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4F4A0E" w14:textId="77777777" w:rsidR="008954FA" w:rsidRPr="00884291" w:rsidRDefault="00CB542E" w:rsidP="00884291">
      <w:pPr>
        <w:rPr>
          <w:rFonts w:ascii="Calibri" w:hAnsi="Calibri"/>
          <w:color w:val="027B7B" w:themeColor="accent2"/>
          <w:sz w:val="52"/>
          <w:szCs w:val="52"/>
        </w:rPr>
      </w:pPr>
      <w:r>
        <w:rPr>
          <w:noProof/>
          <w:color w:val="FFFFFF" w:themeColor="background1"/>
          <w:sz w:val="32"/>
          <w:szCs w:val="32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31AB6E0" wp14:editId="0663A950">
                <wp:simplePos x="0" y="0"/>
                <wp:positionH relativeFrom="margin">
                  <wp:align>left</wp:align>
                </wp:positionH>
                <wp:positionV relativeFrom="page">
                  <wp:posOffset>466587</wp:posOffset>
                </wp:positionV>
                <wp:extent cx="3304800" cy="676800"/>
                <wp:effectExtent l="0" t="0" r="10160" b="28575"/>
                <wp:wrapTight wrapText="bothSides">
                  <wp:wrapPolygon edited="0">
                    <wp:start x="0" y="0"/>
                    <wp:lineTo x="0" y="21904"/>
                    <wp:lineTo x="21542" y="21904"/>
                    <wp:lineTo x="21542" y="0"/>
                    <wp:lineTo x="0" y="0"/>
                  </wp:wrapPolygon>
                </wp:wrapTight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4800" cy="6768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33B38DB" w14:textId="77777777" w:rsidR="00CB542E" w:rsidRPr="00830999" w:rsidRDefault="00CB542E" w:rsidP="00CB542E">
                            <w:pPr>
                              <w:spacing w:after="0"/>
                              <w:rPr>
                                <w:rFonts w:ascii="Arial" w:hAnsi="Arial"/>
                                <w:i/>
                                <w:sz w:val="20"/>
                              </w:rPr>
                            </w:pPr>
                            <w:r w:rsidRPr="00830999">
                              <w:rPr>
                                <w:rFonts w:ascii="Arial" w:hAnsi="Arial"/>
                                <w:i/>
                                <w:sz w:val="20"/>
                              </w:rPr>
                              <w:t>For office use only</w:t>
                            </w:r>
                          </w:p>
                          <w:p w14:paraId="52010A84" w14:textId="72F15C86" w:rsidR="00CB542E" w:rsidRPr="00830999" w:rsidRDefault="00CB542E" w:rsidP="00CB542E">
                            <w:pPr>
                              <w:spacing w:before="120" w:after="0"/>
                              <w:rPr>
                                <w:rFonts w:ascii="Arial" w:hAnsi="Arial"/>
                              </w:rPr>
                            </w:pPr>
                            <w:r w:rsidRPr="00830999">
                              <w:rPr>
                                <w:rFonts w:ascii="Arial" w:hAnsi="Arial"/>
                              </w:rPr>
                              <w:t>Application ref:</w:t>
                            </w:r>
                            <w:r>
                              <w:rPr>
                                <w:rFonts w:ascii="Arial" w:hAnsi="Arial"/>
                              </w:rPr>
                              <w:t xml:space="preserve"> _ _ _ / </w:t>
                            </w:r>
                            <w:r w:rsidR="000904E4">
                              <w:rPr>
                                <w:rFonts w:ascii="Arial" w:hAnsi="Arial"/>
                              </w:rPr>
                              <w:t>BPSO</w:t>
                            </w:r>
                            <w:r>
                              <w:rPr>
                                <w:rFonts w:ascii="Arial" w:hAnsi="Arial"/>
                              </w:rPr>
                              <w:t xml:space="preserve"> / </w:t>
                            </w:r>
                            <w:r w:rsidR="00E73F8B">
                              <w:rPr>
                                <w:rFonts w:ascii="Arial" w:hAnsi="Arial"/>
                              </w:rPr>
                              <w:t>JAN21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1AB6E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36.75pt;width:260.2pt;height:53.3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" filled="f" strokeweight="1.5pt">
                <v:textbox inset=",7.2pt,,7.2pt">
                  <w:txbxContent>
                    <w:p w14:paraId="433B38DB" w14:textId="77777777" w:rsidR="00CB542E" w:rsidRPr="00830999" w:rsidRDefault="00CB542E" w:rsidP="00CB542E">
                      <w:pPr>
                        <w:spacing w:after="0"/>
                        <w:rPr>
                          <w:rFonts w:ascii="Arial" w:hAnsi="Arial"/>
                          <w:i/>
                          <w:sz w:val="20"/>
                        </w:rPr>
                      </w:pPr>
                      <w:r w:rsidRPr="00830999">
                        <w:rPr>
                          <w:rFonts w:ascii="Arial" w:hAnsi="Arial"/>
                          <w:i/>
                          <w:sz w:val="20"/>
                        </w:rPr>
                        <w:t>For office use only</w:t>
                      </w:r>
                    </w:p>
                    <w:p w14:paraId="52010A84" w14:textId="72F15C86" w:rsidR="00CB542E" w:rsidRPr="00830999" w:rsidRDefault="00CB542E" w:rsidP="00CB542E">
                      <w:pPr>
                        <w:spacing w:before="120" w:after="0"/>
                        <w:rPr>
                          <w:rFonts w:ascii="Arial" w:hAnsi="Arial"/>
                        </w:rPr>
                      </w:pPr>
                      <w:r w:rsidRPr="00830999">
                        <w:rPr>
                          <w:rFonts w:ascii="Arial" w:hAnsi="Arial"/>
                        </w:rPr>
                        <w:t>Application ref:</w:t>
                      </w:r>
                      <w:r>
                        <w:rPr>
                          <w:rFonts w:ascii="Arial" w:hAnsi="Arial"/>
                        </w:rPr>
                        <w:t xml:space="preserve"> _ _ _ / </w:t>
                      </w:r>
                      <w:r w:rsidR="000904E4">
                        <w:rPr>
                          <w:rFonts w:ascii="Arial" w:hAnsi="Arial"/>
                        </w:rPr>
                        <w:t>BPSO</w:t>
                      </w:r>
                      <w:r>
                        <w:rPr>
                          <w:rFonts w:ascii="Arial" w:hAnsi="Arial"/>
                        </w:rPr>
                        <w:t xml:space="preserve"> / </w:t>
                      </w:r>
                      <w:r w:rsidR="00E73F8B">
                        <w:rPr>
                          <w:rFonts w:ascii="Arial" w:hAnsi="Arial"/>
                        </w:rPr>
                        <w:t>JAN21</w:t>
                      </w:r>
                    </w:p>
                  </w:txbxContent>
                </v:textbox>
                <w10:wrap type="tight" anchorx="margin" anchory="page"/>
              </v:shape>
            </w:pict>
          </mc:Fallback>
        </mc:AlternateContent>
      </w:r>
      <w:r w:rsidR="00EE6ECF">
        <w:rPr>
          <w:color w:val="FFFFFF" w:themeColor="background1"/>
          <w:sz w:val="32"/>
          <w:szCs w:val="32"/>
        </w:rPr>
        <w:t>Sub He</w:t>
      </w:r>
      <w:r>
        <w:rPr>
          <w:color w:val="FFFFFF" w:themeColor="background1"/>
          <w:sz w:val="32"/>
          <w:szCs w:val="32"/>
        </w:rPr>
        <w:br/>
      </w:r>
      <w:r>
        <w:rPr>
          <w:color w:val="FFFFFF" w:themeColor="background1"/>
          <w:sz w:val="16"/>
          <w:szCs w:val="16"/>
        </w:rPr>
        <w:br/>
      </w:r>
      <w:r>
        <w:rPr>
          <w:rFonts w:ascii="Calibri" w:hAnsi="Calibri"/>
          <w:color w:val="027B7B" w:themeColor="accent2"/>
          <w:sz w:val="52"/>
          <w:szCs w:val="52"/>
        </w:rPr>
        <w:t>Application for Employment</w:t>
      </w:r>
    </w:p>
    <w:p w14:paraId="790F4226" w14:textId="77777777" w:rsidR="00FA472F" w:rsidRDefault="00FA472F" w:rsidP="00CB542E">
      <w:pPr>
        <w:rPr>
          <w:rFonts w:ascii="Calibri" w:hAnsi="Calibri" w:cs="Arial"/>
          <w:b/>
          <w:color w:val="6D245D" w:themeColor="accent3"/>
          <w:sz w:val="32"/>
          <w:szCs w:val="24"/>
        </w:rPr>
      </w:pPr>
    </w:p>
    <w:p w14:paraId="0CFD4572" w14:textId="0EA55DE1" w:rsidR="00CB542E" w:rsidRPr="00706D72" w:rsidRDefault="00CB542E" w:rsidP="00CB542E">
      <w:pPr>
        <w:rPr>
          <w:rFonts w:ascii="Calibri" w:hAnsi="Calibri" w:cs="Arial"/>
          <w:color w:val="6D245D" w:themeColor="accent3"/>
          <w:sz w:val="32"/>
          <w:szCs w:val="24"/>
        </w:rPr>
      </w:pPr>
      <w:r w:rsidRPr="00706D72">
        <w:rPr>
          <w:rFonts w:ascii="Calibri" w:hAnsi="Calibri" w:cs="Arial"/>
          <w:b/>
          <w:color w:val="6D245D" w:themeColor="accent3"/>
          <w:sz w:val="32"/>
          <w:szCs w:val="24"/>
        </w:rPr>
        <w:t>Post applied for:</w:t>
      </w:r>
      <w:r w:rsidRPr="00706D72">
        <w:rPr>
          <w:rFonts w:ascii="Calibri" w:hAnsi="Calibri" w:cs="Arial"/>
          <w:color w:val="6D245D" w:themeColor="accent3"/>
          <w:sz w:val="32"/>
          <w:szCs w:val="24"/>
        </w:rPr>
        <w:t xml:space="preserve">  </w:t>
      </w:r>
      <w:r w:rsidR="000904E4">
        <w:rPr>
          <w:rFonts w:ascii="Calibri" w:hAnsi="Calibri" w:cs="Arial"/>
          <w:b/>
          <w:color w:val="6D245D" w:themeColor="accent3"/>
          <w:sz w:val="32"/>
          <w:szCs w:val="24"/>
        </w:rPr>
        <w:t>Business and Project Support Officer</w:t>
      </w:r>
    </w:p>
    <w:p w14:paraId="093DBFDC" w14:textId="59699B99" w:rsidR="00CB542E" w:rsidRPr="00C0365A" w:rsidRDefault="00CB542E" w:rsidP="00CB542E">
      <w:pPr>
        <w:rPr>
          <w:rFonts w:ascii="Calibri" w:hAnsi="Calibri" w:cs="Arial"/>
          <w:b/>
          <w:color w:val="027B7B" w:themeColor="accent2"/>
          <w:sz w:val="28"/>
          <w:szCs w:val="28"/>
        </w:rPr>
      </w:pPr>
      <w:r w:rsidRPr="00C0365A">
        <w:rPr>
          <w:rFonts w:ascii="Calibri" w:hAnsi="Calibri" w:cs="Arial"/>
          <w:b/>
          <w:color w:val="027B7B" w:themeColor="accent2"/>
          <w:sz w:val="28"/>
          <w:szCs w:val="28"/>
        </w:rPr>
        <w:t>Personal</w:t>
      </w:r>
    </w:p>
    <w:tbl>
      <w:tblPr>
        <w:tblW w:w="0" w:type="auto"/>
        <w:tblInd w:w="-108" w:type="dxa"/>
        <w:tblLook w:val="00A0" w:firstRow="1" w:lastRow="0" w:firstColumn="1" w:lastColumn="0" w:noHBand="0" w:noVBand="0"/>
      </w:tblPr>
      <w:tblGrid>
        <w:gridCol w:w="1636"/>
        <w:gridCol w:w="2858"/>
        <w:gridCol w:w="281"/>
        <w:gridCol w:w="1700"/>
        <w:gridCol w:w="2551"/>
      </w:tblGrid>
      <w:tr w:rsidR="00CB542E" w:rsidRPr="00CB542E" w14:paraId="517AB18D" w14:textId="77777777" w:rsidTr="00CB542E">
        <w:tc>
          <w:tcPr>
            <w:tcW w:w="1636" w:type="dxa"/>
          </w:tcPr>
          <w:p w14:paraId="20F60B1A" w14:textId="77777777" w:rsidR="00CB542E" w:rsidRPr="00CB542E" w:rsidRDefault="00706D72" w:rsidP="00CB542E">
            <w:pPr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Full</w:t>
            </w:r>
            <w:r w:rsidR="00CB542E" w:rsidRPr="00CB542E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 xml:space="preserve"> Name:</w:t>
            </w:r>
          </w:p>
        </w:tc>
        <w:tc>
          <w:tcPr>
            <w:tcW w:w="2858" w:type="dxa"/>
          </w:tcPr>
          <w:p w14:paraId="1A14B66B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0"/>
          </w:p>
        </w:tc>
        <w:tc>
          <w:tcPr>
            <w:tcW w:w="281" w:type="dxa"/>
          </w:tcPr>
          <w:p w14:paraId="27A6F5C6" w14:textId="77777777" w:rsidR="00CB542E" w:rsidRPr="00CB542E" w:rsidRDefault="00CB542E" w:rsidP="00CB542E">
            <w:pPr>
              <w:rPr>
                <w:rFonts w:ascii="Calibri" w:hAnsi="Calibri" w:cs="Arial"/>
                <w:color w:val="6D245D" w:themeColor="accent3"/>
                <w:sz w:val="24"/>
                <w:szCs w:val="24"/>
              </w:rPr>
            </w:pPr>
          </w:p>
        </w:tc>
        <w:tc>
          <w:tcPr>
            <w:tcW w:w="1700" w:type="dxa"/>
          </w:tcPr>
          <w:p w14:paraId="4B2F6AAC" w14:textId="77777777" w:rsidR="00CB542E" w:rsidRPr="00CB542E" w:rsidRDefault="00706D72" w:rsidP="00CB542E">
            <w:pP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</w:pPr>
            <w:r w:rsidRPr="00F44304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Email:</w:t>
            </w:r>
          </w:p>
        </w:tc>
        <w:tc>
          <w:tcPr>
            <w:tcW w:w="2551" w:type="dxa"/>
          </w:tcPr>
          <w:p w14:paraId="751C15BC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1"/>
          </w:p>
        </w:tc>
      </w:tr>
      <w:tr w:rsidR="00706D72" w:rsidRPr="00CB542E" w14:paraId="6D724659" w14:textId="77777777" w:rsidTr="00CB542E">
        <w:tc>
          <w:tcPr>
            <w:tcW w:w="1636" w:type="dxa"/>
          </w:tcPr>
          <w:p w14:paraId="6AFA498F" w14:textId="77777777" w:rsidR="00706D72" w:rsidRPr="00CB542E" w:rsidRDefault="00706D72" w:rsidP="00CB542E">
            <w:pP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Address:</w:t>
            </w:r>
          </w:p>
        </w:tc>
        <w:tc>
          <w:tcPr>
            <w:tcW w:w="2858" w:type="dxa"/>
          </w:tcPr>
          <w:p w14:paraId="1EE4DCE6" w14:textId="77777777" w:rsidR="00706D72" w:rsidRPr="00CB542E" w:rsidRDefault="00706D72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>
              <w:rPr>
                <w:rFonts w:ascii="Calibri" w:hAnsi="Calibri" w:cs="Arial"/>
                <w:color w:val="333333"/>
                <w:sz w:val="24"/>
                <w:szCs w:val="24"/>
              </w:rPr>
            </w:r>
            <w:r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>
              <w:rPr>
                <w:rFonts w:ascii="Calibri" w:hAnsi="Calibri" w:cs="Arial"/>
                <w:noProof/>
                <w:color w:val="333333"/>
                <w:sz w:val="24"/>
                <w:szCs w:val="24"/>
              </w:rPr>
              <w:t> </w:t>
            </w:r>
            <w:r>
              <w:rPr>
                <w:rFonts w:ascii="Calibri" w:hAnsi="Calibri" w:cs="Arial"/>
                <w:noProof/>
                <w:color w:val="333333"/>
                <w:sz w:val="24"/>
                <w:szCs w:val="24"/>
              </w:rPr>
              <w:t> </w:t>
            </w:r>
            <w:r>
              <w:rPr>
                <w:rFonts w:ascii="Calibri" w:hAnsi="Calibri" w:cs="Arial"/>
                <w:noProof/>
                <w:color w:val="333333"/>
                <w:sz w:val="24"/>
                <w:szCs w:val="24"/>
              </w:rPr>
              <w:t> </w:t>
            </w:r>
            <w:r>
              <w:rPr>
                <w:rFonts w:ascii="Calibri" w:hAnsi="Calibri" w:cs="Arial"/>
                <w:noProof/>
                <w:color w:val="333333"/>
                <w:sz w:val="24"/>
                <w:szCs w:val="24"/>
              </w:rPr>
              <w:t> </w:t>
            </w:r>
            <w:r>
              <w:rPr>
                <w:rFonts w:ascii="Calibri" w:hAnsi="Calibri" w:cs="Arial"/>
                <w:noProof/>
                <w:color w:val="333333"/>
                <w:sz w:val="24"/>
                <w:szCs w:val="24"/>
              </w:rPr>
              <w:t> </w:t>
            </w:r>
            <w:r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2"/>
          </w:p>
        </w:tc>
        <w:tc>
          <w:tcPr>
            <w:tcW w:w="281" w:type="dxa"/>
          </w:tcPr>
          <w:p w14:paraId="4CFB3766" w14:textId="77777777" w:rsidR="00706D72" w:rsidRPr="00CB542E" w:rsidRDefault="00706D72" w:rsidP="00CB542E">
            <w:pPr>
              <w:rPr>
                <w:rFonts w:ascii="Calibri" w:hAnsi="Calibri" w:cs="Arial"/>
                <w:color w:val="6D245D" w:themeColor="accent3"/>
                <w:sz w:val="24"/>
                <w:szCs w:val="24"/>
              </w:rPr>
            </w:pPr>
          </w:p>
        </w:tc>
        <w:tc>
          <w:tcPr>
            <w:tcW w:w="1700" w:type="dxa"/>
          </w:tcPr>
          <w:p w14:paraId="5C8927B5" w14:textId="77777777" w:rsidR="00706D72" w:rsidRPr="00CB542E" w:rsidRDefault="00706D72" w:rsidP="00CB542E">
            <w:pP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</w:pPr>
            <w: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Contact Tel</w:t>
            </w:r>
            <w:r w:rsidRPr="00CB542E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:</w:t>
            </w:r>
          </w:p>
        </w:tc>
        <w:tc>
          <w:tcPr>
            <w:tcW w:w="2551" w:type="dxa"/>
          </w:tcPr>
          <w:p w14:paraId="14C53AED" w14:textId="77777777" w:rsidR="00706D72" w:rsidRPr="00CB542E" w:rsidRDefault="00706D72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3" w:name="Text8"/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3"/>
          </w:p>
        </w:tc>
      </w:tr>
      <w:tr w:rsidR="00CB542E" w:rsidRPr="00CB542E" w14:paraId="4D3B1952" w14:textId="77777777" w:rsidTr="00E83564">
        <w:tc>
          <w:tcPr>
            <w:tcW w:w="1636" w:type="dxa"/>
          </w:tcPr>
          <w:p w14:paraId="5401C3A2" w14:textId="77777777" w:rsidR="00CB542E" w:rsidRPr="00CB542E" w:rsidRDefault="00CB542E" w:rsidP="00CB542E">
            <w:pPr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</w:p>
        </w:tc>
        <w:tc>
          <w:tcPr>
            <w:tcW w:w="2858" w:type="dxa"/>
          </w:tcPr>
          <w:p w14:paraId="62BB0F11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  <w:tc>
          <w:tcPr>
            <w:tcW w:w="281" w:type="dxa"/>
          </w:tcPr>
          <w:p w14:paraId="3D3DEAA0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  <w:tc>
          <w:tcPr>
            <w:tcW w:w="4251" w:type="dxa"/>
            <w:gridSpan w:val="2"/>
          </w:tcPr>
          <w:p w14:paraId="0B5EC1BD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</w:tr>
      <w:tr w:rsidR="00CB542E" w:rsidRPr="00CB542E" w14:paraId="759438DE" w14:textId="77777777" w:rsidTr="00CB542E">
        <w:tc>
          <w:tcPr>
            <w:tcW w:w="6475" w:type="dxa"/>
            <w:gridSpan w:val="4"/>
          </w:tcPr>
          <w:p w14:paraId="6F473853" w14:textId="5B1ECA04" w:rsidR="00CB542E" w:rsidRPr="00CB542E" w:rsidRDefault="00275969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>
              <w:rPr>
                <w:rFonts w:ascii="Calibri" w:hAnsi="Calibri" w:cs="Arial"/>
                <w:color w:val="333333"/>
                <w:sz w:val="24"/>
                <w:szCs w:val="24"/>
              </w:rPr>
              <w:t>Please confirm that you are</w:t>
            </w:r>
            <w:r w:rsidR="00CB542E" w:rsidRPr="00CB542E">
              <w:rPr>
                <w:rFonts w:ascii="Calibri" w:hAnsi="Calibri" w:cs="Arial"/>
                <w:color w:val="333333"/>
                <w:sz w:val="24"/>
                <w:szCs w:val="24"/>
              </w:rPr>
              <w:t xml:space="preserve"> legally eligible to live and work in the UK in accordance with the Asylum &amp; Nationality Act of 2006</w:t>
            </w:r>
            <w:r w:rsidR="006068B0">
              <w:rPr>
                <w:rFonts w:ascii="Calibri" w:hAnsi="Calibri" w:cs="Arial"/>
                <w:color w:val="333333"/>
                <w:sz w:val="24"/>
                <w:szCs w:val="24"/>
              </w:rPr>
              <w:t xml:space="preserve"> and can provide supporting documentation.</w:t>
            </w:r>
            <w:r w:rsidR="00CB542E" w:rsidRPr="00CB542E">
              <w:rPr>
                <w:rFonts w:ascii="Calibri" w:hAnsi="Calibri" w:cs="Arial"/>
                <w:color w:val="333333"/>
                <w:sz w:val="24"/>
                <w:szCs w:val="24"/>
              </w:rPr>
              <w:t xml:space="preserve"> </w:t>
            </w:r>
          </w:p>
        </w:tc>
        <w:tc>
          <w:tcPr>
            <w:tcW w:w="2551" w:type="dxa"/>
          </w:tcPr>
          <w:p w14:paraId="1A48CAAE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Y</w:t>
            </w:r>
            <w:r w:rsidR="00706D72">
              <w:rPr>
                <w:rFonts w:ascii="Calibri" w:hAnsi="Calibri" w:cs="Arial"/>
                <w:color w:val="333333"/>
                <w:sz w:val="24"/>
                <w:szCs w:val="24"/>
              </w:rPr>
              <w:t>es / No</w:t>
            </w:r>
          </w:p>
        </w:tc>
      </w:tr>
      <w:tr w:rsidR="006546CA" w:rsidRPr="00CB542E" w14:paraId="10DD26E8" w14:textId="77777777" w:rsidTr="00CB542E">
        <w:tc>
          <w:tcPr>
            <w:tcW w:w="6475" w:type="dxa"/>
            <w:gridSpan w:val="4"/>
          </w:tcPr>
          <w:p w14:paraId="5FFD9D84" w14:textId="1AB47B2A" w:rsidR="006546CA" w:rsidRDefault="006546CA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6546CA">
              <w:rPr>
                <w:rFonts w:ascii="Calibri" w:hAnsi="Calibri" w:cs="Arial"/>
                <w:color w:val="333333"/>
                <w:sz w:val="24"/>
                <w:szCs w:val="24"/>
              </w:rPr>
              <w:t>Do you consider yourself to have a disability and be eligible to have your application considered in line with the Disability Confident scheme?</w:t>
            </w:r>
          </w:p>
        </w:tc>
        <w:tc>
          <w:tcPr>
            <w:tcW w:w="2551" w:type="dxa"/>
          </w:tcPr>
          <w:p w14:paraId="1F90CB8A" w14:textId="3E6F1529" w:rsidR="006546CA" w:rsidRPr="00CB542E" w:rsidRDefault="006546CA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Y</w:t>
            </w:r>
            <w:r>
              <w:rPr>
                <w:rFonts w:ascii="Calibri" w:hAnsi="Calibri" w:cs="Arial"/>
                <w:color w:val="333333"/>
                <w:sz w:val="24"/>
                <w:szCs w:val="24"/>
              </w:rPr>
              <w:t>es / No</w:t>
            </w:r>
          </w:p>
        </w:tc>
      </w:tr>
    </w:tbl>
    <w:p w14:paraId="79E7F436" w14:textId="107C139D" w:rsidR="00CB542E" w:rsidRPr="00C0365A" w:rsidRDefault="00CB542E" w:rsidP="00CB542E">
      <w:pPr>
        <w:rPr>
          <w:rFonts w:ascii="Calibri" w:hAnsi="Calibri" w:cs="Arial"/>
          <w:b/>
          <w:color w:val="027B7B" w:themeColor="accent2"/>
          <w:sz w:val="28"/>
          <w:szCs w:val="28"/>
        </w:rPr>
      </w:pPr>
      <w:r w:rsidRPr="00C0365A">
        <w:rPr>
          <w:rFonts w:ascii="Calibri" w:hAnsi="Calibri" w:cs="Arial"/>
          <w:b/>
          <w:color w:val="027B7B" w:themeColor="accent2"/>
          <w:sz w:val="28"/>
          <w:szCs w:val="28"/>
        </w:rPr>
        <w:t>Education</w:t>
      </w:r>
    </w:p>
    <w:tbl>
      <w:tblPr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668"/>
        <w:gridCol w:w="1701"/>
        <w:gridCol w:w="2693"/>
        <w:gridCol w:w="3118"/>
      </w:tblGrid>
      <w:tr w:rsidR="00CB542E" w:rsidRPr="00CB542E" w14:paraId="3DFA32DA" w14:textId="77777777" w:rsidTr="006C3F6F">
        <w:tc>
          <w:tcPr>
            <w:tcW w:w="1668" w:type="dxa"/>
          </w:tcPr>
          <w:p w14:paraId="5290B167" w14:textId="77777777" w:rsidR="00CB542E" w:rsidRPr="00CB542E" w:rsidRDefault="00CB542E" w:rsidP="00CB542E">
            <w:pPr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From</w:t>
            </w:r>
          </w:p>
        </w:tc>
        <w:tc>
          <w:tcPr>
            <w:tcW w:w="1701" w:type="dxa"/>
          </w:tcPr>
          <w:p w14:paraId="13F2AAF1" w14:textId="77777777" w:rsidR="00CB542E" w:rsidRPr="00CB542E" w:rsidRDefault="00CB542E" w:rsidP="00CB542E">
            <w:pPr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To</w:t>
            </w:r>
          </w:p>
        </w:tc>
        <w:tc>
          <w:tcPr>
            <w:tcW w:w="2693" w:type="dxa"/>
          </w:tcPr>
          <w:p w14:paraId="5F948FF4" w14:textId="77777777" w:rsidR="00CB542E" w:rsidRPr="00CB542E" w:rsidRDefault="00CB542E" w:rsidP="00CB542E">
            <w:pPr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Name of school / college / university</w:t>
            </w:r>
          </w:p>
        </w:tc>
        <w:tc>
          <w:tcPr>
            <w:tcW w:w="3118" w:type="dxa"/>
          </w:tcPr>
          <w:p w14:paraId="61636A84" w14:textId="77777777" w:rsidR="00CB542E" w:rsidRPr="00CB542E" w:rsidRDefault="00CB542E" w:rsidP="00CB542E">
            <w:pPr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Examinations and qualifications</w:t>
            </w:r>
          </w:p>
        </w:tc>
      </w:tr>
      <w:tr w:rsidR="00CB542E" w:rsidRPr="00CB542E" w14:paraId="277F9401" w14:textId="77777777" w:rsidTr="00706D72">
        <w:trPr>
          <w:trHeight w:val="1077"/>
        </w:trPr>
        <w:tc>
          <w:tcPr>
            <w:tcW w:w="1668" w:type="dxa"/>
            <w:vAlign w:val="center"/>
          </w:tcPr>
          <w:p w14:paraId="427DBA6C" w14:textId="77777777" w:rsidR="00CB542E" w:rsidRPr="00CB542E" w:rsidRDefault="00CB542E" w:rsidP="00706D72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4" w:name="Text10"/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4"/>
          </w:p>
        </w:tc>
        <w:tc>
          <w:tcPr>
            <w:tcW w:w="1701" w:type="dxa"/>
            <w:vAlign w:val="center"/>
          </w:tcPr>
          <w:p w14:paraId="6C65AA48" w14:textId="77777777" w:rsidR="00CB542E" w:rsidRPr="00CB542E" w:rsidRDefault="00CB542E" w:rsidP="00706D72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5" w:name="Text11"/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5"/>
          </w:p>
        </w:tc>
        <w:tc>
          <w:tcPr>
            <w:tcW w:w="2693" w:type="dxa"/>
            <w:vAlign w:val="center"/>
          </w:tcPr>
          <w:p w14:paraId="13427F53" w14:textId="77777777" w:rsidR="00CB542E" w:rsidRPr="00CB542E" w:rsidRDefault="00CB542E" w:rsidP="00706D72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6" w:name="Text12"/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6"/>
          </w:p>
        </w:tc>
        <w:tc>
          <w:tcPr>
            <w:tcW w:w="3118" w:type="dxa"/>
            <w:vAlign w:val="center"/>
          </w:tcPr>
          <w:p w14:paraId="791B4DAB" w14:textId="77777777" w:rsidR="00CB542E" w:rsidRPr="00CB542E" w:rsidRDefault="00CB542E" w:rsidP="00706D72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7" w:name="Text13"/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7"/>
          </w:p>
        </w:tc>
      </w:tr>
      <w:tr w:rsidR="00CB542E" w:rsidRPr="00CB542E" w14:paraId="58262C5B" w14:textId="77777777" w:rsidTr="00706D72">
        <w:trPr>
          <w:trHeight w:val="1077"/>
        </w:trPr>
        <w:tc>
          <w:tcPr>
            <w:tcW w:w="1668" w:type="dxa"/>
            <w:vAlign w:val="center"/>
          </w:tcPr>
          <w:p w14:paraId="645DC001" w14:textId="77777777" w:rsidR="00CB542E" w:rsidRPr="00CB542E" w:rsidRDefault="00CB542E" w:rsidP="00706D72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8" w:name="Text14"/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8"/>
          </w:p>
        </w:tc>
        <w:tc>
          <w:tcPr>
            <w:tcW w:w="1701" w:type="dxa"/>
            <w:vAlign w:val="center"/>
          </w:tcPr>
          <w:p w14:paraId="7B9BD7CD" w14:textId="77777777" w:rsidR="00CB542E" w:rsidRPr="00CB542E" w:rsidRDefault="00CB542E" w:rsidP="00706D72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9" w:name="Text15"/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9"/>
          </w:p>
        </w:tc>
        <w:tc>
          <w:tcPr>
            <w:tcW w:w="2693" w:type="dxa"/>
            <w:vAlign w:val="center"/>
          </w:tcPr>
          <w:p w14:paraId="24B2D3D4" w14:textId="77777777" w:rsidR="00CB542E" w:rsidRPr="00CB542E" w:rsidRDefault="00CB542E" w:rsidP="00706D72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0" w:name="Text16"/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10"/>
          </w:p>
        </w:tc>
        <w:tc>
          <w:tcPr>
            <w:tcW w:w="3118" w:type="dxa"/>
            <w:vAlign w:val="center"/>
          </w:tcPr>
          <w:p w14:paraId="7B752555" w14:textId="77777777" w:rsidR="00CB542E" w:rsidRPr="00CB542E" w:rsidRDefault="00CB542E" w:rsidP="00706D72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1" w:name="Text17"/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11"/>
          </w:p>
        </w:tc>
      </w:tr>
      <w:tr w:rsidR="00706D72" w:rsidRPr="00CB542E" w14:paraId="28A2079A" w14:textId="77777777" w:rsidTr="00706D72">
        <w:trPr>
          <w:trHeight w:val="1077"/>
        </w:trPr>
        <w:tc>
          <w:tcPr>
            <w:tcW w:w="1668" w:type="dxa"/>
            <w:vAlign w:val="center"/>
          </w:tcPr>
          <w:p w14:paraId="4B809046" w14:textId="77777777" w:rsidR="00706D72" w:rsidRPr="00CB542E" w:rsidRDefault="00706D72" w:rsidP="00706D72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1E2BB8E1" w14:textId="77777777" w:rsidR="00706D72" w:rsidRPr="00CB542E" w:rsidRDefault="00706D72" w:rsidP="00706D72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  <w:tc>
          <w:tcPr>
            <w:tcW w:w="2693" w:type="dxa"/>
            <w:vAlign w:val="center"/>
          </w:tcPr>
          <w:p w14:paraId="0E60555A" w14:textId="77777777" w:rsidR="00706D72" w:rsidRPr="00CB542E" w:rsidRDefault="00706D72" w:rsidP="00706D72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  <w:tc>
          <w:tcPr>
            <w:tcW w:w="3118" w:type="dxa"/>
            <w:vAlign w:val="center"/>
          </w:tcPr>
          <w:p w14:paraId="20B7075C" w14:textId="77777777" w:rsidR="00706D72" w:rsidRPr="00CB542E" w:rsidRDefault="00706D72" w:rsidP="00706D72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</w:tr>
      <w:tr w:rsidR="00706D72" w:rsidRPr="00CB542E" w14:paraId="0A2B8B34" w14:textId="77777777" w:rsidTr="00706D72">
        <w:trPr>
          <w:trHeight w:val="1077"/>
        </w:trPr>
        <w:tc>
          <w:tcPr>
            <w:tcW w:w="1668" w:type="dxa"/>
            <w:vAlign w:val="center"/>
          </w:tcPr>
          <w:p w14:paraId="6B0A54BE" w14:textId="77777777" w:rsidR="00706D72" w:rsidRPr="00CB542E" w:rsidRDefault="00706D72" w:rsidP="00706D72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0661E6E7" w14:textId="77777777" w:rsidR="00706D72" w:rsidRPr="00CB542E" w:rsidRDefault="00706D72" w:rsidP="00706D72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  <w:tc>
          <w:tcPr>
            <w:tcW w:w="2693" w:type="dxa"/>
            <w:vAlign w:val="center"/>
          </w:tcPr>
          <w:p w14:paraId="74E3D25A" w14:textId="77777777" w:rsidR="00706D72" w:rsidRPr="00CB542E" w:rsidRDefault="00706D72" w:rsidP="00706D72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  <w:tc>
          <w:tcPr>
            <w:tcW w:w="3118" w:type="dxa"/>
            <w:vAlign w:val="center"/>
          </w:tcPr>
          <w:p w14:paraId="6309CDDD" w14:textId="77777777" w:rsidR="00706D72" w:rsidRPr="00CB542E" w:rsidRDefault="00706D72" w:rsidP="00706D72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</w:tr>
    </w:tbl>
    <w:p w14:paraId="4387FD4B" w14:textId="77777777" w:rsidR="00CB542E" w:rsidRPr="00CB542E" w:rsidRDefault="00532B4F" w:rsidP="00CB542E">
      <w:pPr>
        <w:rPr>
          <w:rFonts w:ascii="Calibri" w:hAnsi="Calibri" w:cs="Arial"/>
          <w:color w:val="333333"/>
          <w:sz w:val="24"/>
          <w:szCs w:val="24"/>
        </w:rPr>
      </w:pPr>
      <w:r>
        <w:rPr>
          <w:rFonts w:ascii="Calibri" w:hAnsi="Calibri" w:cs="Arial"/>
          <w:color w:val="333333"/>
          <w:sz w:val="24"/>
          <w:szCs w:val="24"/>
        </w:rPr>
        <w:br/>
      </w:r>
      <w:r w:rsidR="00CB542E" w:rsidRPr="00532B4F">
        <w:rPr>
          <w:rFonts w:ascii="Calibri" w:hAnsi="Calibri" w:cs="Arial"/>
          <w:color w:val="027B7B" w:themeColor="accent2"/>
          <w:sz w:val="24"/>
          <w:szCs w:val="24"/>
        </w:rPr>
        <w:t>Membership of any professional body:</w:t>
      </w:r>
      <w:r w:rsidR="00CB542E" w:rsidRPr="00CB542E">
        <w:rPr>
          <w:rFonts w:ascii="Calibri" w:hAnsi="Calibri" w:cs="Arial"/>
          <w:color w:val="333333"/>
          <w:sz w:val="24"/>
          <w:szCs w:val="24"/>
        </w:rPr>
        <w:t xml:space="preserve"> (including level of membership and date obtained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26"/>
      </w:tblGrid>
      <w:tr w:rsidR="00CB542E" w:rsidRPr="00CB542E" w14:paraId="328477CA" w14:textId="77777777" w:rsidTr="00532B4F">
        <w:tc>
          <w:tcPr>
            <w:tcW w:w="9026" w:type="dxa"/>
            <w:tcBorders>
              <w:top w:val="nil"/>
              <w:left w:val="nil"/>
              <w:bottom w:val="nil"/>
              <w:right w:val="nil"/>
            </w:tcBorders>
          </w:tcPr>
          <w:p w14:paraId="530CF0F3" w14:textId="28997724" w:rsidR="00CB542E" w:rsidRPr="00CB542E" w:rsidRDefault="00CB542E" w:rsidP="00371A00">
            <w:pPr>
              <w:tabs>
                <w:tab w:val="left" w:pos="1848"/>
                <w:tab w:val="left" w:pos="2592"/>
              </w:tabs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2" w:name="Text22"/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12"/>
            <w:r w:rsidR="000E3EF7">
              <w:rPr>
                <w:rFonts w:ascii="Calibri" w:hAnsi="Calibri" w:cs="Arial"/>
                <w:color w:val="333333"/>
                <w:sz w:val="24"/>
                <w:szCs w:val="24"/>
              </w:rPr>
              <w:tab/>
            </w:r>
            <w:r w:rsidR="00371A00">
              <w:rPr>
                <w:rFonts w:ascii="Calibri" w:hAnsi="Calibri" w:cs="Arial"/>
                <w:color w:val="333333"/>
                <w:sz w:val="24"/>
                <w:szCs w:val="24"/>
              </w:rPr>
              <w:tab/>
            </w:r>
          </w:p>
        </w:tc>
      </w:tr>
    </w:tbl>
    <w:p w14:paraId="1EF44E3C" w14:textId="0FAAF806" w:rsidR="00706D72" w:rsidRPr="00706D72" w:rsidRDefault="00CB542E" w:rsidP="00CB542E">
      <w:pPr>
        <w:rPr>
          <w:rFonts w:ascii="Calibri" w:hAnsi="Calibri" w:cs="Arial"/>
          <w:i/>
          <w:color w:val="333333"/>
          <w:sz w:val="20"/>
          <w:szCs w:val="20"/>
        </w:rPr>
      </w:pPr>
      <w:r w:rsidRPr="00532B4F">
        <w:rPr>
          <w:rFonts w:ascii="Calibri" w:hAnsi="Calibri" w:cs="Arial"/>
          <w:i/>
          <w:color w:val="333333"/>
          <w:sz w:val="20"/>
          <w:szCs w:val="20"/>
        </w:rPr>
        <w:t>If you are offered a post with NDTI, you will be asked to provide evidence of your qualifications.</w:t>
      </w:r>
    </w:p>
    <w:p w14:paraId="1D6A2313" w14:textId="77777777" w:rsidR="00CB542E" w:rsidRPr="00532B4F" w:rsidRDefault="00CB542E" w:rsidP="00CB542E">
      <w:pPr>
        <w:rPr>
          <w:rFonts w:ascii="Calibri" w:hAnsi="Calibri" w:cs="Arial"/>
          <w:b/>
          <w:color w:val="027B7B" w:themeColor="accent2"/>
          <w:sz w:val="24"/>
          <w:szCs w:val="24"/>
        </w:rPr>
      </w:pPr>
      <w:r w:rsidRPr="00532B4F">
        <w:rPr>
          <w:rFonts w:ascii="Calibri" w:hAnsi="Calibri" w:cs="Arial"/>
          <w:b/>
          <w:color w:val="027B7B" w:themeColor="accent2"/>
          <w:sz w:val="24"/>
          <w:szCs w:val="24"/>
        </w:rPr>
        <w:t>Current or most recent employment:</w:t>
      </w:r>
    </w:p>
    <w:tbl>
      <w:tblPr>
        <w:tblW w:w="92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917"/>
        <w:gridCol w:w="1712"/>
        <w:gridCol w:w="1772"/>
        <w:gridCol w:w="1812"/>
        <w:gridCol w:w="1996"/>
      </w:tblGrid>
      <w:tr w:rsidR="00CB542E" w:rsidRPr="00CB542E" w14:paraId="1F871763" w14:textId="77777777" w:rsidTr="006C3F6F">
        <w:tc>
          <w:tcPr>
            <w:tcW w:w="1917" w:type="dxa"/>
            <w:tcBorders>
              <w:bottom w:val="nil"/>
              <w:right w:val="nil"/>
            </w:tcBorders>
          </w:tcPr>
          <w:p w14:paraId="0BD04A20" w14:textId="77777777" w:rsidR="00CB542E" w:rsidRPr="00CB542E" w:rsidRDefault="00CB542E" w:rsidP="00706D72">
            <w:pPr>
              <w:spacing w:before="240"/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Title:</w:t>
            </w:r>
          </w:p>
        </w:tc>
        <w:tc>
          <w:tcPr>
            <w:tcW w:w="171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B86645" w14:textId="77777777" w:rsidR="00CB542E" w:rsidRPr="00CB542E" w:rsidRDefault="00CB542E" w:rsidP="00706D72">
            <w:pPr>
              <w:spacing w:before="240"/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  <w:tc>
          <w:tcPr>
            <w:tcW w:w="17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384B31" w14:textId="77777777" w:rsidR="00CB542E" w:rsidRPr="00CB542E" w:rsidRDefault="00CB542E" w:rsidP="00706D72">
            <w:pPr>
              <w:spacing w:before="240"/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  <w:tc>
          <w:tcPr>
            <w:tcW w:w="181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A986BF" w14:textId="77777777" w:rsidR="00CB542E" w:rsidRPr="00CB542E" w:rsidRDefault="00CB542E" w:rsidP="00706D72">
            <w:pPr>
              <w:spacing w:before="240"/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  <w:tc>
          <w:tcPr>
            <w:tcW w:w="19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9A30F1A" w14:textId="77777777" w:rsidR="00CB542E" w:rsidRPr="00CB542E" w:rsidRDefault="00CB542E" w:rsidP="00706D72">
            <w:pPr>
              <w:spacing w:before="240"/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</w:tr>
      <w:tr w:rsidR="00CB542E" w:rsidRPr="00CB542E" w14:paraId="4AB5C9ED" w14:textId="77777777" w:rsidTr="006C3F6F">
        <w:tc>
          <w:tcPr>
            <w:tcW w:w="1917" w:type="dxa"/>
            <w:tcBorders>
              <w:top w:val="nil"/>
              <w:bottom w:val="nil"/>
              <w:right w:val="nil"/>
            </w:tcBorders>
          </w:tcPr>
          <w:p w14:paraId="1C98FA9F" w14:textId="77777777" w:rsidR="00CB542E" w:rsidRPr="00CB542E" w:rsidRDefault="00CB542E" w:rsidP="00CB542E">
            <w:pPr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Date Employed:</w:t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</w:tcPr>
          <w:p w14:paraId="33D36E71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</w:tcPr>
          <w:p w14:paraId="5140C63B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  <w:tc>
          <w:tcPr>
            <w:tcW w:w="1812" w:type="dxa"/>
            <w:tcBorders>
              <w:top w:val="nil"/>
              <w:left w:val="nil"/>
              <w:bottom w:val="nil"/>
              <w:right w:val="nil"/>
            </w:tcBorders>
          </w:tcPr>
          <w:p w14:paraId="3D01B5D4" w14:textId="0861B2DB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Current</w:t>
            </w:r>
            <w:r w:rsidR="00D809D4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/most recent s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alary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:</w:t>
            </w:r>
          </w:p>
        </w:tc>
        <w:tc>
          <w:tcPr>
            <w:tcW w:w="19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A94B2E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</w:tr>
      <w:tr w:rsidR="00CB542E" w:rsidRPr="00CB542E" w14:paraId="17499A7D" w14:textId="77777777" w:rsidTr="006C3F6F">
        <w:tc>
          <w:tcPr>
            <w:tcW w:w="1917" w:type="dxa"/>
            <w:tcBorders>
              <w:top w:val="nil"/>
              <w:bottom w:val="nil"/>
              <w:right w:val="nil"/>
            </w:tcBorders>
          </w:tcPr>
          <w:p w14:paraId="3B105500" w14:textId="77777777" w:rsidR="00CB542E" w:rsidRPr="00CB542E" w:rsidRDefault="00CB542E" w:rsidP="00CB542E">
            <w:pPr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Employer:</w:t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</w:tcPr>
          <w:p w14:paraId="7C99BAE9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</w:tcPr>
          <w:p w14:paraId="30A47BA6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  <w:tc>
          <w:tcPr>
            <w:tcW w:w="1812" w:type="dxa"/>
            <w:tcBorders>
              <w:top w:val="nil"/>
              <w:left w:val="nil"/>
              <w:bottom w:val="nil"/>
              <w:right w:val="nil"/>
            </w:tcBorders>
          </w:tcPr>
          <w:p w14:paraId="312864A6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Reason for leaving:</w:t>
            </w:r>
          </w:p>
        </w:tc>
        <w:tc>
          <w:tcPr>
            <w:tcW w:w="19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AA09DF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</w:tr>
      <w:tr w:rsidR="00CB542E" w:rsidRPr="00CB542E" w14:paraId="0CA983BC" w14:textId="77777777" w:rsidTr="006C3F6F">
        <w:tc>
          <w:tcPr>
            <w:tcW w:w="1917" w:type="dxa"/>
            <w:tcBorders>
              <w:top w:val="nil"/>
              <w:bottom w:val="nil"/>
              <w:right w:val="nil"/>
            </w:tcBorders>
          </w:tcPr>
          <w:p w14:paraId="7DB8653A" w14:textId="77777777" w:rsidR="00CB542E" w:rsidRPr="00CB542E" w:rsidRDefault="00CB542E" w:rsidP="00CB542E">
            <w:pPr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Address:</w:t>
            </w:r>
          </w:p>
        </w:tc>
        <w:tc>
          <w:tcPr>
            <w:tcW w:w="1712" w:type="dxa"/>
            <w:tcBorders>
              <w:top w:val="nil"/>
              <w:left w:val="nil"/>
              <w:bottom w:val="nil"/>
              <w:right w:val="nil"/>
            </w:tcBorders>
          </w:tcPr>
          <w:p w14:paraId="26106EA3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</w:tcPr>
          <w:p w14:paraId="5F7133C3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  <w:tc>
          <w:tcPr>
            <w:tcW w:w="1812" w:type="dxa"/>
            <w:tcBorders>
              <w:top w:val="nil"/>
              <w:left w:val="nil"/>
              <w:bottom w:val="nil"/>
              <w:right w:val="nil"/>
            </w:tcBorders>
          </w:tcPr>
          <w:p w14:paraId="14DBA3CC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  <w:tc>
          <w:tcPr>
            <w:tcW w:w="19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27886C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</w:tr>
      <w:tr w:rsidR="00CB542E" w:rsidRPr="00CB542E" w14:paraId="1EA4AB4D" w14:textId="77777777" w:rsidTr="006C3F6F">
        <w:tc>
          <w:tcPr>
            <w:tcW w:w="9209" w:type="dxa"/>
            <w:gridSpan w:val="5"/>
          </w:tcPr>
          <w:p w14:paraId="5E035A91" w14:textId="77777777" w:rsidR="00CB542E" w:rsidRPr="00532B4F" w:rsidRDefault="00CB542E" w:rsidP="00CB542E">
            <w:pP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</w:pPr>
            <w:r w:rsidRPr="00532B4F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Key responsibilities of post:</w:t>
            </w:r>
          </w:p>
          <w:p w14:paraId="41B64B76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  <w:p w14:paraId="0979BF18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</w:tr>
      <w:tr w:rsidR="00CB542E" w:rsidRPr="00CB542E" w14:paraId="3DB14729" w14:textId="77777777" w:rsidTr="006C3F6F">
        <w:tc>
          <w:tcPr>
            <w:tcW w:w="9209" w:type="dxa"/>
            <w:gridSpan w:val="5"/>
          </w:tcPr>
          <w:p w14:paraId="447A82D1" w14:textId="77777777" w:rsidR="00CB542E" w:rsidRPr="00532B4F" w:rsidRDefault="00CB542E" w:rsidP="00CB542E">
            <w:pP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</w:pPr>
            <w:r w:rsidRPr="00532B4F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Please provide details of your main achievements in this post:</w:t>
            </w:r>
          </w:p>
          <w:p w14:paraId="2AF96D09" w14:textId="77777777" w:rsidR="00CB542E" w:rsidRPr="00CB542E" w:rsidRDefault="00CB542E" w:rsidP="00CB542E">
            <w:pPr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13" w:name="Text42"/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13"/>
          </w:p>
          <w:p w14:paraId="3DD8B555" w14:textId="77777777" w:rsidR="00CB542E" w:rsidRPr="00CB542E" w:rsidRDefault="00CB542E" w:rsidP="00CB542E">
            <w:pPr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</w:p>
        </w:tc>
      </w:tr>
    </w:tbl>
    <w:p w14:paraId="5503BC18" w14:textId="77777777" w:rsidR="00CB542E" w:rsidRPr="00CB542E" w:rsidRDefault="00CB542E" w:rsidP="00CB542E">
      <w:pPr>
        <w:rPr>
          <w:rFonts w:ascii="Calibri" w:hAnsi="Calibri" w:cs="Arial"/>
          <w:b/>
          <w:color w:val="333333"/>
          <w:sz w:val="24"/>
          <w:szCs w:val="24"/>
        </w:rPr>
      </w:pPr>
    </w:p>
    <w:p w14:paraId="0B53DA82" w14:textId="6C153D4D" w:rsidR="00CB542E" w:rsidRPr="00532B4F" w:rsidRDefault="00CB542E" w:rsidP="00CB542E">
      <w:pPr>
        <w:rPr>
          <w:rFonts w:ascii="Calibri" w:hAnsi="Calibri" w:cs="Arial"/>
          <w:b/>
          <w:color w:val="027B7B" w:themeColor="accent2"/>
          <w:sz w:val="24"/>
          <w:szCs w:val="24"/>
        </w:rPr>
      </w:pPr>
      <w:r w:rsidRPr="00532B4F">
        <w:rPr>
          <w:rFonts w:ascii="Calibri" w:hAnsi="Calibri" w:cs="Arial"/>
          <w:b/>
          <w:color w:val="027B7B" w:themeColor="accent2"/>
          <w:sz w:val="24"/>
          <w:szCs w:val="24"/>
        </w:rPr>
        <w:t>Previous employment – in date order (most recent first)</w:t>
      </w: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17"/>
        <w:gridCol w:w="850"/>
        <w:gridCol w:w="3828"/>
        <w:gridCol w:w="3827"/>
      </w:tblGrid>
      <w:tr w:rsidR="00CB542E" w:rsidRPr="00CB542E" w14:paraId="2B05DF7F" w14:textId="77777777" w:rsidTr="00E83564">
        <w:tc>
          <w:tcPr>
            <w:tcW w:w="817" w:type="dxa"/>
          </w:tcPr>
          <w:p w14:paraId="2AF27562" w14:textId="77777777" w:rsidR="00CB542E" w:rsidRPr="00532B4F" w:rsidRDefault="00CB542E" w:rsidP="00CB542E">
            <w:pP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</w:pPr>
            <w:r w:rsidRPr="00532B4F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From</w:t>
            </w:r>
          </w:p>
        </w:tc>
        <w:tc>
          <w:tcPr>
            <w:tcW w:w="850" w:type="dxa"/>
          </w:tcPr>
          <w:p w14:paraId="328E075F" w14:textId="77777777" w:rsidR="00CB542E" w:rsidRPr="00532B4F" w:rsidRDefault="00CB542E" w:rsidP="00CB542E">
            <w:pP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</w:pPr>
            <w:r w:rsidRPr="00532B4F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To</w:t>
            </w:r>
          </w:p>
        </w:tc>
        <w:tc>
          <w:tcPr>
            <w:tcW w:w="3828" w:type="dxa"/>
          </w:tcPr>
          <w:p w14:paraId="0DBD8807" w14:textId="77777777" w:rsidR="00CB542E" w:rsidRPr="00532B4F" w:rsidRDefault="00CB542E" w:rsidP="00CB542E">
            <w:pP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</w:pPr>
            <w:r w:rsidRPr="00532B4F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Title and Key Duties of Post</w:t>
            </w:r>
          </w:p>
        </w:tc>
        <w:tc>
          <w:tcPr>
            <w:tcW w:w="3827" w:type="dxa"/>
          </w:tcPr>
          <w:p w14:paraId="3B183714" w14:textId="77777777" w:rsidR="00CB542E" w:rsidRPr="00532B4F" w:rsidRDefault="00CB542E" w:rsidP="00CB542E">
            <w:pP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</w:pPr>
            <w:r w:rsidRPr="00532B4F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Employer’s name and location</w:t>
            </w:r>
          </w:p>
        </w:tc>
      </w:tr>
      <w:tr w:rsidR="00CB542E" w:rsidRPr="00CB542E" w14:paraId="6613C65C" w14:textId="77777777" w:rsidTr="00E83564">
        <w:tc>
          <w:tcPr>
            <w:tcW w:w="817" w:type="dxa"/>
          </w:tcPr>
          <w:p w14:paraId="1B5BCDD3" w14:textId="77777777" w:rsidR="00CB542E" w:rsidRPr="00CB542E" w:rsidRDefault="00CB542E" w:rsidP="00706D72">
            <w:pPr>
              <w:spacing w:before="240"/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  <w:p w14:paraId="2BF3E475" w14:textId="77777777" w:rsidR="00CB542E" w:rsidRPr="00CB542E" w:rsidRDefault="00CB542E" w:rsidP="00706D72">
            <w:pPr>
              <w:spacing w:before="240"/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</w:p>
        </w:tc>
        <w:tc>
          <w:tcPr>
            <w:tcW w:w="850" w:type="dxa"/>
          </w:tcPr>
          <w:p w14:paraId="469016F3" w14:textId="77777777" w:rsidR="00CB542E" w:rsidRPr="00CB542E" w:rsidRDefault="00CB542E" w:rsidP="00706D72">
            <w:pPr>
              <w:spacing w:before="240"/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  <w:tc>
          <w:tcPr>
            <w:tcW w:w="3828" w:type="dxa"/>
          </w:tcPr>
          <w:p w14:paraId="20CD35D5" w14:textId="77777777" w:rsidR="00CB542E" w:rsidRPr="00CB542E" w:rsidRDefault="00CB542E" w:rsidP="00706D72">
            <w:pPr>
              <w:spacing w:before="240"/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  <w:tc>
          <w:tcPr>
            <w:tcW w:w="3827" w:type="dxa"/>
          </w:tcPr>
          <w:p w14:paraId="7B96DFC7" w14:textId="77777777" w:rsidR="00CB542E" w:rsidRPr="00CB542E" w:rsidRDefault="00CB542E" w:rsidP="00706D72">
            <w:pPr>
              <w:spacing w:before="240"/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</w:tr>
      <w:tr w:rsidR="00CB542E" w:rsidRPr="00CB542E" w14:paraId="1317C004" w14:textId="77777777" w:rsidTr="006C3F6F">
        <w:tc>
          <w:tcPr>
            <w:tcW w:w="9322" w:type="dxa"/>
            <w:gridSpan w:val="4"/>
          </w:tcPr>
          <w:p w14:paraId="1FAD9502" w14:textId="77777777" w:rsidR="00CB542E" w:rsidRPr="00532B4F" w:rsidRDefault="00CB542E" w:rsidP="00CB542E">
            <w:pP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</w:pPr>
            <w:r w:rsidRPr="00532B4F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Please provide details of your main achievements in this post:</w:t>
            </w:r>
          </w:p>
          <w:p w14:paraId="613A428B" w14:textId="77777777" w:rsidR="00CB542E" w:rsidRPr="00CB542E" w:rsidRDefault="00CB542E" w:rsidP="00CB542E">
            <w:pPr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</w:tr>
    </w:tbl>
    <w:p w14:paraId="112E140D" w14:textId="77777777" w:rsidR="00CB542E" w:rsidRPr="00CB542E" w:rsidRDefault="00CB542E" w:rsidP="00CB542E">
      <w:pPr>
        <w:rPr>
          <w:rFonts w:ascii="Calibri" w:hAnsi="Calibri" w:cs="Arial"/>
          <w:b/>
          <w:color w:val="333333"/>
          <w:sz w:val="24"/>
          <w:szCs w:val="24"/>
        </w:rPr>
      </w:pP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17"/>
        <w:gridCol w:w="850"/>
        <w:gridCol w:w="3828"/>
        <w:gridCol w:w="3827"/>
      </w:tblGrid>
      <w:tr w:rsidR="00CB542E" w:rsidRPr="00CB542E" w14:paraId="2C338974" w14:textId="77777777" w:rsidTr="00E83564">
        <w:tc>
          <w:tcPr>
            <w:tcW w:w="817" w:type="dxa"/>
          </w:tcPr>
          <w:p w14:paraId="2FC3EBD9" w14:textId="77777777" w:rsidR="00CB542E" w:rsidRPr="00532B4F" w:rsidRDefault="00CB542E" w:rsidP="00CB542E">
            <w:pP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</w:pPr>
            <w:r w:rsidRPr="00532B4F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From</w:t>
            </w:r>
          </w:p>
        </w:tc>
        <w:tc>
          <w:tcPr>
            <w:tcW w:w="850" w:type="dxa"/>
          </w:tcPr>
          <w:p w14:paraId="0A3BB55C" w14:textId="77777777" w:rsidR="00CB542E" w:rsidRPr="00532B4F" w:rsidRDefault="00CB542E" w:rsidP="00CB542E">
            <w:pP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</w:pPr>
            <w:r w:rsidRPr="00532B4F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To</w:t>
            </w:r>
          </w:p>
        </w:tc>
        <w:tc>
          <w:tcPr>
            <w:tcW w:w="3828" w:type="dxa"/>
          </w:tcPr>
          <w:p w14:paraId="2FA92F83" w14:textId="77777777" w:rsidR="00CB542E" w:rsidRPr="00532B4F" w:rsidRDefault="00CB542E" w:rsidP="00CB542E">
            <w:pP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</w:pPr>
            <w:r w:rsidRPr="00532B4F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Title and Key Duties of Post</w:t>
            </w:r>
          </w:p>
        </w:tc>
        <w:tc>
          <w:tcPr>
            <w:tcW w:w="3827" w:type="dxa"/>
          </w:tcPr>
          <w:p w14:paraId="08908B10" w14:textId="77777777" w:rsidR="00CB542E" w:rsidRPr="00532B4F" w:rsidRDefault="00CB542E" w:rsidP="00CB542E">
            <w:pP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</w:pPr>
            <w:r w:rsidRPr="00532B4F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Employer’s name and location</w:t>
            </w:r>
          </w:p>
        </w:tc>
      </w:tr>
      <w:tr w:rsidR="00CB542E" w:rsidRPr="00CB542E" w14:paraId="4D0148D6" w14:textId="77777777" w:rsidTr="00E83564">
        <w:tc>
          <w:tcPr>
            <w:tcW w:w="817" w:type="dxa"/>
          </w:tcPr>
          <w:p w14:paraId="502CFA29" w14:textId="77777777" w:rsidR="00CB542E" w:rsidRPr="00CB542E" w:rsidRDefault="00CB542E" w:rsidP="00706D72">
            <w:pPr>
              <w:spacing w:before="240"/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  <w:p w14:paraId="6885DA9F" w14:textId="77777777" w:rsidR="00CB542E" w:rsidRPr="00CB542E" w:rsidRDefault="00CB542E" w:rsidP="00706D72">
            <w:pPr>
              <w:spacing w:before="240"/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</w:p>
        </w:tc>
        <w:tc>
          <w:tcPr>
            <w:tcW w:w="850" w:type="dxa"/>
          </w:tcPr>
          <w:p w14:paraId="7220FCE5" w14:textId="77777777" w:rsidR="00CB542E" w:rsidRPr="00CB542E" w:rsidRDefault="00CB542E" w:rsidP="00706D72">
            <w:pPr>
              <w:spacing w:before="240"/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  <w:tc>
          <w:tcPr>
            <w:tcW w:w="3828" w:type="dxa"/>
          </w:tcPr>
          <w:p w14:paraId="7692D60C" w14:textId="77777777" w:rsidR="00CB542E" w:rsidRPr="00CB542E" w:rsidRDefault="00CB542E" w:rsidP="00706D72">
            <w:pPr>
              <w:spacing w:before="240"/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  <w:tc>
          <w:tcPr>
            <w:tcW w:w="3827" w:type="dxa"/>
          </w:tcPr>
          <w:p w14:paraId="7A2A8A1C" w14:textId="77777777" w:rsidR="00CB542E" w:rsidRPr="00CB542E" w:rsidRDefault="00CB542E" w:rsidP="00706D72">
            <w:pPr>
              <w:spacing w:before="240"/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</w:tr>
      <w:tr w:rsidR="00275969" w:rsidRPr="00CB542E" w14:paraId="5E9D0C23" w14:textId="77777777" w:rsidTr="006C3F6F">
        <w:tc>
          <w:tcPr>
            <w:tcW w:w="9322" w:type="dxa"/>
            <w:gridSpan w:val="4"/>
          </w:tcPr>
          <w:p w14:paraId="45540C8A" w14:textId="77777777" w:rsidR="00275969" w:rsidRPr="00532B4F" w:rsidRDefault="00275969" w:rsidP="00E83564">
            <w:pP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</w:pPr>
            <w:r w:rsidRPr="00532B4F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Please provide details of your main achievements in this post:</w:t>
            </w:r>
          </w:p>
          <w:p w14:paraId="4471D8F5" w14:textId="77777777" w:rsidR="00275969" w:rsidRPr="00CB542E" w:rsidRDefault="00275969" w:rsidP="00E83564">
            <w:pPr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</w:tr>
    </w:tbl>
    <w:p w14:paraId="49E79273" w14:textId="77777777" w:rsidR="00CB542E" w:rsidRPr="00CB542E" w:rsidRDefault="00CB542E" w:rsidP="00CB542E">
      <w:pPr>
        <w:rPr>
          <w:rFonts w:ascii="Calibri" w:hAnsi="Calibri" w:cs="Arial"/>
          <w:b/>
          <w:color w:val="333333"/>
          <w:sz w:val="24"/>
          <w:szCs w:val="24"/>
        </w:rPr>
      </w:pP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17"/>
        <w:gridCol w:w="850"/>
        <w:gridCol w:w="3828"/>
        <w:gridCol w:w="3827"/>
      </w:tblGrid>
      <w:tr w:rsidR="00CB542E" w:rsidRPr="00CB542E" w14:paraId="60216C49" w14:textId="77777777" w:rsidTr="00E83564">
        <w:tc>
          <w:tcPr>
            <w:tcW w:w="817" w:type="dxa"/>
          </w:tcPr>
          <w:p w14:paraId="53EA29A8" w14:textId="77777777" w:rsidR="00CB542E" w:rsidRPr="00532B4F" w:rsidRDefault="00CB542E" w:rsidP="00CB542E">
            <w:pP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</w:pPr>
            <w:r w:rsidRPr="00532B4F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From</w:t>
            </w:r>
          </w:p>
        </w:tc>
        <w:tc>
          <w:tcPr>
            <w:tcW w:w="850" w:type="dxa"/>
          </w:tcPr>
          <w:p w14:paraId="594CF0BD" w14:textId="77777777" w:rsidR="00CB542E" w:rsidRPr="00532B4F" w:rsidRDefault="00CB542E" w:rsidP="00CB542E">
            <w:pP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</w:pPr>
            <w:r w:rsidRPr="00532B4F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To</w:t>
            </w:r>
          </w:p>
        </w:tc>
        <w:tc>
          <w:tcPr>
            <w:tcW w:w="3828" w:type="dxa"/>
          </w:tcPr>
          <w:p w14:paraId="77BC7346" w14:textId="77777777" w:rsidR="00CB542E" w:rsidRPr="00532B4F" w:rsidRDefault="00CB542E" w:rsidP="00CB542E">
            <w:pP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</w:pPr>
            <w:r w:rsidRPr="00532B4F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Title and Key Duties of Post</w:t>
            </w:r>
          </w:p>
        </w:tc>
        <w:tc>
          <w:tcPr>
            <w:tcW w:w="3827" w:type="dxa"/>
          </w:tcPr>
          <w:p w14:paraId="139F44DC" w14:textId="77777777" w:rsidR="00CB542E" w:rsidRPr="00532B4F" w:rsidRDefault="00CB542E" w:rsidP="00CB542E">
            <w:pP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</w:pPr>
            <w:r w:rsidRPr="00532B4F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Employer’s name and location</w:t>
            </w:r>
          </w:p>
        </w:tc>
      </w:tr>
      <w:tr w:rsidR="00CB542E" w:rsidRPr="00CB542E" w14:paraId="39D3A3FA" w14:textId="77777777" w:rsidTr="00E83564">
        <w:tc>
          <w:tcPr>
            <w:tcW w:w="817" w:type="dxa"/>
          </w:tcPr>
          <w:p w14:paraId="7D44077B" w14:textId="77777777" w:rsidR="00CB542E" w:rsidRPr="00CB542E" w:rsidRDefault="00CB542E" w:rsidP="00706D72">
            <w:pPr>
              <w:spacing w:before="240"/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  <w:p w14:paraId="35DFE728" w14:textId="77777777" w:rsidR="00CB542E" w:rsidRPr="00CB542E" w:rsidRDefault="00CB542E" w:rsidP="00706D72">
            <w:pPr>
              <w:spacing w:before="240"/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</w:p>
        </w:tc>
        <w:tc>
          <w:tcPr>
            <w:tcW w:w="850" w:type="dxa"/>
          </w:tcPr>
          <w:p w14:paraId="69B3AB8A" w14:textId="77777777" w:rsidR="00CB542E" w:rsidRPr="00CB542E" w:rsidRDefault="00CB542E" w:rsidP="00706D72">
            <w:pPr>
              <w:spacing w:before="240"/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  <w:tc>
          <w:tcPr>
            <w:tcW w:w="3828" w:type="dxa"/>
          </w:tcPr>
          <w:p w14:paraId="2CC8CE50" w14:textId="77777777" w:rsidR="00CB542E" w:rsidRPr="00CB542E" w:rsidRDefault="00CB542E" w:rsidP="00706D72">
            <w:pPr>
              <w:spacing w:before="240"/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  <w:tc>
          <w:tcPr>
            <w:tcW w:w="3827" w:type="dxa"/>
          </w:tcPr>
          <w:p w14:paraId="2E9F8C3C" w14:textId="77777777" w:rsidR="00CB542E" w:rsidRPr="00CB542E" w:rsidRDefault="00CB542E" w:rsidP="00706D72">
            <w:pPr>
              <w:spacing w:before="240"/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</w:tr>
      <w:tr w:rsidR="00275969" w:rsidRPr="00CB542E" w14:paraId="5DB29B67" w14:textId="77777777" w:rsidTr="006C3F6F">
        <w:tc>
          <w:tcPr>
            <w:tcW w:w="9322" w:type="dxa"/>
            <w:gridSpan w:val="4"/>
          </w:tcPr>
          <w:p w14:paraId="074680EB" w14:textId="77777777" w:rsidR="00275969" w:rsidRPr="00532B4F" w:rsidRDefault="00275969" w:rsidP="00E83564">
            <w:pP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</w:pPr>
            <w:r w:rsidRPr="00532B4F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Please provide details of your main achievements in this post:</w:t>
            </w:r>
          </w:p>
          <w:p w14:paraId="36CC7BB5" w14:textId="77777777" w:rsidR="00275969" w:rsidRPr="00CB542E" w:rsidRDefault="00275969" w:rsidP="00E83564">
            <w:pPr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</w:tr>
    </w:tbl>
    <w:p w14:paraId="2800B7A7" w14:textId="77777777" w:rsidR="00CB542E" w:rsidRPr="00CB542E" w:rsidRDefault="00CB542E" w:rsidP="00CB542E">
      <w:pPr>
        <w:rPr>
          <w:rFonts w:ascii="Calibri" w:hAnsi="Calibri" w:cs="Arial"/>
          <w:color w:val="333333"/>
          <w:sz w:val="24"/>
          <w:szCs w:val="24"/>
        </w:rPr>
      </w:pP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322"/>
      </w:tblGrid>
      <w:tr w:rsidR="00CB542E" w:rsidRPr="00CB542E" w14:paraId="117109DA" w14:textId="77777777" w:rsidTr="00E83564">
        <w:tc>
          <w:tcPr>
            <w:tcW w:w="9281" w:type="dxa"/>
          </w:tcPr>
          <w:p w14:paraId="3E925776" w14:textId="5EA63968" w:rsidR="00CB542E" w:rsidRPr="00275969" w:rsidRDefault="00CB542E" w:rsidP="00CB542E">
            <w:pPr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</w:pPr>
            <w:r w:rsidRPr="00275969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>If applicable, please provide an explanation for any</w:t>
            </w:r>
            <w:r w:rsidR="006F2FBD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 xml:space="preserve"> (and all)</w:t>
            </w:r>
            <w:r w:rsidRPr="00275969">
              <w:rPr>
                <w:rFonts w:ascii="Calibri" w:hAnsi="Calibri" w:cs="Arial"/>
                <w:b/>
                <w:color w:val="6D245D" w:themeColor="accent3"/>
                <w:sz w:val="24"/>
                <w:szCs w:val="24"/>
              </w:rPr>
              <w:t xml:space="preserve"> gaps in your employment history:</w:t>
            </w:r>
          </w:p>
          <w:p w14:paraId="0F3222E3" w14:textId="77777777" w:rsidR="00CB542E" w:rsidRPr="00CB542E" w:rsidRDefault="00CB542E" w:rsidP="00CB542E">
            <w:pPr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b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</w:tr>
    </w:tbl>
    <w:p w14:paraId="3893AA31" w14:textId="77777777" w:rsidR="00CB542E" w:rsidRPr="00CB542E" w:rsidRDefault="00CB542E" w:rsidP="00CB542E">
      <w:pPr>
        <w:rPr>
          <w:rFonts w:ascii="Calibri" w:hAnsi="Calibri" w:cs="Arial"/>
          <w:color w:val="333333"/>
          <w:sz w:val="24"/>
          <w:szCs w:val="24"/>
        </w:rPr>
      </w:pPr>
    </w:p>
    <w:tbl>
      <w:tblPr>
        <w:tblW w:w="93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351"/>
      </w:tblGrid>
      <w:tr w:rsidR="00CB542E" w:rsidRPr="00CB542E" w14:paraId="34D80769" w14:textId="77777777" w:rsidTr="006C3F6F">
        <w:tc>
          <w:tcPr>
            <w:tcW w:w="9351" w:type="dxa"/>
          </w:tcPr>
          <w:p w14:paraId="13F4E3E8" w14:textId="724A7C7F" w:rsidR="00CC047B" w:rsidRPr="00CB542E" w:rsidRDefault="00CB542E" w:rsidP="00EE4AD4">
            <w:pPr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532B4F">
              <w:rPr>
                <w:rFonts w:ascii="Calibri" w:hAnsi="Calibri" w:cs="Arial"/>
                <w:b/>
                <w:color w:val="027B7B" w:themeColor="accent2"/>
                <w:sz w:val="24"/>
                <w:szCs w:val="24"/>
              </w:rPr>
              <w:t>Q1</w:t>
            </w:r>
            <w:r w:rsidR="00AA4CF8">
              <w:rPr>
                <w:rFonts w:ascii="Calibri" w:hAnsi="Calibri" w:cs="Arial"/>
                <w:b/>
                <w:bCs/>
                <w:color w:val="027B7B" w:themeColor="accent2"/>
                <w:sz w:val="24"/>
                <w:szCs w:val="24"/>
              </w:rPr>
              <w:t>.</w:t>
            </w:r>
            <w:r w:rsidR="006242D9">
              <w:rPr>
                <w:rFonts w:ascii="Calibri" w:hAnsi="Calibri" w:cs="Arial"/>
                <w:b/>
                <w:bCs/>
                <w:color w:val="027B7B" w:themeColor="accent2"/>
                <w:sz w:val="24"/>
                <w:szCs w:val="24"/>
              </w:rPr>
              <w:t xml:space="preserve"> </w:t>
            </w:r>
            <w:r w:rsidR="0044239F">
              <w:rPr>
                <w:rFonts w:ascii="Calibri" w:hAnsi="Calibri" w:cs="Arial"/>
                <w:b/>
                <w:bCs/>
                <w:color w:val="027B7B" w:themeColor="accent2"/>
                <w:sz w:val="24"/>
                <w:szCs w:val="24"/>
              </w:rPr>
              <w:t>Can you</w:t>
            </w:r>
            <w:r w:rsidR="00BC7737">
              <w:rPr>
                <w:rFonts w:ascii="Calibri" w:hAnsi="Calibri" w:cs="Arial"/>
                <w:b/>
                <w:bCs/>
                <w:color w:val="027B7B" w:themeColor="accent2"/>
                <w:sz w:val="24"/>
                <w:szCs w:val="24"/>
              </w:rPr>
              <w:t xml:space="preserve"> give an example of when you have </w:t>
            </w:r>
            <w:r w:rsidR="007C15C8">
              <w:rPr>
                <w:rFonts w:ascii="Calibri" w:hAnsi="Calibri" w:cs="Arial"/>
                <w:b/>
                <w:bCs/>
                <w:color w:val="027B7B" w:themeColor="accent2"/>
                <w:sz w:val="24"/>
                <w:szCs w:val="24"/>
              </w:rPr>
              <w:t xml:space="preserve">used </w:t>
            </w:r>
            <w:r w:rsidR="00BC0905">
              <w:rPr>
                <w:rFonts w:ascii="Calibri" w:hAnsi="Calibri" w:cs="Arial"/>
                <w:b/>
                <w:bCs/>
                <w:color w:val="027B7B" w:themeColor="accent2"/>
                <w:sz w:val="24"/>
                <w:szCs w:val="24"/>
              </w:rPr>
              <w:t xml:space="preserve">your initiative together with </w:t>
            </w:r>
            <w:r w:rsidR="007C15C8">
              <w:rPr>
                <w:rFonts w:ascii="Calibri" w:hAnsi="Calibri" w:cs="Arial"/>
                <w:b/>
                <w:bCs/>
                <w:color w:val="027B7B" w:themeColor="accent2"/>
                <w:sz w:val="24"/>
                <w:szCs w:val="24"/>
              </w:rPr>
              <w:t xml:space="preserve">organisational and planning skills to good effect to support a </w:t>
            </w:r>
            <w:r w:rsidR="00563B42">
              <w:rPr>
                <w:rFonts w:ascii="Calibri" w:hAnsi="Calibri" w:cs="Arial"/>
                <w:b/>
                <w:bCs/>
                <w:color w:val="027B7B" w:themeColor="accent2"/>
                <w:sz w:val="24"/>
                <w:szCs w:val="24"/>
              </w:rPr>
              <w:t xml:space="preserve">project or </w:t>
            </w:r>
            <w:r w:rsidR="00E5004F">
              <w:rPr>
                <w:rFonts w:ascii="Calibri" w:hAnsi="Calibri" w:cs="Arial"/>
                <w:b/>
                <w:bCs/>
                <w:color w:val="027B7B" w:themeColor="accent2"/>
                <w:sz w:val="24"/>
                <w:szCs w:val="24"/>
              </w:rPr>
              <w:t>contribute</w:t>
            </w:r>
            <w:r w:rsidR="007C15C8">
              <w:rPr>
                <w:rFonts w:ascii="Calibri" w:hAnsi="Calibri" w:cs="Arial"/>
                <w:b/>
                <w:bCs/>
                <w:color w:val="027B7B" w:themeColor="accent2"/>
                <w:sz w:val="24"/>
                <w:szCs w:val="24"/>
              </w:rPr>
              <w:t xml:space="preserve"> at work</w:t>
            </w:r>
            <w:r w:rsidR="0044239F">
              <w:rPr>
                <w:rFonts w:ascii="Calibri" w:hAnsi="Calibri" w:cs="Arial"/>
                <w:b/>
                <w:bCs/>
                <w:color w:val="027B7B" w:themeColor="accent2"/>
                <w:sz w:val="24"/>
                <w:szCs w:val="24"/>
              </w:rPr>
              <w:t>?  What worked well, and why?</w:t>
            </w:r>
            <w:r w:rsidR="00B92020">
              <w:rPr>
                <w:rFonts w:ascii="Calibri" w:hAnsi="Calibri" w:cs="Arial"/>
                <w:b/>
                <w:bCs/>
                <w:color w:val="027B7B" w:themeColor="accent2"/>
                <w:sz w:val="24"/>
                <w:szCs w:val="24"/>
              </w:rPr>
              <w:t xml:space="preserve"> (</w:t>
            </w:r>
            <w:r w:rsidR="006A5FCB">
              <w:rPr>
                <w:rFonts w:ascii="Calibri" w:hAnsi="Calibri" w:cs="Arial"/>
                <w:b/>
                <w:bCs/>
                <w:color w:val="027B7B" w:themeColor="accent2"/>
                <w:sz w:val="24"/>
                <w:szCs w:val="24"/>
              </w:rPr>
              <w:t>25</w:t>
            </w:r>
            <w:r w:rsidR="00B92020">
              <w:rPr>
                <w:rFonts w:ascii="Calibri" w:hAnsi="Calibri" w:cs="Arial"/>
                <w:b/>
                <w:bCs/>
                <w:color w:val="027B7B" w:themeColor="accent2"/>
                <w:sz w:val="24"/>
                <w:szCs w:val="24"/>
              </w:rPr>
              <w:t>0 words)</w:t>
            </w:r>
          </w:p>
        </w:tc>
      </w:tr>
      <w:tr w:rsidR="00CB542E" w:rsidRPr="00CB542E" w14:paraId="2FE5881A" w14:textId="77777777" w:rsidTr="006C3F6F">
        <w:tc>
          <w:tcPr>
            <w:tcW w:w="9351" w:type="dxa"/>
          </w:tcPr>
          <w:p w14:paraId="63E05338" w14:textId="737EC25D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14" w:name="Text43"/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14"/>
          </w:p>
        </w:tc>
      </w:tr>
      <w:tr w:rsidR="00CB542E" w:rsidRPr="00CB542E" w14:paraId="71E272D3" w14:textId="77777777" w:rsidTr="006C3F6F">
        <w:tc>
          <w:tcPr>
            <w:tcW w:w="9351" w:type="dxa"/>
          </w:tcPr>
          <w:p w14:paraId="13A3117C" w14:textId="554AE0B5" w:rsidR="00CC047B" w:rsidRPr="00CB542E" w:rsidRDefault="00CB542E" w:rsidP="00EE4AD4">
            <w:pPr>
              <w:rPr>
                <w:rFonts w:ascii="Calibri" w:hAnsi="Calibri" w:cs="Arial"/>
                <w:b/>
                <w:color w:val="333333"/>
                <w:sz w:val="24"/>
                <w:szCs w:val="24"/>
              </w:rPr>
            </w:pPr>
            <w:r w:rsidRPr="00532B4F">
              <w:rPr>
                <w:rFonts w:ascii="Calibri" w:hAnsi="Calibri" w:cs="Arial"/>
                <w:b/>
                <w:color w:val="027B7B" w:themeColor="accent2"/>
                <w:sz w:val="24"/>
                <w:szCs w:val="24"/>
              </w:rPr>
              <w:t>Q2</w:t>
            </w:r>
            <w:r w:rsidR="00141DB5">
              <w:rPr>
                <w:rFonts w:ascii="Calibri" w:hAnsi="Calibri" w:cs="Arial"/>
                <w:b/>
                <w:color w:val="027B7B" w:themeColor="accent2"/>
                <w:sz w:val="24"/>
                <w:szCs w:val="24"/>
              </w:rPr>
              <w:t>.</w:t>
            </w:r>
            <w:r w:rsidR="006242D9">
              <w:rPr>
                <w:rFonts w:ascii="Calibri" w:hAnsi="Calibri" w:cs="Arial"/>
                <w:b/>
                <w:color w:val="027B7B" w:themeColor="accent2"/>
                <w:sz w:val="24"/>
                <w:szCs w:val="24"/>
              </w:rPr>
              <w:t xml:space="preserve">  </w:t>
            </w:r>
            <w:r w:rsidR="00FE6AC8">
              <w:rPr>
                <w:b/>
                <w:color w:val="008181"/>
                <w:sz w:val="24"/>
                <w:szCs w:val="24"/>
              </w:rPr>
              <w:t>Please</w:t>
            </w:r>
            <w:r w:rsidR="00AD4ADE">
              <w:rPr>
                <w:b/>
                <w:color w:val="008181"/>
                <w:sz w:val="24"/>
                <w:szCs w:val="24"/>
              </w:rPr>
              <w:t xml:space="preserve"> tell </w:t>
            </w:r>
            <w:r w:rsidR="0049143B">
              <w:rPr>
                <w:b/>
                <w:color w:val="008181"/>
                <w:sz w:val="24"/>
                <w:szCs w:val="24"/>
              </w:rPr>
              <w:t xml:space="preserve">us </w:t>
            </w:r>
            <w:r w:rsidR="00AD4ADE">
              <w:rPr>
                <w:b/>
                <w:color w:val="008181"/>
                <w:sz w:val="24"/>
                <w:szCs w:val="24"/>
              </w:rPr>
              <w:t xml:space="preserve">about your </w:t>
            </w:r>
            <w:r w:rsidR="000F5D5F">
              <w:rPr>
                <w:b/>
                <w:color w:val="008181"/>
                <w:sz w:val="24"/>
                <w:szCs w:val="24"/>
              </w:rPr>
              <w:t>experience of using Microsoft Office tools such as Word, Excel and Powe</w:t>
            </w:r>
            <w:r w:rsidR="0049143B">
              <w:rPr>
                <w:b/>
                <w:color w:val="008181"/>
                <w:sz w:val="24"/>
                <w:szCs w:val="24"/>
              </w:rPr>
              <w:t>rPoint</w:t>
            </w:r>
            <w:r w:rsidR="006066E4">
              <w:rPr>
                <w:b/>
                <w:color w:val="008181"/>
                <w:sz w:val="24"/>
                <w:szCs w:val="24"/>
              </w:rPr>
              <w:t xml:space="preserve"> </w:t>
            </w:r>
            <w:r w:rsidR="003F4637">
              <w:rPr>
                <w:b/>
                <w:color w:val="008181"/>
                <w:sz w:val="24"/>
                <w:szCs w:val="24"/>
              </w:rPr>
              <w:t>and</w:t>
            </w:r>
            <w:r w:rsidR="0049143B">
              <w:rPr>
                <w:b/>
                <w:color w:val="008181"/>
                <w:sz w:val="24"/>
                <w:szCs w:val="24"/>
              </w:rPr>
              <w:t xml:space="preserve"> how you have used </w:t>
            </w:r>
            <w:r w:rsidR="00807153">
              <w:rPr>
                <w:b/>
                <w:color w:val="008181"/>
                <w:sz w:val="24"/>
                <w:szCs w:val="24"/>
              </w:rPr>
              <w:t>these</w:t>
            </w:r>
            <w:r w:rsidR="0049143B">
              <w:rPr>
                <w:b/>
                <w:color w:val="008181"/>
                <w:sz w:val="24"/>
                <w:szCs w:val="24"/>
              </w:rPr>
              <w:t xml:space="preserve"> skills to good effect</w:t>
            </w:r>
            <w:r w:rsidR="003F4637">
              <w:rPr>
                <w:b/>
                <w:color w:val="008181"/>
                <w:sz w:val="24"/>
                <w:szCs w:val="24"/>
              </w:rPr>
              <w:t>?</w:t>
            </w:r>
            <w:r w:rsidR="00807153">
              <w:rPr>
                <w:b/>
                <w:color w:val="008181"/>
                <w:sz w:val="24"/>
                <w:szCs w:val="24"/>
              </w:rPr>
              <w:t xml:space="preserve">  </w:t>
            </w:r>
            <w:r w:rsidR="00467146">
              <w:rPr>
                <w:b/>
                <w:color w:val="008181"/>
                <w:sz w:val="24"/>
                <w:szCs w:val="24"/>
              </w:rPr>
              <w:t>Have you used</w:t>
            </w:r>
            <w:r w:rsidR="008261AC">
              <w:rPr>
                <w:b/>
                <w:color w:val="008181"/>
                <w:sz w:val="24"/>
                <w:szCs w:val="24"/>
              </w:rPr>
              <w:t xml:space="preserve"> Teams</w:t>
            </w:r>
            <w:r w:rsidR="00382B1C">
              <w:rPr>
                <w:b/>
                <w:color w:val="008181"/>
                <w:sz w:val="24"/>
                <w:szCs w:val="24"/>
              </w:rPr>
              <w:t>, SharePoint, Planner o</w:t>
            </w:r>
            <w:r w:rsidR="0007485E">
              <w:rPr>
                <w:b/>
                <w:color w:val="008181"/>
                <w:sz w:val="24"/>
                <w:szCs w:val="24"/>
              </w:rPr>
              <w:t xml:space="preserve">r similar applications for </w:t>
            </w:r>
            <w:r w:rsidR="008261AC">
              <w:rPr>
                <w:b/>
                <w:color w:val="008181"/>
                <w:sz w:val="24"/>
                <w:szCs w:val="24"/>
              </w:rPr>
              <w:t xml:space="preserve">collaborating and working </w:t>
            </w:r>
            <w:r w:rsidR="0007485E">
              <w:rPr>
                <w:b/>
                <w:color w:val="008181"/>
                <w:sz w:val="24"/>
                <w:szCs w:val="24"/>
              </w:rPr>
              <w:t>effectively with others virtually?</w:t>
            </w:r>
            <w:r w:rsidR="00A37435">
              <w:rPr>
                <w:b/>
                <w:color w:val="008181"/>
                <w:sz w:val="24"/>
                <w:szCs w:val="24"/>
              </w:rPr>
              <w:t xml:space="preserve"> </w:t>
            </w:r>
            <w:r w:rsidR="00FE6AC8">
              <w:rPr>
                <w:b/>
                <w:color w:val="008181"/>
                <w:sz w:val="24"/>
                <w:szCs w:val="24"/>
              </w:rPr>
              <w:t>(250 words)</w:t>
            </w:r>
          </w:p>
        </w:tc>
      </w:tr>
      <w:tr w:rsidR="00CB542E" w:rsidRPr="00CB542E" w14:paraId="2A26AFA9" w14:textId="77777777" w:rsidTr="006C3F6F">
        <w:tc>
          <w:tcPr>
            <w:tcW w:w="9351" w:type="dxa"/>
          </w:tcPr>
          <w:p w14:paraId="3C79DD2C" w14:textId="1C60271A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15" w:name="Text44"/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15"/>
          </w:p>
        </w:tc>
      </w:tr>
      <w:tr w:rsidR="00CB542E" w:rsidRPr="00CB542E" w14:paraId="599C61D5" w14:textId="77777777" w:rsidTr="006C3F6F">
        <w:tc>
          <w:tcPr>
            <w:tcW w:w="9351" w:type="dxa"/>
          </w:tcPr>
          <w:p w14:paraId="292DB598" w14:textId="2AFC56A0" w:rsidR="00CB542E" w:rsidRPr="00ED6B84" w:rsidRDefault="00CB542E" w:rsidP="00CB542E">
            <w:pPr>
              <w:rPr>
                <w:rFonts w:ascii="Calibri" w:hAnsi="Calibri" w:cs="Arial"/>
                <w:b/>
                <w:color w:val="027B7B" w:themeColor="accent2"/>
                <w:sz w:val="24"/>
                <w:szCs w:val="24"/>
              </w:rPr>
            </w:pPr>
            <w:r w:rsidRPr="00ED6B84">
              <w:rPr>
                <w:rFonts w:ascii="Calibri" w:hAnsi="Calibri" w:cs="Arial"/>
                <w:b/>
                <w:color w:val="027B7B" w:themeColor="accent2"/>
                <w:sz w:val="24"/>
                <w:szCs w:val="24"/>
              </w:rPr>
              <w:t>Q3</w:t>
            </w:r>
            <w:r w:rsidR="00141DB5" w:rsidRPr="00ED6B84">
              <w:rPr>
                <w:rFonts w:ascii="Calibri" w:hAnsi="Calibri" w:cs="Arial"/>
                <w:b/>
                <w:color w:val="027B7B" w:themeColor="accent2"/>
                <w:sz w:val="24"/>
                <w:szCs w:val="24"/>
              </w:rPr>
              <w:t>.</w:t>
            </w:r>
            <w:r w:rsidR="006242D9" w:rsidRPr="00ED6B84">
              <w:rPr>
                <w:rFonts w:ascii="Calibri" w:hAnsi="Calibri" w:cs="Arial"/>
                <w:b/>
                <w:color w:val="027B7B" w:themeColor="accent2"/>
                <w:sz w:val="24"/>
                <w:szCs w:val="24"/>
              </w:rPr>
              <w:t xml:space="preserve">  </w:t>
            </w:r>
            <w:r w:rsidR="00453282" w:rsidRPr="00ED6B84">
              <w:rPr>
                <w:rFonts w:ascii="Calibri" w:hAnsi="Calibri" w:cs="Arial"/>
                <w:b/>
                <w:color w:val="027B7B" w:themeColor="accent2"/>
                <w:sz w:val="24"/>
                <w:szCs w:val="24"/>
              </w:rPr>
              <w:t>If successful, you</w:t>
            </w:r>
            <w:r w:rsidR="008F40CB" w:rsidRPr="00ED6B84">
              <w:rPr>
                <w:rFonts w:ascii="Calibri" w:hAnsi="Calibri" w:cs="Arial"/>
                <w:b/>
                <w:color w:val="027B7B" w:themeColor="accent2"/>
                <w:sz w:val="24"/>
                <w:szCs w:val="24"/>
              </w:rPr>
              <w:t xml:space="preserve"> would</w:t>
            </w:r>
            <w:r w:rsidR="008E02B1" w:rsidRPr="00ED6B84">
              <w:rPr>
                <w:rFonts w:ascii="Calibri" w:hAnsi="Calibri" w:cs="Arial"/>
                <w:b/>
                <w:color w:val="027B7B" w:themeColor="accent2"/>
                <w:sz w:val="24"/>
                <w:szCs w:val="24"/>
              </w:rPr>
              <w:t xml:space="preserve"> be involved in supporting our Community Led Support Programme</w:t>
            </w:r>
            <w:r w:rsidR="00835FBE" w:rsidRPr="00ED6B84">
              <w:rPr>
                <w:rFonts w:ascii="Calibri" w:hAnsi="Calibri" w:cs="Arial"/>
                <w:b/>
                <w:color w:val="027B7B" w:themeColor="accent2"/>
                <w:sz w:val="24"/>
                <w:szCs w:val="24"/>
              </w:rPr>
              <w:t xml:space="preserve"> (CLS). </w:t>
            </w:r>
            <w:r w:rsidR="00947F7C" w:rsidRPr="00ED6B84">
              <w:rPr>
                <w:rFonts w:ascii="Calibri" w:hAnsi="Calibri" w:cs="Arial"/>
                <w:b/>
                <w:color w:val="027B7B" w:themeColor="accent2"/>
                <w:sz w:val="24"/>
                <w:szCs w:val="24"/>
              </w:rPr>
              <w:t xml:space="preserve">Could you tell us what aspects of this programme would interest you and what you </w:t>
            </w:r>
            <w:r w:rsidR="00CE2853" w:rsidRPr="00ED6B84">
              <w:rPr>
                <w:rFonts w:ascii="Calibri" w:hAnsi="Calibri" w:cs="Arial"/>
                <w:b/>
                <w:color w:val="027B7B" w:themeColor="accent2"/>
                <w:sz w:val="24"/>
                <w:szCs w:val="24"/>
              </w:rPr>
              <w:t xml:space="preserve">would </w:t>
            </w:r>
            <w:r w:rsidR="00947F7C" w:rsidRPr="00ED6B84">
              <w:rPr>
                <w:rFonts w:ascii="Calibri" w:hAnsi="Calibri" w:cs="Arial"/>
                <w:b/>
                <w:color w:val="027B7B" w:themeColor="accent2"/>
                <w:sz w:val="24"/>
                <w:szCs w:val="24"/>
              </w:rPr>
              <w:t xml:space="preserve">like to know more about? </w:t>
            </w:r>
            <w:r w:rsidR="00B92020" w:rsidRPr="00ED6B84">
              <w:rPr>
                <w:rFonts w:ascii="Calibri" w:hAnsi="Calibri" w:cs="Arial"/>
                <w:b/>
                <w:bCs/>
                <w:color w:val="027B7B" w:themeColor="accent2"/>
                <w:sz w:val="24"/>
                <w:szCs w:val="24"/>
              </w:rPr>
              <w:t>(</w:t>
            </w:r>
            <w:r w:rsidR="00CE2853" w:rsidRPr="00ED6B84">
              <w:rPr>
                <w:rFonts w:ascii="Calibri" w:hAnsi="Calibri" w:cs="Arial"/>
                <w:b/>
                <w:bCs/>
                <w:color w:val="027B7B" w:themeColor="accent2"/>
                <w:sz w:val="24"/>
                <w:szCs w:val="24"/>
              </w:rPr>
              <w:t>250</w:t>
            </w:r>
            <w:r w:rsidR="00B92020" w:rsidRPr="00ED6B84">
              <w:rPr>
                <w:rFonts w:ascii="Calibri" w:hAnsi="Calibri" w:cs="Arial"/>
                <w:b/>
                <w:bCs/>
                <w:color w:val="027B7B" w:themeColor="accent2"/>
                <w:sz w:val="24"/>
                <w:szCs w:val="24"/>
              </w:rPr>
              <w:t xml:space="preserve"> words)</w:t>
            </w:r>
          </w:p>
        </w:tc>
      </w:tr>
      <w:tr w:rsidR="00CB542E" w:rsidRPr="00CB542E" w14:paraId="3F4EED49" w14:textId="77777777" w:rsidTr="006C3F6F">
        <w:tc>
          <w:tcPr>
            <w:tcW w:w="9351" w:type="dxa"/>
          </w:tcPr>
          <w:p w14:paraId="4F605FFB" w14:textId="47DEFEFC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16" w:name="Text45"/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16"/>
          </w:p>
        </w:tc>
      </w:tr>
      <w:tr w:rsidR="00CE2853" w:rsidRPr="00CB542E" w14:paraId="2806631D" w14:textId="77777777" w:rsidTr="00CE2853">
        <w:tc>
          <w:tcPr>
            <w:tcW w:w="9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75576" w14:textId="16D456FA" w:rsidR="00CE2853" w:rsidRPr="00CE2853" w:rsidRDefault="00534B27" w:rsidP="00ED6B84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532B4F">
              <w:rPr>
                <w:rFonts w:ascii="Calibri" w:hAnsi="Calibri" w:cs="Arial"/>
                <w:b/>
                <w:color w:val="027B7B" w:themeColor="accent2"/>
                <w:sz w:val="24"/>
                <w:szCs w:val="24"/>
              </w:rPr>
              <w:t>Q</w:t>
            </w:r>
            <w:r>
              <w:rPr>
                <w:rFonts w:ascii="Calibri" w:hAnsi="Calibri" w:cs="Arial"/>
                <w:b/>
                <w:color w:val="027B7B" w:themeColor="accent2"/>
                <w:sz w:val="24"/>
                <w:szCs w:val="24"/>
              </w:rPr>
              <w:t xml:space="preserve">4.  </w:t>
            </w:r>
            <w:r w:rsidR="002379DD">
              <w:rPr>
                <w:b/>
                <w:color w:val="008181"/>
                <w:sz w:val="24"/>
                <w:szCs w:val="24"/>
              </w:rPr>
              <w:t xml:space="preserve">Why </w:t>
            </w:r>
            <w:r w:rsidR="00352D80" w:rsidRPr="00352D80">
              <w:rPr>
                <w:b/>
                <w:color w:val="008181"/>
                <w:sz w:val="24"/>
                <w:szCs w:val="24"/>
              </w:rPr>
              <w:t xml:space="preserve">are </w:t>
            </w:r>
            <w:r w:rsidR="00D001EF">
              <w:rPr>
                <w:b/>
                <w:color w:val="008181"/>
                <w:sz w:val="24"/>
                <w:szCs w:val="24"/>
              </w:rPr>
              <w:t xml:space="preserve">you </w:t>
            </w:r>
            <w:r w:rsidR="00352D80" w:rsidRPr="00352D80">
              <w:rPr>
                <w:b/>
                <w:color w:val="008181"/>
                <w:sz w:val="24"/>
                <w:szCs w:val="24"/>
              </w:rPr>
              <w:t xml:space="preserve">applying for this </w:t>
            </w:r>
            <w:r w:rsidR="00487483">
              <w:rPr>
                <w:b/>
                <w:color w:val="008181"/>
                <w:sz w:val="24"/>
                <w:szCs w:val="24"/>
              </w:rPr>
              <w:t>role at NDTi</w:t>
            </w:r>
            <w:r w:rsidR="00D001EF">
              <w:rPr>
                <w:b/>
                <w:color w:val="008181"/>
                <w:sz w:val="24"/>
                <w:szCs w:val="24"/>
              </w:rPr>
              <w:t xml:space="preserve">? Please summarise in no more than 400 words how your </w:t>
            </w:r>
            <w:r w:rsidR="0076524B">
              <w:rPr>
                <w:b/>
                <w:color w:val="008181"/>
                <w:sz w:val="24"/>
                <w:szCs w:val="24"/>
              </w:rPr>
              <w:t xml:space="preserve">values, </w:t>
            </w:r>
            <w:r w:rsidR="002379DD">
              <w:rPr>
                <w:b/>
                <w:color w:val="008181"/>
                <w:sz w:val="24"/>
                <w:szCs w:val="24"/>
              </w:rPr>
              <w:t>experience</w:t>
            </w:r>
            <w:r w:rsidR="00D001EF">
              <w:rPr>
                <w:b/>
                <w:color w:val="008181"/>
                <w:sz w:val="24"/>
                <w:szCs w:val="24"/>
              </w:rPr>
              <w:t xml:space="preserve"> </w:t>
            </w:r>
            <w:r w:rsidR="00D1618D">
              <w:rPr>
                <w:b/>
                <w:color w:val="008181"/>
                <w:sz w:val="24"/>
                <w:szCs w:val="24"/>
              </w:rPr>
              <w:t xml:space="preserve">and </w:t>
            </w:r>
            <w:r w:rsidR="000E56C3">
              <w:rPr>
                <w:b/>
                <w:color w:val="008181"/>
                <w:sz w:val="24"/>
                <w:szCs w:val="24"/>
              </w:rPr>
              <w:t xml:space="preserve">your personal </w:t>
            </w:r>
            <w:r w:rsidR="00D1618D">
              <w:rPr>
                <w:b/>
                <w:color w:val="008181"/>
                <w:sz w:val="24"/>
                <w:szCs w:val="24"/>
              </w:rPr>
              <w:t xml:space="preserve">approach </w:t>
            </w:r>
            <w:r w:rsidR="0076524B">
              <w:rPr>
                <w:b/>
                <w:color w:val="008181"/>
                <w:sz w:val="24"/>
                <w:szCs w:val="24"/>
              </w:rPr>
              <w:t xml:space="preserve">to </w:t>
            </w:r>
            <w:r w:rsidR="00D1618D">
              <w:rPr>
                <w:b/>
                <w:color w:val="008181"/>
                <w:sz w:val="24"/>
                <w:szCs w:val="24"/>
              </w:rPr>
              <w:t>work challenges</w:t>
            </w:r>
            <w:r w:rsidR="001C4523">
              <w:rPr>
                <w:b/>
                <w:color w:val="008181"/>
                <w:sz w:val="24"/>
                <w:szCs w:val="24"/>
              </w:rPr>
              <w:t xml:space="preserve"> </w:t>
            </w:r>
            <w:r w:rsidR="00EE208C">
              <w:rPr>
                <w:b/>
                <w:color w:val="008181"/>
                <w:sz w:val="24"/>
                <w:szCs w:val="24"/>
              </w:rPr>
              <w:t>meet</w:t>
            </w:r>
            <w:r w:rsidR="001C4523">
              <w:rPr>
                <w:b/>
                <w:color w:val="008181"/>
                <w:sz w:val="24"/>
                <w:szCs w:val="24"/>
              </w:rPr>
              <w:t xml:space="preserve"> the Person Specification</w:t>
            </w:r>
            <w:r w:rsidR="00AC7A99">
              <w:rPr>
                <w:b/>
                <w:color w:val="008181"/>
                <w:sz w:val="24"/>
                <w:szCs w:val="24"/>
              </w:rPr>
              <w:t xml:space="preserve"> </w:t>
            </w:r>
            <w:r w:rsidR="00D1618D">
              <w:rPr>
                <w:b/>
                <w:color w:val="008181"/>
                <w:sz w:val="24"/>
                <w:szCs w:val="24"/>
              </w:rPr>
              <w:t>for this</w:t>
            </w:r>
            <w:r w:rsidR="00352D80" w:rsidRPr="00352D80">
              <w:rPr>
                <w:b/>
                <w:color w:val="008181"/>
                <w:sz w:val="24"/>
                <w:szCs w:val="24"/>
              </w:rPr>
              <w:t xml:space="preserve"> position</w:t>
            </w:r>
            <w:r w:rsidR="0076524B">
              <w:rPr>
                <w:b/>
                <w:color w:val="008181"/>
                <w:sz w:val="24"/>
                <w:szCs w:val="24"/>
              </w:rPr>
              <w:t>?</w:t>
            </w:r>
            <w:r w:rsidR="00352D80" w:rsidRPr="00352D80">
              <w:rPr>
                <w:b/>
                <w:color w:val="008181"/>
                <w:sz w:val="24"/>
                <w:szCs w:val="24"/>
              </w:rPr>
              <w:t xml:space="preserve"> </w:t>
            </w:r>
            <w:r>
              <w:rPr>
                <w:b/>
                <w:color w:val="008181"/>
                <w:sz w:val="24"/>
                <w:szCs w:val="24"/>
              </w:rPr>
              <w:t>(400 words)</w:t>
            </w:r>
          </w:p>
        </w:tc>
      </w:tr>
      <w:tr w:rsidR="00CE2853" w:rsidRPr="00CB542E" w14:paraId="7DBEC69B" w14:textId="77777777" w:rsidTr="00CE2853">
        <w:tc>
          <w:tcPr>
            <w:tcW w:w="9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521CF" w14:textId="77777777" w:rsidR="00CE2853" w:rsidRPr="00CB542E" w:rsidRDefault="00CE2853" w:rsidP="00ED6B84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</w:tr>
    </w:tbl>
    <w:p w14:paraId="5B41668A" w14:textId="34DB7EA6" w:rsidR="00706D72" w:rsidRDefault="00706D72" w:rsidP="00294069">
      <w:pPr>
        <w:spacing w:after="0"/>
        <w:rPr>
          <w:rFonts w:ascii="Calibri" w:hAnsi="Calibri" w:cs="Arial"/>
          <w:color w:val="333333"/>
          <w:sz w:val="24"/>
          <w:szCs w:val="24"/>
        </w:rPr>
      </w:pPr>
    </w:p>
    <w:p w14:paraId="20BEB19B" w14:textId="77777777" w:rsidR="00294069" w:rsidRDefault="00294069" w:rsidP="00294069">
      <w:pPr>
        <w:rPr>
          <w:rFonts w:ascii="MS Gothic" w:eastAsia="MS Gothic" w:hAnsi="MS Gothic" w:cs="Arial"/>
          <w:color w:val="333333"/>
          <w:sz w:val="24"/>
          <w:szCs w:val="24"/>
        </w:rPr>
      </w:pPr>
      <w:r w:rsidRPr="00275969">
        <w:rPr>
          <w:rFonts w:ascii="Calibri" w:hAnsi="Calibri" w:cs="Arial"/>
          <w:b/>
          <w:color w:val="6D245D" w:themeColor="accent3"/>
          <w:sz w:val="24"/>
          <w:szCs w:val="24"/>
        </w:rPr>
        <w:t xml:space="preserve">Where did you see </w:t>
      </w:r>
      <w:r>
        <w:rPr>
          <w:rFonts w:ascii="Calibri" w:hAnsi="Calibri" w:cs="Arial"/>
          <w:b/>
          <w:color w:val="6D245D" w:themeColor="accent3"/>
          <w:sz w:val="24"/>
          <w:szCs w:val="24"/>
        </w:rPr>
        <w:t xml:space="preserve">or hear about </w:t>
      </w:r>
      <w:r w:rsidRPr="00275969">
        <w:rPr>
          <w:rFonts w:ascii="Calibri" w:hAnsi="Calibri" w:cs="Arial"/>
          <w:b/>
          <w:color w:val="6D245D" w:themeColor="accent3"/>
          <w:sz w:val="24"/>
          <w:szCs w:val="24"/>
        </w:rPr>
        <w:t xml:space="preserve">this opportunity </w:t>
      </w:r>
      <w:r>
        <w:rPr>
          <w:rFonts w:ascii="Calibri" w:hAnsi="Calibri" w:cs="Arial"/>
          <w:b/>
          <w:color w:val="6D245D" w:themeColor="accent3"/>
          <w:sz w:val="24"/>
          <w:szCs w:val="24"/>
        </w:rPr>
        <w:t>(please tick all boxes that apply)</w:t>
      </w:r>
      <w:r w:rsidRPr="00275969">
        <w:rPr>
          <w:rFonts w:ascii="Calibri" w:hAnsi="Calibri" w:cs="Arial"/>
          <w:b/>
          <w:color w:val="6D245D" w:themeColor="accent3"/>
          <w:sz w:val="24"/>
          <w:szCs w:val="24"/>
        </w:rPr>
        <w:t>?</w:t>
      </w:r>
    </w:p>
    <w:tbl>
      <w:tblPr>
        <w:tblStyle w:val="TableGrid"/>
        <w:tblW w:w="90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3548"/>
        <w:gridCol w:w="2254"/>
        <w:gridCol w:w="2256"/>
      </w:tblGrid>
      <w:tr w:rsidR="00294069" w14:paraId="0713699C" w14:textId="77777777" w:rsidTr="00ED6B84">
        <w:sdt>
          <w:sdtPr>
            <w:rPr>
              <w:rFonts w:ascii="Calibri" w:hAnsi="Calibri" w:cs="Arial"/>
              <w:color w:val="333333"/>
              <w:sz w:val="24"/>
              <w:szCs w:val="24"/>
            </w:rPr>
            <w:id w:val="-1378461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8" w:type="dxa"/>
              </w:tcPr>
              <w:p w14:paraId="4EB04B31" w14:textId="77777777" w:rsidR="00294069" w:rsidRDefault="00294069" w:rsidP="00ED6B84">
                <w:pPr>
                  <w:rPr>
                    <w:rFonts w:ascii="Calibri" w:hAnsi="Calibri" w:cs="Arial"/>
                    <w:color w:val="333333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color w:val="333333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548" w:type="dxa"/>
          </w:tcPr>
          <w:p w14:paraId="5C41865E" w14:textId="77777777" w:rsidR="00294069" w:rsidRDefault="00294069" w:rsidP="00ED6B84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>
              <w:rPr>
                <w:rFonts w:ascii="Calibri" w:hAnsi="Calibri" w:cs="Arial"/>
                <w:color w:val="333333"/>
                <w:sz w:val="24"/>
                <w:szCs w:val="24"/>
              </w:rPr>
              <w:t>Indeed</w:t>
            </w:r>
          </w:p>
        </w:tc>
        <w:tc>
          <w:tcPr>
            <w:tcW w:w="2254" w:type="dxa"/>
          </w:tcPr>
          <w:p w14:paraId="58CCAFBF" w14:textId="77777777" w:rsidR="00294069" w:rsidRDefault="00294069" w:rsidP="00ED6B84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>
              <w:rPr>
                <w:rFonts w:ascii="Calibri" w:hAnsi="Calibri" w:cs="Arial"/>
                <w:color w:val="333333"/>
                <w:sz w:val="24"/>
                <w:szCs w:val="24"/>
              </w:rPr>
              <w:t>Twitter</w:t>
            </w:r>
          </w:p>
        </w:tc>
        <w:sdt>
          <w:sdtPr>
            <w:rPr>
              <w:rFonts w:ascii="Calibri" w:hAnsi="Calibri" w:cs="Arial"/>
              <w:color w:val="333333"/>
              <w:sz w:val="24"/>
              <w:szCs w:val="24"/>
            </w:rPr>
            <w:id w:val="13108233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54" w:type="dxa"/>
              </w:tcPr>
              <w:p w14:paraId="3F7F05EF" w14:textId="77777777" w:rsidR="00294069" w:rsidRDefault="00294069" w:rsidP="00ED6B84">
                <w:pPr>
                  <w:rPr>
                    <w:rFonts w:ascii="Calibri" w:hAnsi="Calibri" w:cs="Arial"/>
                    <w:color w:val="333333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color w:val="333333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294069" w14:paraId="487D4D16" w14:textId="77777777" w:rsidTr="00ED6B84">
        <w:sdt>
          <w:sdtPr>
            <w:rPr>
              <w:rFonts w:ascii="Calibri" w:hAnsi="Calibri" w:cs="Arial"/>
              <w:color w:val="333333"/>
              <w:sz w:val="24"/>
              <w:szCs w:val="24"/>
            </w:rPr>
            <w:id w:val="21452330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8" w:type="dxa"/>
              </w:tcPr>
              <w:p w14:paraId="0EC7399A" w14:textId="77777777" w:rsidR="00294069" w:rsidRDefault="00294069" w:rsidP="00ED6B84">
                <w:pPr>
                  <w:rPr>
                    <w:rFonts w:ascii="Calibri" w:hAnsi="Calibri" w:cs="Arial"/>
                    <w:color w:val="333333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color w:val="333333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548" w:type="dxa"/>
          </w:tcPr>
          <w:p w14:paraId="0BF977B4" w14:textId="77777777" w:rsidR="00294069" w:rsidRDefault="00294069" w:rsidP="00ED6B84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>
              <w:rPr>
                <w:rFonts w:ascii="Calibri" w:hAnsi="Calibri" w:cs="Arial"/>
                <w:color w:val="333333"/>
                <w:sz w:val="24"/>
                <w:szCs w:val="24"/>
              </w:rPr>
              <w:t>NDTi’s website</w:t>
            </w:r>
          </w:p>
        </w:tc>
        <w:tc>
          <w:tcPr>
            <w:tcW w:w="2254" w:type="dxa"/>
          </w:tcPr>
          <w:p w14:paraId="7C71F50D" w14:textId="77777777" w:rsidR="00294069" w:rsidRDefault="00294069" w:rsidP="00ED6B84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>
              <w:rPr>
                <w:rFonts w:ascii="Calibri" w:hAnsi="Calibri" w:cs="Arial"/>
                <w:color w:val="333333"/>
                <w:sz w:val="24"/>
                <w:szCs w:val="24"/>
              </w:rPr>
              <w:t>Facebook</w:t>
            </w:r>
          </w:p>
        </w:tc>
        <w:sdt>
          <w:sdtPr>
            <w:rPr>
              <w:rFonts w:ascii="Calibri" w:hAnsi="Calibri" w:cs="Arial"/>
              <w:color w:val="333333"/>
              <w:sz w:val="24"/>
              <w:szCs w:val="24"/>
            </w:rPr>
            <w:id w:val="-1310223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54" w:type="dxa"/>
              </w:tcPr>
              <w:p w14:paraId="3AD2EA8F" w14:textId="77777777" w:rsidR="00294069" w:rsidRDefault="00294069" w:rsidP="00ED6B84">
                <w:pPr>
                  <w:rPr>
                    <w:rFonts w:ascii="Calibri" w:hAnsi="Calibri" w:cs="Arial"/>
                    <w:color w:val="333333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color w:val="333333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294069" w14:paraId="5E691CF8" w14:textId="77777777" w:rsidTr="00ED6B84">
        <w:sdt>
          <w:sdtPr>
            <w:rPr>
              <w:rFonts w:ascii="Calibri" w:hAnsi="Calibri" w:cs="Arial"/>
              <w:color w:val="333333"/>
              <w:sz w:val="24"/>
              <w:szCs w:val="24"/>
            </w:rPr>
            <w:id w:val="-15587856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8" w:type="dxa"/>
              </w:tcPr>
              <w:p w14:paraId="0A03165E" w14:textId="77777777" w:rsidR="00294069" w:rsidRDefault="00294069" w:rsidP="00ED6B84">
                <w:pPr>
                  <w:rPr>
                    <w:rFonts w:ascii="Calibri" w:hAnsi="Calibri" w:cs="Arial"/>
                    <w:color w:val="333333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color w:val="333333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548" w:type="dxa"/>
          </w:tcPr>
          <w:p w14:paraId="337DD1AA" w14:textId="77777777" w:rsidR="00294069" w:rsidRDefault="00294069" w:rsidP="00ED6B84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>
              <w:rPr>
                <w:rFonts w:ascii="Calibri" w:hAnsi="Calibri" w:cs="Arial"/>
                <w:color w:val="333333"/>
                <w:sz w:val="24"/>
                <w:szCs w:val="24"/>
              </w:rPr>
              <w:t>Other website</w:t>
            </w:r>
          </w:p>
        </w:tc>
        <w:tc>
          <w:tcPr>
            <w:tcW w:w="2254" w:type="dxa"/>
          </w:tcPr>
          <w:p w14:paraId="7CE14577" w14:textId="77777777" w:rsidR="00294069" w:rsidRDefault="00294069" w:rsidP="00ED6B84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>
              <w:rPr>
                <w:rFonts w:ascii="Calibri" w:hAnsi="Calibri" w:cs="Arial"/>
                <w:color w:val="333333"/>
                <w:sz w:val="24"/>
                <w:szCs w:val="24"/>
              </w:rPr>
              <w:t>LinkedIn</w:t>
            </w:r>
          </w:p>
        </w:tc>
        <w:sdt>
          <w:sdtPr>
            <w:rPr>
              <w:rFonts w:ascii="Calibri" w:hAnsi="Calibri" w:cs="Arial"/>
              <w:color w:val="333333"/>
              <w:sz w:val="24"/>
              <w:szCs w:val="24"/>
            </w:rPr>
            <w:id w:val="1469701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254" w:type="dxa"/>
              </w:tcPr>
              <w:p w14:paraId="6932D6D8" w14:textId="77777777" w:rsidR="00294069" w:rsidRDefault="00294069" w:rsidP="00ED6B84">
                <w:pPr>
                  <w:rPr>
                    <w:rFonts w:ascii="Calibri" w:hAnsi="Calibri" w:cs="Arial"/>
                    <w:color w:val="333333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color w:val="333333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294069" w14:paraId="0B966BC6" w14:textId="77777777" w:rsidTr="00ED6B84">
        <w:sdt>
          <w:sdtPr>
            <w:rPr>
              <w:rFonts w:ascii="Calibri" w:hAnsi="Calibri" w:cs="Arial"/>
              <w:color w:val="333333"/>
              <w:sz w:val="24"/>
              <w:szCs w:val="24"/>
            </w:rPr>
            <w:id w:val="-576363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8" w:type="dxa"/>
              </w:tcPr>
              <w:p w14:paraId="018943A5" w14:textId="77777777" w:rsidR="00294069" w:rsidRDefault="00294069" w:rsidP="00ED6B84">
                <w:pPr>
                  <w:rPr>
                    <w:rFonts w:ascii="Calibri" w:hAnsi="Calibri" w:cs="Arial"/>
                    <w:color w:val="333333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color w:val="333333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058" w:type="dxa"/>
            <w:gridSpan w:val="3"/>
          </w:tcPr>
          <w:p w14:paraId="09F4B37D" w14:textId="77777777" w:rsidR="00294069" w:rsidRDefault="00294069" w:rsidP="00ED6B84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>
              <w:rPr>
                <w:rFonts w:ascii="Calibri" w:hAnsi="Calibri" w:cs="Arial"/>
                <w:color w:val="333333"/>
                <w:sz w:val="24"/>
                <w:szCs w:val="24"/>
              </w:rPr>
              <w:t>Please specify: :  _ _ _ _ _ _ _ _ _ _ _ _ _ _</w:t>
            </w:r>
          </w:p>
        </w:tc>
      </w:tr>
    </w:tbl>
    <w:p w14:paraId="77079871" w14:textId="4ED68D2F" w:rsidR="00706D72" w:rsidRPr="00C00F27" w:rsidRDefault="00706D72" w:rsidP="00706D72">
      <w:pPr>
        <w:shd w:val="clear" w:color="auto" w:fill="FFFFFF" w:themeFill="background1"/>
        <w:rPr>
          <w:rFonts w:ascii="Calibri" w:hAnsi="Calibri" w:cs="Arial"/>
          <w:b/>
          <w:color w:val="6D245D" w:themeColor="accent3"/>
          <w:sz w:val="28"/>
          <w:szCs w:val="24"/>
        </w:rPr>
      </w:pPr>
      <w:r w:rsidRPr="00C00F27">
        <w:rPr>
          <w:rFonts w:ascii="Calibri" w:hAnsi="Calibri" w:cs="Arial"/>
          <w:b/>
          <w:color w:val="027B7B" w:themeColor="accent2"/>
          <w:sz w:val="28"/>
          <w:szCs w:val="24"/>
        </w:rPr>
        <w:t>Enclosures</w:t>
      </w:r>
    </w:p>
    <w:p w14:paraId="5D5CC8D8" w14:textId="2060D62B" w:rsidR="00706D72" w:rsidRPr="00D65F8F" w:rsidRDefault="00706D72" w:rsidP="00CB542E">
      <w:pPr>
        <w:rPr>
          <w:rFonts w:ascii="Calibri" w:hAnsi="Calibri" w:cs="Arial"/>
          <w:color w:val="333333"/>
          <w:sz w:val="24"/>
          <w:szCs w:val="24"/>
        </w:rPr>
      </w:pPr>
      <w:r w:rsidRPr="00D65F8F">
        <w:rPr>
          <w:rFonts w:ascii="Calibri" w:hAnsi="Calibri" w:cs="Arial"/>
          <w:color w:val="333333"/>
          <w:sz w:val="24"/>
          <w:szCs w:val="24"/>
        </w:rPr>
        <w:t xml:space="preserve">Please note that we are unable to accept CVs and would be grateful if you did not append these </w:t>
      </w:r>
      <w:r w:rsidR="00751405">
        <w:rPr>
          <w:rFonts w:ascii="Calibri" w:hAnsi="Calibri" w:cs="Arial"/>
          <w:color w:val="333333"/>
          <w:sz w:val="24"/>
          <w:szCs w:val="24"/>
        </w:rPr>
        <w:t xml:space="preserve">or send any further information other than what is requested with </w:t>
      </w:r>
      <w:r w:rsidRPr="00D65F8F">
        <w:rPr>
          <w:rFonts w:ascii="Calibri" w:hAnsi="Calibri" w:cs="Arial"/>
          <w:color w:val="333333"/>
          <w:sz w:val="24"/>
          <w:szCs w:val="24"/>
        </w:rPr>
        <w:t>your completed application</w:t>
      </w:r>
      <w:r w:rsidR="00AE4006">
        <w:rPr>
          <w:rFonts w:ascii="Calibri" w:hAnsi="Calibri" w:cs="Arial"/>
          <w:color w:val="333333"/>
          <w:sz w:val="24"/>
          <w:szCs w:val="24"/>
        </w:rPr>
        <w:t xml:space="preserve"> as this information will not be used to eva</w:t>
      </w:r>
      <w:r w:rsidR="00D965E3">
        <w:rPr>
          <w:rFonts w:ascii="Calibri" w:hAnsi="Calibri" w:cs="Arial"/>
          <w:color w:val="333333"/>
          <w:sz w:val="24"/>
          <w:szCs w:val="24"/>
        </w:rPr>
        <w:t>luate and shortlist applicants.</w:t>
      </w:r>
    </w:p>
    <w:p w14:paraId="4B91E81A" w14:textId="11B11482" w:rsidR="00CB542E" w:rsidRPr="005A7987" w:rsidRDefault="00CB542E" w:rsidP="00CB542E">
      <w:pPr>
        <w:rPr>
          <w:rFonts w:ascii="Calibri" w:hAnsi="Calibri" w:cs="Arial"/>
          <w:b/>
          <w:color w:val="027B7B" w:themeColor="accent2"/>
          <w:sz w:val="24"/>
          <w:szCs w:val="24"/>
        </w:rPr>
      </w:pPr>
      <w:r w:rsidRPr="00C00F27">
        <w:rPr>
          <w:rFonts w:ascii="Calibri" w:hAnsi="Calibri" w:cs="Arial"/>
          <w:b/>
          <w:color w:val="027B7B" w:themeColor="accent2"/>
          <w:sz w:val="28"/>
          <w:szCs w:val="24"/>
        </w:rPr>
        <w:t>Referees</w:t>
      </w:r>
    </w:p>
    <w:p w14:paraId="3781FAEC" w14:textId="77777777" w:rsidR="00CB542E" w:rsidRPr="00CB542E" w:rsidRDefault="00CB542E" w:rsidP="00CB542E">
      <w:pPr>
        <w:rPr>
          <w:rFonts w:ascii="Calibri" w:hAnsi="Calibri" w:cs="Arial"/>
          <w:color w:val="333333"/>
          <w:sz w:val="24"/>
          <w:szCs w:val="24"/>
        </w:rPr>
      </w:pPr>
      <w:r w:rsidRPr="00D65F8F">
        <w:rPr>
          <w:rFonts w:ascii="Calibri" w:hAnsi="Calibri" w:cs="Arial"/>
          <w:color w:val="333333"/>
          <w:sz w:val="24"/>
          <w:szCs w:val="24"/>
        </w:rPr>
        <w:t>Please give details and addresses of</w:t>
      </w:r>
      <w:r w:rsidRPr="00D65F8F">
        <w:rPr>
          <w:rFonts w:ascii="Calibri" w:hAnsi="Calibri" w:cs="Arial"/>
          <w:b/>
          <w:color w:val="333333"/>
          <w:sz w:val="24"/>
          <w:szCs w:val="24"/>
        </w:rPr>
        <w:t xml:space="preserve"> </w:t>
      </w:r>
      <w:r w:rsidRPr="005A7987">
        <w:rPr>
          <w:rFonts w:ascii="Calibri" w:hAnsi="Calibri" w:cs="Arial"/>
          <w:b/>
          <w:color w:val="6D245D" w:themeColor="accent3"/>
          <w:sz w:val="24"/>
          <w:szCs w:val="24"/>
        </w:rPr>
        <w:t xml:space="preserve">two individuals, not related to you, who will provide employment references. </w:t>
      </w:r>
      <w:r w:rsidRPr="00CB542E">
        <w:rPr>
          <w:rFonts w:ascii="Calibri" w:hAnsi="Calibri" w:cs="Arial"/>
          <w:color w:val="333333"/>
          <w:sz w:val="24"/>
          <w:szCs w:val="24"/>
        </w:rPr>
        <w:t>One of these must be your present or most recent employer if y</w:t>
      </w:r>
      <w:r w:rsidR="006C3F6F">
        <w:rPr>
          <w:rFonts w:ascii="Calibri" w:hAnsi="Calibri" w:cs="Arial"/>
          <w:color w:val="333333"/>
          <w:sz w:val="24"/>
          <w:szCs w:val="24"/>
        </w:rPr>
        <w:t xml:space="preserve">ou are not currently employed. </w:t>
      </w:r>
      <w:r w:rsidRPr="00CB542E">
        <w:rPr>
          <w:rFonts w:ascii="Calibri" w:hAnsi="Calibri" w:cs="Arial"/>
          <w:color w:val="333333"/>
          <w:sz w:val="24"/>
          <w:szCs w:val="24"/>
        </w:rPr>
        <w:t xml:space="preserve">The other must be a referee who can express a professional opinion of your work. </w:t>
      </w:r>
    </w:p>
    <w:p w14:paraId="10840289" w14:textId="77777777" w:rsidR="00CB542E" w:rsidRPr="00DF04DC" w:rsidRDefault="00CB542E" w:rsidP="00CB542E">
      <w:pPr>
        <w:rPr>
          <w:rFonts w:ascii="Calibri" w:hAnsi="Calibri" w:cs="Arial"/>
          <w:color w:val="333333"/>
          <w:sz w:val="24"/>
          <w:szCs w:val="24"/>
        </w:rPr>
      </w:pPr>
      <w:r w:rsidRPr="00DF04DC">
        <w:rPr>
          <w:rFonts w:ascii="Calibri" w:hAnsi="Calibri" w:cs="Arial"/>
          <w:color w:val="333333"/>
          <w:sz w:val="24"/>
          <w:szCs w:val="24"/>
        </w:rPr>
        <w:t>Referees should be able to comment on your ability to perform the job you are applying for.</w:t>
      </w:r>
      <w:r w:rsidR="00CD5906" w:rsidRPr="00DF04DC">
        <w:rPr>
          <w:rFonts w:ascii="Calibri" w:hAnsi="Calibri" w:cs="Arial"/>
          <w:color w:val="333333"/>
          <w:sz w:val="24"/>
          <w:szCs w:val="24"/>
        </w:rPr>
        <w:t xml:space="preserve"> </w:t>
      </w:r>
      <w:r w:rsidRPr="00DF04DC">
        <w:rPr>
          <w:rFonts w:ascii="Calibri" w:hAnsi="Calibri" w:cs="Arial"/>
          <w:color w:val="333333"/>
          <w:sz w:val="24"/>
          <w:szCs w:val="24"/>
        </w:rPr>
        <w:t xml:space="preserve">Please note that referees will not be approached prior to </w:t>
      </w:r>
      <w:r w:rsidRPr="00DF04DC">
        <w:rPr>
          <w:rFonts w:ascii="Calibri" w:hAnsi="Calibri" w:cs="Arial"/>
          <w:noProof/>
          <w:color w:val="333333"/>
          <w:sz w:val="24"/>
          <w:szCs w:val="24"/>
        </w:rPr>
        <w:t>interview</w:t>
      </w:r>
      <w:r w:rsidRPr="00DF04DC">
        <w:rPr>
          <w:rFonts w:ascii="Calibri" w:hAnsi="Calibri" w:cs="Arial"/>
          <w:color w:val="333333"/>
          <w:sz w:val="24"/>
          <w:szCs w:val="24"/>
        </w:rPr>
        <w:t>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</w:tblBorders>
        <w:tblLook w:val="00A0" w:firstRow="1" w:lastRow="0" w:firstColumn="1" w:lastColumn="0" w:noHBand="0" w:noVBand="0"/>
      </w:tblPr>
      <w:tblGrid>
        <w:gridCol w:w="1915"/>
        <w:gridCol w:w="3704"/>
        <w:gridCol w:w="815"/>
        <w:gridCol w:w="2582"/>
      </w:tblGrid>
      <w:tr w:rsidR="00CB542E" w:rsidRPr="00CB542E" w14:paraId="5DFE34E3" w14:textId="77777777" w:rsidTr="00E83564">
        <w:tc>
          <w:tcPr>
            <w:tcW w:w="1951" w:type="dxa"/>
            <w:tcBorders>
              <w:bottom w:val="nil"/>
              <w:right w:val="single" w:sz="4" w:space="0" w:color="auto"/>
            </w:tcBorders>
          </w:tcPr>
          <w:p w14:paraId="3361EA3B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Name: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4E63B692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17" w:name="Text33"/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17"/>
          </w:p>
        </w:tc>
        <w:tc>
          <w:tcPr>
            <w:tcW w:w="617" w:type="dxa"/>
            <w:tcBorders>
              <w:top w:val="single" w:sz="4" w:space="0" w:color="auto"/>
              <w:bottom w:val="nil"/>
            </w:tcBorders>
          </w:tcPr>
          <w:p w14:paraId="625FD069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Tel:</w:t>
            </w:r>
          </w:p>
        </w:tc>
        <w:tc>
          <w:tcPr>
            <w:tcW w:w="2744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10CB3007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8" w:name="Text34"/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18"/>
          </w:p>
        </w:tc>
      </w:tr>
      <w:tr w:rsidR="00CB542E" w:rsidRPr="00CB542E" w14:paraId="33DBE656" w14:textId="77777777" w:rsidTr="00E83564">
        <w:tc>
          <w:tcPr>
            <w:tcW w:w="1951" w:type="dxa"/>
            <w:tcBorders>
              <w:top w:val="nil"/>
              <w:bottom w:val="nil"/>
              <w:right w:val="single" w:sz="4" w:space="0" w:color="auto"/>
            </w:tcBorders>
          </w:tcPr>
          <w:p w14:paraId="7C3FD914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Position: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</w:tcBorders>
          </w:tcPr>
          <w:p w14:paraId="3877D4B2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19" w:name="Text35"/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19"/>
          </w:p>
        </w:tc>
        <w:tc>
          <w:tcPr>
            <w:tcW w:w="617" w:type="dxa"/>
            <w:tcBorders>
              <w:top w:val="nil"/>
              <w:bottom w:val="nil"/>
            </w:tcBorders>
          </w:tcPr>
          <w:p w14:paraId="68277106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Email:</w:t>
            </w:r>
          </w:p>
        </w:tc>
        <w:tc>
          <w:tcPr>
            <w:tcW w:w="2744" w:type="dxa"/>
            <w:tcBorders>
              <w:top w:val="nil"/>
              <w:bottom w:val="nil"/>
              <w:right w:val="single" w:sz="4" w:space="0" w:color="auto"/>
            </w:tcBorders>
          </w:tcPr>
          <w:p w14:paraId="4C27F481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</w:tr>
      <w:tr w:rsidR="00CB542E" w:rsidRPr="00CB542E" w14:paraId="51A06EE0" w14:textId="77777777" w:rsidTr="00E83564">
        <w:tc>
          <w:tcPr>
            <w:tcW w:w="1951" w:type="dxa"/>
            <w:tcBorders>
              <w:top w:val="nil"/>
              <w:bottom w:val="nil"/>
              <w:right w:val="single" w:sz="4" w:space="0" w:color="auto"/>
            </w:tcBorders>
          </w:tcPr>
          <w:p w14:paraId="1620332F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Organisation: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</w:tcBorders>
          </w:tcPr>
          <w:p w14:paraId="6C583F8E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20" w:name="Text37"/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20"/>
          </w:p>
        </w:tc>
        <w:tc>
          <w:tcPr>
            <w:tcW w:w="617" w:type="dxa"/>
            <w:tcBorders>
              <w:top w:val="nil"/>
              <w:bottom w:val="nil"/>
            </w:tcBorders>
          </w:tcPr>
          <w:p w14:paraId="108B0E3E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  <w:tc>
          <w:tcPr>
            <w:tcW w:w="2744" w:type="dxa"/>
            <w:tcBorders>
              <w:top w:val="nil"/>
              <w:bottom w:val="nil"/>
              <w:right w:val="single" w:sz="4" w:space="0" w:color="auto"/>
            </w:tcBorders>
          </w:tcPr>
          <w:p w14:paraId="41AE2A7A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</w:tr>
      <w:tr w:rsidR="00CB542E" w:rsidRPr="00CB542E" w14:paraId="26670A75" w14:textId="77777777" w:rsidTr="00E83564">
        <w:tc>
          <w:tcPr>
            <w:tcW w:w="1951" w:type="dxa"/>
            <w:tcBorders>
              <w:top w:val="nil"/>
              <w:bottom w:val="nil"/>
              <w:right w:val="single" w:sz="4" w:space="0" w:color="auto"/>
            </w:tcBorders>
          </w:tcPr>
          <w:p w14:paraId="12CA5813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Address: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</w:tcBorders>
          </w:tcPr>
          <w:p w14:paraId="77A19C6D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21" w:name="Text38"/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21"/>
          </w:p>
        </w:tc>
        <w:tc>
          <w:tcPr>
            <w:tcW w:w="617" w:type="dxa"/>
            <w:tcBorders>
              <w:top w:val="nil"/>
              <w:bottom w:val="nil"/>
            </w:tcBorders>
          </w:tcPr>
          <w:p w14:paraId="0DFB0566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  <w:tc>
          <w:tcPr>
            <w:tcW w:w="2744" w:type="dxa"/>
            <w:tcBorders>
              <w:top w:val="nil"/>
              <w:bottom w:val="nil"/>
              <w:right w:val="single" w:sz="4" w:space="0" w:color="auto"/>
            </w:tcBorders>
          </w:tcPr>
          <w:p w14:paraId="720AE102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</w:tr>
      <w:tr w:rsidR="00CB542E" w:rsidRPr="00CB542E" w14:paraId="4BDC716C" w14:textId="77777777" w:rsidTr="00E83564">
        <w:tc>
          <w:tcPr>
            <w:tcW w:w="1951" w:type="dxa"/>
            <w:tcBorders>
              <w:top w:val="nil"/>
              <w:right w:val="single" w:sz="4" w:space="0" w:color="auto"/>
            </w:tcBorders>
          </w:tcPr>
          <w:p w14:paraId="5A08E060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194B3B8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22" w:name="Text39"/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22"/>
          </w:p>
        </w:tc>
        <w:tc>
          <w:tcPr>
            <w:tcW w:w="617" w:type="dxa"/>
            <w:tcBorders>
              <w:top w:val="nil"/>
              <w:bottom w:val="single" w:sz="4" w:space="0" w:color="auto"/>
            </w:tcBorders>
          </w:tcPr>
          <w:p w14:paraId="60BF6273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  <w:tc>
          <w:tcPr>
            <w:tcW w:w="2744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2930AFFE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</w:tr>
    </w:tbl>
    <w:p w14:paraId="62F82761" w14:textId="77777777" w:rsidR="00CB542E" w:rsidRPr="00CB542E" w:rsidRDefault="00CB542E" w:rsidP="00CB542E">
      <w:pPr>
        <w:rPr>
          <w:rFonts w:ascii="Calibri" w:hAnsi="Calibri" w:cs="Arial"/>
          <w:color w:val="333333"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</w:tblBorders>
        <w:tblLook w:val="00A0" w:firstRow="1" w:lastRow="0" w:firstColumn="1" w:lastColumn="0" w:noHBand="0" w:noVBand="0"/>
      </w:tblPr>
      <w:tblGrid>
        <w:gridCol w:w="1915"/>
        <w:gridCol w:w="3704"/>
        <w:gridCol w:w="815"/>
        <w:gridCol w:w="2582"/>
      </w:tblGrid>
      <w:tr w:rsidR="00CB542E" w:rsidRPr="00CB542E" w14:paraId="556EB7FB" w14:textId="77777777" w:rsidTr="00E83564">
        <w:tc>
          <w:tcPr>
            <w:tcW w:w="1951" w:type="dxa"/>
            <w:tcBorders>
              <w:bottom w:val="nil"/>
              <w:right w:val="single" w:sz="4" w:space="0" w:color="auto"/>
            </w:tcBorders>
          </w:tcPr>
          <w:p w14:paraId="650BAAB3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Name: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0BA0758A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  <w:tc>
          <w:tcPr>
            <w:tcW w:w="617" w:type="dxa"/>
            <w:tcBorders>
              <w:top w:val="single" w:sz="4" w:space="0" w:color="auto"/>
              <w:bottom w:val="nil"/>
            </w:tcBorders>
          </w:tcPr>
          <w:p w14:paraId="25C9E0D0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Tel:</w:t>
            </w:r>
          </w:p>
        </w:tc>
        <w:tc>
          <w:tcPr>
            <w:tcW w:w="2744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4CC24F72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</w:tr>
      <w:tr w:rsidR="00CB542E" w:rsidRPr="00CB542E" w14:paraId="00F5B221" w14:textId="77777777" w:rsidTr="00E83564">
        <w:tc>
          <w:tcPr>
            <w:tcW w:w="1951" w:type="dxa"/>
            <w:tcBorders>
              <w:top w:val="nil"/>
              <w:bottom w:val="nil"/>
              <w:right w:val="single" w:sz="4" w:space="0" w:color="auto"/>
            </w:tcBorders>
          </w:tcPr>
          <w:p w14:paraId="139503C9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Position: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</w:tcBorders>
          </w:tcPr>
          <w:p w14:paraId="56BEE333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  <w:tc>
          <w:tcPr>
            <w:tcW w:w="617" w:type="dxa"/>
            <w:tcBorders>
              <w:top w:val="nil"/>
              <w:bottom w:val="nil"/>
            </w:tcBorders>
          </w:tcPr>
          <w:p w14:paraId="741F09AB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Email:</w:t>
            </w:r>
          </w:p>
        </w:tc>
        <w:tc>
          <w:tcPr>
            <w:tcW w:w="2744" w:type="dxa"/>
            <w:tcBorders>
              <w:top w:val="nil"/>
              <w:bottom w:val="nil"/>
              <w:right w:val="single" w:sz="4" w:space="0" w:color="auto"/>
            </w:tcBorders>
          </w:tcPr>
          <w:p w14:paraId="65C2E5C5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</w:tr>
      <w:tr w:rsidR="00CB542E" w:rsidRPr="00CB542E" w14:paraId="2DD59E1C" w14:textId="77777777" w:rsidTr="00E83564">
        <w:tc>
          <w:tcPr>
            <w:tcW w:w="1951" w:type="dxa"/>
            <w:tcBorders>
              <w:top w:val="nil"/>
              <w:bottom w:val="nil"/>
              <w:right w:val="single" w:sz="4" w:space="0" w:color="auto"/>
            </w:tcBorders>
          </w:tcPr>
          <w:p w14:paraId="6CBF3D41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Organisation: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</w:tcBorders>
          </w:tcPr>
          <w:p w14:paraId="7F9DD953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  <w:tc>
          <w:tcPr>
            <w:tcW w:w="617" w:type="dxa"/>
            <w:tcBorders>
              <w:top w:val="nil"/>
              <w:bottom w:val="nil"/>
            </w:tcBorders>
          </w:tcPr>
          <w:p w14:paraId="65A7547D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  <w:tc>
          <w:tcPr>
            <w:tcW w:w="2744" w:type="dxa"/>
            <w:tcBorders>
              <w:top w:val="nil"/>
              <w:bottom w:val="nil"/>
              <w:right w:val="single" w:sz="4" w:space="0" w:color="auto"/>
            </w:tcBorders>
          </w:tcPr>
          <w:p w14:paraId="5F612BAE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</w:tr>
      <w:tr w:rsidR="00CB542E" w:rsidRPr="00CB542E" w14:paraId="218FF947" w14:textId="77777777" w:rsidTr="00E83564">
        <w:tc>
          <w:tcPr>
            <w:tcW w:w="1951" w:type="dxa"/>
            <w:tcBorders>
              <w:top w:val="nil"/>
              <w:bottom w:val="nil"/>
              <w:right w:val="single" w:sz="4" w:space="0" w:color="auto"/>
            </w:tcBorders>
          </w:tcPr>
          <w:p w14:paraId="771F6139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Address:</w:t>
            </w: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nil"/>
            </w:tcBorders>
          </w:tcPr>
          <w:p w14:paraId="09E1CBBC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</w:p>
        </w:tc>
        <w:tc>
          <w:tcPr>
            <w:tcW w:w="617" w:type="dxa"/>
            <w:tcBorders>
              <w:top w:val="nil"/>
              <w:bottom w:val="nil"/>
            </w:tcBorders>
          </w:tcPr>
          <w:p w14:paraId="3651A0DF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  <w:tc>
          <w:tcPr>
            <w:tcW w:w="2744" w:type="dxa"/>
            <w:tcBorders>
              <w:top w:val="nil"/>
              <w:bottom w:val="nil"/>
              <w:right w:val="single" w:sz="4" w:space="0" w:color="auto"/>
            </w:tcBorders>
          </w:tcPr>
          <w:p w14:paraId="74955FFA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</w:tr>
      <w:tr w:rsidR="00CB542E" w:rsidRPr="00CB542E" w14:paraId="53F90EDD" w14:textId="77777777" w:rsidTr="00E83564">
        <w:tc>
          <w:tcPr>
            <w:tcW w:w="1951" w:type="dxa"/>
            <w:tcBorders>
              <w:top w:val="nil"/>
              <w:right w:val="single" w:sz="4" w:space="0" w:color="auto"/>
            </w:tcBorders>
          </w:tcPr>
          <w:p w14:paraId="2B5ACB39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533068C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23" w:name="Text40"/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instrText xml:space="preserve"> FORMTEXT </w:instrTex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separate"/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 </w:t>
            </w: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fldChar w:fldCharType="end"/>
            </w:r>
            <w:bookmarkEnd w:id="23"/>
          </w:p>
        </w:tc>
        <w:tc>
          <w:tcPr>
            <w:tcW w:w="617" w:type="dxa"/>
            <w:tcBorders>
              <w:top w:val="nil"/>
              <w:bottom w:val="single" w:sz="4" w:space="0" w:color="auto"/>
            </w:tcBorders>
          </w:tcPr>
          <w:p w14:paraId="218F1595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  <w:tc>
          <w:tcPr>
            <w:tcW w:w="2744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93BBE1D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</w:p>
        </w:tc>
      </w:tr>
    </w:tbl>
    <w:p w14:paraId="14BC1432" w14:textId="77777777" w:rsidR="00CB542E" w:rsidRPr="00CB542E" w:rsidRDefault="00CB542E" w:rsidP="00CB542E">
      <w:pPr>
        <w:rPr>
          <w:rFonts w:ascii="Calibri" w:hAnsi="Calibri" w:cs="Arial"/>
          <w:color w:val="333333"/>
          <w:sz w:val="24"/>
          <w:szCs w:val="24"/>
        </w:rPr>
      </w:pPr>
    </w:p>
    <w:p w14:paraId="626C2842" w14:textId="77777777" w:rsidR="00DF04DC" w:rsidRPr="00DF04DC" w:rsidRDefault="00CB542E" w:rsidP="00CB542E">
      <w:pPr>
        <w:rPr>
          <w:rFonts w:ascii="Calibri" w:hAnsi="Calibri" w:cs="Arial"/>
          <w:color w:val="333333"/>
          <w:sz w:val="24"/>
          <w:szCs w:val="24"/>
        </w:rPr>
      </w:pPr>
      <w:r w:rsidRPr="00DF04DC">
        <w:rPr>
          <w:rFonts w:ascii="Calibri" w:hAnsi="Calibri" w:cs="Arial"/>
          <w:color w:val="333333"/>
          <w:sz w:val="24"/>
          <w:szCs w:val="24"/>
        </w:rPr>
        <w:t>NDTI is com</w:t>
      </w:r>
      <w:r w:rsidR="006C3F6F" w:rsidRPr="00DF04DC">
        <w:rPr>
          <w:rFonts w:ascii="Calibri" w:hAnsi="Calibri" w:cs="Arial"/>
          <w:color w:val="333333"/>
          <w:sz w:val="24"/>
          <w:szCs w:val="24"/>
        </w:rPr>
        <w:t xml:space="preserve">mitted to Equal Opportunities. </w:t>
      </w:r>
      <w:r w:rsidRPr="00DF04DC">
        <w:rPr>
          <w:rFonts w:ascii="Calibri" w:hAnsi="Calibri" w:cs="Arial"/>
          <w:color w:val="333333"/>
          <w:sz w:val="24"/>
          <w:szCs w:val="24"/>
        </w:rPr>
        <w:t>We welcome applications from all people with protected characteristics as de</w:t>
      </w:r>
      <w:r w:rsidR="006C3F6F" w:rsidRPr="00DF04DC">
        <w:rPr>
          <w:rFonts w:ascii="Calibri" w:hAnsi="Calibri" w:cs="Arial"/>
          <w:color w:val="333333"/>
          <w:sz w:val="24"/>
          <w:szCs w:val="24"/>
        </w:rPr>
        <w:t>fined by the Equality Act 2010.</w:t>
      </w:r>
      <w:r w:rsidRPr="00DF04DC">
        <w:rPr>
          <w:rFonts w:ascii="Calibri" w:hAnsi="Calibri" w:cs="Arial"/>
          <w:color w:val="333333"/>
          <w:sz w:val="24"/>
          <w:szCs w:val="24"/>
        </w:rPr>
        <w:t xml:space="preserve"> The selection process is designed to select, promote and treat people on the basis of their merits and abilities within British Law. </w:t>
      </w:r>
    </w:p>
    <w:p w14:paraId="5867E2A6" w14:textId="54913A08" w:rsidR="00CB542E" w:rsidRPr="00C00F27" w:rsidRDefault="00CB542E" w:rsidP="00CB542E">
      <w:pPr>
        <w:rPr>
          <w:rFonts w:ascii="Calibri" w:hAnsi="Calibri" w:cs="Arial"/>
          <w:b/>
          <w:color w:val="027B7B" w:themeColor="accent2"/>
          <w:sz w:val="28"/>
          <w:szCs w:val="24"/>
        </w:rPr>
      </w:pPr>
      <w:r w:rsidRPr="00C00F27">
        <w:rPr>
          <w:rFonts w:ascii="Calibri" w:hAnsi="Calibri" w:cs="Arial"/>
          <w:b/>
          <w:color w:val="027B7B" w:themeColor="accent2"/>
          <w:sz w:val="28"/>
          <w:szCs w:val="24"/>
        </w:rPr>
        <w:t>Disability</w:t>
      </w:r>
    </w:p>
    <w:p w14:paraId="132AF415" w14:textId="17C84A90" w:rsidR="00942366" w:rsidRDefault="00942366" w:rsidP="00CB542E">
      <w:pPr>
        <w:rPr>
          <w:rFonts w:ascii="Calibri" w:hAnsi="Calibri" w:cs="Arial"/>
          <w:color w:val="333333"/>
          <w:sz w:val="24"/>
          <w:szCs w:val="24"/>
        </w:rPr>
      </w:pPr>
      <w:r w:rsidRPr="00942366">
        <w:rPr>
          <w:rFonts w:ascii="Calibri" w:hAnsi="Calibri" w:cs="Arial"/>
          <w:color w:val="333333"/>
          <w:sz w:val="24"/>
          <w:szCs w:val="24"/>
        </w:rPr>
        <w:t xml:space="preserve">If you have any difficulties downloading information or require additional support, please speak to </w:t>
      </w:r>
      <w:r>
        <w:rPr>
          <w:rFonts w:ascii="Calibri" w:hAnsi="Calibri" w:cs="Arial"/>
          <w:color w:val="333333"/>
          <w:sz w:val="24"/>
          <w:szCs w:val="24"/>
        </w:rPr>
        <w:t>a member of our team</w:t>
      </w:r>
      <w:r w:rsidRPr="00942366">
        <w:rPr>
          <w:rFonts w:ascii="Calibri" w:hAnsi="Calibri" w:cs="Arial"/>
          <w:color w:val="333333"/>
          <w:sz w:val="24"/>
          <w:szCs w:val="24"/>
        </w:rPr>
        <w:t xml:space="preserve"> on </w:t>
      </w:r>
      <w:r w:rsidR="000501A1" w:rsidRPr="000501A1">
        <w:rPr>
          <w:rFonts w:ascii="Calibri" w:hAnsi="Calibri" w:cs="Arial"/>
          <w:color w:val="333333"/>
          <w:sz w:val="24"/>
          <w:szCs w:val="24"/>
        </w:rPr>
        <w:t>07593 443740</w:t>
      </w:r>
      <w:r w:rsidR="000501A1">
        <w:rPr>
          <w:rFonts w:ascii="Calibri" w:hAnsi="Calibri" w:cs="Arial"/>
          <w:color w:val="333333"/>
          <w:sz w:val="24"/>
          <w:szCs w:val="24"/>
        </w:rPr>
        <w:t>.</w:t>
      </w:r>
    </w:p>
    <w:p w14:paraId="79E136AD" w14:textId="07FF691E" w:rsidR="00010273" w:rsidRDefault="00C94DB8" w:rsidP="00CB542E">
      <w:pPr>
        <w:rPr>
          <w:rFonts w:ascii="Calibri" w:hAnsi="Calibri" w:cs="Arial"/>
          <w:color w:val="333333"/>
          <w:sz w:val="24"/>
          <w:szCs w:val="24"/>
        </w:rPr>
      </w:pPr>
      <w:r>
        <w:rPr>
          <w:rFonts w:ascii="Calibri" w:hAnsi="Calibri" w:cs="Arial"/>
          <w:color w:val="333333"/>
          <w:sz w:val="24"/>
          <w:szCs w:val="24"/>
        </w:rPr>
        <w:t>If you are shortlisted, we w</w:t>
      </w:r>
      <w:r w:rsidR="00A02C0B">
        <w:rPr>
          <w:rFonts w:ascii="Calibri" w:hAnsi="Calibri" w:cs="Arial"/>
          <w:color w:val="333333"/>
          <w:sz w:val="24"/>
          <w:szCs w:val="24"/>
        </w:rPr>
        <w:t xml:space="preserve">ill contact </w:t>
      </w:r>
      <w:r>
        <w:rPr>
          <w:rFonts w:ascii="Calibri" w:hAnsi="Calibri" w:cs="Arial"/>
          <w:color w:val="333333"/>
          <w:sz w:val="24"/>
          <w:szCs w:val="24"/>
        </w:rPr>
        <w:t>you to</w:t>
      </w:r>
      <w:r w:rsidR="00010273" w:rsidRPr="00010273">
        <w:rPr>
          <w:rFonts w:ascii="Calibri" w:hAnsi="Calibri" w:cs="Arial"/>
          <w:color w:val="333333"/>
          <w:sz w:val="24"/>
          <w:szCs w:val="24"/>
        </w:rPr>
        <w:t xml:space="preserve"> discuss any reasonable adjustments, access or support arrangements </w:t>
      </w:r>
      <w:r>
        <w:rPr>
          <w:rFonts w:ascii="Calibri" w:hAnsi="Calibri" w:cs="Arial"/>
          <w:color w:val="333333"/>
          <w:sz w:val="24"/>
          <w:szCs w:val="24"/>
        </w:rPr>
        <w:t>we can put in place to help</w:t>
      </w:r>
      <w:r w:rsidR="00A02C0B">
        <w:rPr>
          <w:rFonts w:ascii="Calibri" w:hAnsi="Calibri" w:cs="Arial"/>
          <w:color w:val="333333"/>
          <w:sz w:val="24"/>
          <w:szCs w:val="24"/>
        </w:rPr>
        <w:t xml:space="preserve"> ensure </w:t>
      </w:r>
      <w:r>
        <w:rPr>
          <w:rFonts w:ascii="Calibri" w:hAnsi="Calibri" w:cs="Arial"/>
          <w:color w:val="333333"/>
          <w:sz w:val="24"/>
          <w:szCs w:val="24"/>
        </w:rPr>
        <w:t xml:space="preserve">you </w:t>
      </w:r>
      <w:r w:rsidR="00BE1D82">
        <w:rPr>
          <w:rFonts w:ascii="Calibri" w:hAnsi="Calibri" w:cs="Arial"/>
          <w:color w:val="333333"/>
          <w:sz w:val="24"/>
          <w:szCs w:val="24"/>
        </w:rPr>
        <w:t>are able to</w:t>
      </w:r>
      <w:r w:rsidR="00010273" w:rsidRPr="00010273">
        <w:rPr>
          <w:rFonts w:ascii="Calibri" w:hAnsi="Calibri" w:cs="Arial"/>
          <w:color w:val="333333"/>
          <w:sz w:val="24"/>
          <w:szCs w:val="24"/>
        </w:rPr>
        <w:t xml:space="preserve"> take part in </w:t>
      </w:r>
      <w:r w:rsidR="004E52A1">
        <w:rPr>
          <w:rFonts w:ascii="Calibri" w:hAnsi="Calibri" w:cs="Arial"/>
          <w:color w:val="333333"/>
          <w:sz w:val="24"/>
          <w:szCs w:val="24"/>
        </w:rPr>
        <w:t>all aspects of the selection process</w:t>
      </w:r>
      <w:r w:rsidR="00010273" w:rsidRPr="00010273">
        <w:rPr>
          <w:rFonts w:ascii="Calibri" w:hAnsi="Calibri" w:cs="Arial"/>
          <w:color w:val="333333"/>
          <w:sz w:val="24"/>
          <w:szCs w:val="24"/>
        </w:rPr>
        <w:t>.</w:t>
      </w:r>
    </w:p>
    <w:p w14:paraId="494DAE2E" w14:textId="496DC4FD" w:rsidR="00CB542E" w:rsidRPr="00C00F27" w:rsidRDefault="00CB542E" w:rsidP="00CB542E">
      <w:pPr>
        <w:rPr>
          <w:rFonts w:ascii="Calibri" w:hAnsi="Calibri" w:cs="Arial"/>
          <w:b/>
          <w:color w:val="027B7B" w:themeColor="accent2"/>
          <w:sz w:val="28"/>
          <w:szCs w:val="24"/>
        </w:rPr>
      </w:pPr>
      <w:r w:rsidRPr="00C00F27">
        <w:rPr>
          <w:rFonts w:ascii="Calibri" w:hAnsi="Calibri" w:cs="Arial"/>
          <w:b/>
          <w:color w:val="027B7B" w:themeColor="accent2"/>
          <w:sz w:val="28"/>
          <w:szCs w:val="24"/>
        </w:rPr>
        <w:t>Data Protection</w:t>
      </w:r>
    </w:p>
    <w:p w14:paraId="441FE93C" w14:textId="77777777" w:rsidR="00CB542E" w:rsidRPr="00DF04DC" w:rsidRDefault="00CB542E" w:rsidP="00CB542E">
      <w:pPr>
        <w:rPr>
          <w:rFonts w:ascii="Calibri" w:hAnsi="Calibri" w:cs="Arial"/>
          <w:color w:val="333333"/>
          <w:sz w:val="24"/>
          <w:szCs w:val="24"/>
        </w:rPr>
      </w:pPr>
      <w:r w:rsidRPr="00DF04DC">
        <w:rPr>
          <w:rFonts w:ascii="Calibri" w:hAnsi="Calibri" w:cs="Arial"/>
          <w:color w:val="333333"/>
          <w:sz w:val="24"/>
          <w:szCs w:val="24"/>
        </w:rPr>
        <w:t>As a Data Controller under the ter</w:t>
      </w:r>
      <w:r w:rsidR="00706D72" w:rsidRPr="00DF04DC">
        <w:rPr>
          <w:rFonts w:ascii="Calibri" w:hAnsi="Calibri" w:cs="Arial"/>
          <w:color w:val="333333"/>
          <w:sz w:val="24"/>
          <w:szCs w:val="24"/>
        </w:rPr>
        <w:t>ms of the Data Protection Act (2018</w:t>
      </w:r>
      <w:r w:rsidRPr="00DF04DC">
        <w:rPr>
          <w:rFonts w:ascii="Calibri" w:hAnsi="Calibri" w:cs="Arial"/>
          <w:color w:val="333333"/>
          <w:sz w:val="24"/>
          <w:szCs w:val="24"/>
        </w:rPr>
        <w:t>), NDTI requires your consent to process sens</w:t>
      </w:r>
      <w:r w:rsidR="006C3F6F" w:rsidRPr="00DF04DC">
        <w:rPr>
          <w:rFonts w:ascii="Calibri" w:hAnsi="Calibri" w:cs="Arial"/>
          <w:color w:val="333333"/>
          <w:sz w:val="24"/>
          <w:szCs w:val="24"/>
        </w:rPr>
        <w:t xml:space="preserve">itive personal data about you. </w:t>
      </w:r>
      <w:r w:rsidRPr="00DF04DC">
        <w:rPr>
          <w:rFonts w:ascii="Calibri" w:hAnsi="Calibri" w:cs="Arial"/>
          <w:color w:val="333333"/>
          <w:sz w:val="24"/>
          <w:szCs w:val="24"/>
        </w:rPr>
        <w:t xml:space="preserve">By signing and returning this application form you are giving your consent to the </w:t>
      </w:r>
      <w:r w:rsidR="00706D72" w:rsidRPr="00DF04DC">
        <w:rPr>
          <w:rFonts w:ascii="Calibri" w:hAnsi="Calibri" w:cs="Arial"/>
          <w:color w:val="333333"/>
          <w:sz w:val="24"/>
          <w:szCs w:val="24"/>
        </w:rPr>
        <w:t xml:space="preserve">organisation processing data about you, in line with our </w:t>
      </w:r>
      <w:r w:rsidR="00706D72" w:rsidRPr="00C00F27">
        <w:rPr>
          <w:rFonts w:ascii="Calibri" w:hAnsi="Calibri" w:cs="Arial"/>
          <w:b/>
          <w:color w:val="6D245D" w:themeColor="accent3"/>
          <w:sz w:val="24"/>
          <w:szCs w:val="24"/>
        </w:rPr>
        <w:t>Privacy Notice</w:t>
      </w:r>
      <w:r w:rsidR="00706D72" w:rsidRPr="00C00F27">
        <w:rPr>
          <w:rFonts w:ascii="Calibri" w:hAnsi="Calibri" w:cs="Arial"/>
          <w:color w:val="6D245D" w:themeColor="accent3"/>
          <w:sz w:val="24"/>
          <w:szCs w:val="24"/>
        </w:rPr>
        <w:t xml:space="preserve"> </w:t>
      </w:r>
      <w:r w:rsidR="00706D72" w:rsidRPr="00DF04DC">
        <w:rPr>
          <w:rFonts w:ascii="Calibri" w:hAnsi="Calibri" w:cs="Arial"/>
          <w:color w:val="333333"/>
          <w:sz w:val="24"/>
          <w:szCs w:val="24"/>
        </w:rPr>
        <w:t>for applicants.</w:t>
      </w:r>
    </w:p>
    <w:p w14:paraId="15223318" w14:textId="77777777" w:rsidR="00CB542E" w:rsidRPr="00C00F27" w:rsidRDefault="00CB542E" w:rsidP="00CB542E">
      <w:pPr>
        <w:rPr>
          <w:rFonts w:ascii="Calibri" w:hAnsi="Calibri" w:cs="Arial"/>
          <w:b/>
          <w:color w:val="027B7B" w:themeColor="accent2"/>
          <w:sz w:val="24"/>
          <w:szCs w:val="24"/>
        </w:rPr>
      </w:pPr>
      <w:r w:rsidRPr="00C00F27">
        <w:rPr>
          <w:rFonts w:ascii="Calibri" w:hAnsi="Calibri" w:cs="Arial"/>
          <w:b/>
          <w:color w:val="027B7B" w:themeColor="accent2"/>
          <w:sz w:val="28"/>
          <w:szCs w:val="24"/>
        </w:rPr>
        <w:t>Declaration</w:t>
      </w:r>
    </w:p>
    <w:p w14:paraId="5C0EDBBC" w14:textId="47C60C07" w:rsidR="00CB542E" w:rsidRPr="00DF04DC" w:rsidRDefault="00CB542E" w:rsidP="00CB542E">
      <w:pPr>
        <w:rPr>
          <w:rFonts w:ascii="Calibri" w:hAnsi="Calibri" w:cs="Arial"/>
          <w:color w:val="333333"/>
          <w:sz w:val="24"/>
          <w:szCs w:val="24"/>
        </w:rPr>
      </w:pPr>
      <w:r w:rsidRPr="00DF04DC">
        <w:rPr>
          <w:rFonts w:ascii="Calibri" w:hAnsi="Calibri" w:cs="Arial"/>
          <w:color w:val="333333"/>
          <w:sz w:val="24"/>
          <w:szCs w:val="24"/>
        </w:rPr>
        <w:t xml:space="preserve">I confirm that the information given in this application is correct and that proving false information could result in my application being rejected </w:t>
      </w:r>
      <w:r w:rsidRPr="00DF04DC">
        <w:rPr>
          <w:rFonts w:ascii="Calibri" w:hAnsi="Calibri" w:cs="Arial"/>
          <w:noProof/>
          <w:color w:val="333333"/>
          <w:sz w:val="24"/>
          <w:szCs w:val="24"/>
        </w:rPr>
        <w:t>or,</w:t>
      </w:r>
      <w:r w:rsidRPr="00DF04DC">
        <w:rPr>
          <w:rFonts w:ascii="Calibri" w:hAnsi="Calibri" w:cs="Arial"/>
          <w:color w:val="333333"/>
          <w:sz w:val="24"/>
          <w:szCs w:val="24"/>
        </w:rPr>
        <w:t xml:space="preserve"> if I am employed by NDTi, my being subject to disciplinary proceedings which may include dismissal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025"/>
        <w:gridCol w:w="2991"/>
      </w:tblGrid>
      <w:tr w:rsidR="00CB542E" w:rsidRPr="00CB542E" w14:paraId="6247C095" w14:textId="77777777" w:rsidTr="00EE4AD4">
        <w:trPr>
          <w:trHeight w:val="427"/>
        </w:trPr>
        <w:tc>
          <w:tcPr>
            <w:tcW w:w="6025" w:type="dxa"/>
            <w:shd w:val="clear" w:color="auto" w:fill="auto"/>
            <w:vAlign w:val="center"/>
          </w:tcPr>
          <w:p w14:paraId="370D70AB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Signature:</w:t>
            </w:r>
          </w:p>
        </w:tc>
        <w:tc>
          <w:tcPr>
            <w:tcW w:w="2991" w:type="dxa"/>
            <w:shd w:val="clear" w:color="auto" w:fill="auto"/>
            <w:vAlign w:val="center"/>
          </w:tcPr>
          <w:p w14:paraId="19A822B2" w14:textId="77777777" w:rsidR="00CB542E" w:rsidRPr="00CB542E" w:rsidRDefault="00CB542E" w:rsidP="00CB542E">
            <w:pPr>
              <w:rPr>
                <w:rFonts w:ascii="Calibri" w:hAnsi="Calibri" w:cs="Arial"/>
                <w:color w:val="333333"/>
                <w:sz w:val="24"/>
                <w:szCs w:val="24"/>
              </w:rPr>
            </w:pPr>
            <w:r w:rsidRPr="00CB542E">
              <w:rPr>
                <w:rFonts w:ascii="Calibri" w:hAnsi="Calibri" w:cs="Arial"/>
                <w:color w:val="333333"/>
                <w:sz w:val="24"/>
                <w:szCs w:val="24"/>
              </w:rPr>
              <w:t>Date</w:t>
            </w:r>
          </w:p>
        </w:tc>
      </w:tr>
    </w:tbl>
    <w:p w14:paraId="75B3FDA0" w14:textId="77777777" w:rsidR="005A7987" w:rsidRDefault="005A7987" w:rsidP="00CB542E">
      <w:pPr>
        <w:rPr>
          <w:rFonts w:ascii="Calibri" w:hAnsi="Calibri" w:cs="Arial"/>
          <w:color w:val="333333"/>
          <w:sz w:val="24"/>
          <w:szCs w:val="24"/>
        </w:rPr>
      </w:pPr>
    </w:p>
    <w:p w14:paraId="2952FBB2" w14:textId="1321D5E3" w:rsidR="00856599" w:rsidRPr="00E86C6B" w:rsidRDefault="00CB542E" w:rsidP="00E86C6B">
      <w:pPr>
        <w:rPr>
          <w:rFonts w:ascii="Calibri" w:hAnsi="Calibri" w:cs="Arial"/>
          <w:color w:val="002060"/>
          <w:sz w:val="24"/>
          <w:szCs w:val="24"/>
        </w:rPr>
      </w:pPr>
      <w:r w:rsidRPr="005A7987">
        <w:rPr>
          <w:rFonts w:ascii="Calibri" w:hAnsi="Calibri" w:cs="Arial"/>
          <w:color w:val="027B7B" w:themeColor="accent2"/>
          <w:sz w:val="24"/>
          <w:szCs w:val="24"/>
        </w:rPr>
        <w:t>Please email your completed application</w:t>
      </w:r>
      <w:r w:rsidR="000E56C3">
        <w:rPr>
          <w:rFonts w:ascii="Calibri" w:hAnsi="Calibri" w:cs="Arial"/>
          <w:color w:val="027B7B" w:themeColor="accent2"/>
          <w:sz w:val="24"/>
          <w:szCs w:val="24"/>
        </w:rPr>
        <w:t xml:space="preserve"> and</w:t>
      </w:r>
      <w:r w:rsidR="005F1A41">
        <w:rPr>
          <w:rFonts w:ascii="Calibri" w:hAnsi="Calibri" w:cs="Arial"/>
          <w:color w:val="027B7B" w:themeColor="accent2"/>
          <w:sz w:val="24"/>
          <w:szCs w:val="24"/>
        </w:rPr>
        <w:t xml:space="preserve"> </w:t>
      </w:r>
      <w:r w:rsidR="000E56C3">
        <w:rPr>
          <w:rFonts w:ascii="Calibri" w:hAnsi="Calibri" w:cs="Arial"/>
          <w:color w:val="027B7B" w:themeColor="accent2"/>
          <w:sz w:val="24"/>
          <w:szCs w:val="24"/>
        </w:rPr>
        <w:t>equalities monitoring form</w:t>
      </w:r>
      <w:r w:rsidRPr="005A7987">
        <w:rPr>
          <w:rFonts w:ascii="Calibri" w:hAnsi="Calibri" w:cs="Arial"/>
          <w:color w:val="027B7B" w:themeColor="accent2"/>
          <w:sz w:val="24"/>
          <w:szCs w:val="24"/>
        </w:rPr>
        <w:t xml:space="preserve"> to:</w:t>
      </w:r>
      <w:r w:rsidR="00E86C6B">
        <w:rPr>
          <w:rFonts w:ascii="Calibri" w:hAnsi="Calibri" w:cs="Arial"/>
          <w:color w:val="027B7B" w:themeColor="accent2"/>
          <w:sz w:val="24"/>
          <w:szCs w:val="24"/>
        </w:rPr>
        <w:t xml:space="preserve"> </w:t>
      </w:r>
      <w:hyperlink r:id="rId11" w:history="1">
        <w:r w:rsidR="00706D72" w:rsidRPr="008A405E">
          <w:rPr>
            <w:rStyle w:val="Hyperlink"/>
            <w:rFonts w:ascii="Calibri" w:hAnsi="Calibri" w:cs="Arial"/>
            <w:sz w:val="24"/>
            <w:szCs w:val="24"/>
          </w:rPr>
          <w:t>recruitment@ndti.org.uk</w:t>
        </w:r>
      </w:hyperlink>
    </w:p>
    <w:sectPr w:rsidR="00856599" w:rsidRPr="00E86C6B" w:rsidSect="000E3EF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560" w:left="1440" w:header="709" w:footer="42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6E098E" w14:textId="77777777" w:rsidR="006E7B24" w:rsidRDefault="006E7B24" w:rsidP="006A4E51">
      <w:pPr>
        <w:spacing w:after="0" w:line="240" w:lineRule="auto"/>
      </w:pPr>
      <w:r>
        <w:separator/>
      </w:r>
    </w:p>
  </w:endnote>
  <w:endnote w:type="continuationSeparator" w:id="0">
    <w:p w14:paraId="27EF7DC0" w14:textId="77777777" w:rsidR="006E7B24" w:rsidRDefault="006E7B24" w:rsidP="006A4E51">
      <w:pPr>
        <w:spacing w:after="0" w:line="240" w:lineRule="auto"/>
      </w:pPr>
      <w:r>
        <w:continuationSeparator/>
      </w:r>
    </w:p>
  </w:endnote>
  <w:endnote w:type="continuationNotice" w:id="1">
    <w:p w14:paraId="11F25444" w14:textId="77777777" w:rsidR="006E7B24" w:rsidRDefault="006E7B2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79FEEF" w14:textId="77777777" w:rsidR="00371A00" w:rsidRDefault="00371A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456BA2" w14:textId="77777777" w:rsidR="00371A00" w:rsidRPr="00884291" w:rsidRDefault="00371A00" w:rsidP="00371A00">
    <w:pPr>
      <w:rPr>
        <w:sz w:val="2"/>
        <w:szCs w:val="2"/>
      </w:rPr>
    </w:pPr>
    <w:r>
      <w:rPr>
        <w:noProof/>
        <w:lang w:eastAsia="en-GB"/>
      </w:rPr>
      <w:drawing>
        <wp:anchor distT="0" distB="0" distL="114300" distR="114300" simplePos="0" relativeHeight="251658243" behindDoc="1" locked="0" layoutInCell="1" allowOverlap="1" wp14:anchorId="1F57A944" wp14:editId="01055579">
          <wp:simplePos x="0" y="0"/>
          <wp:positionH relativeFrom="column">
            <wp:posOffset>3695700</wp:posOffset>
          </wp:positionH>
          <wp:positionV relativeFrom="paragraph">
            <wp:posOffset>-309033</wp:posOffset>
          </wp:positionV>
          <wp:extent cx="1198800" cy="576000"/>
          <wp:effectExtent l="0" t="0" r="1905" b="0"/>
          <wp:wrapNone/>
          <wp:docPr id="196" name="Picture 1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00" cy="57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8244" behindDoc="1" locked="0" layoutInCell="1" allowOverlap="1" wp14:anchorId="44ACBD2D" wp14:editId="31E2465C">
          <wp:simplePos x="0" y="0"/>
          <wp:positionH relativeFrom="column">
            <wp:posOffset>4991100</wp:posOffset>
          </wp:positionH>
          <wp:positionV relativeFrom="paragraph">
            <wp:posOffset>-311150</wp:posOffset>
          </wp:positionV>
          <wp:extent cx="735965" cy="575945"/>
          <wp:effectExtent l="0" t="0" r="6985" b="0"/>
          <wp:wrapNone/>
          <wp:docPr id="197" name="Picture 1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965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83EF520" w14:textId="77777777" w:rsidR="00371A00" w:rsidRDefault="00371A00" w:rsidP="00371A00">
    <w:pPr>
      <w:pStyle w:val="Footer"/>
      <w:jc w:val="right"/>
      <w:rPr>
        <w:noProof/>
        <w:lang w:eastAsia="en-GB"/>
      </w:rPr>
    </w:pPr>
    <w:r>
      <w:rPr>
        <w:noProof/>
        <w:lang w:eastAsia="en-GB"/>
      </w:rPr>
      <w:t xml:space="preserve">   </w:t>
    </w:r>
  </w:p>
  <w:p w14:paraId="4D0A6A40" w14:textId="58BCE8CC" w:rsidR="006A4E51" w:rsidRPr="00371A00" w:rsidRDefault="00371A00" w:rsidP="00371A00">
    <w:pPr>
      <w:pStyle w:val="Footer"/>
      <w:pBdr>
        <w:top w:val="single" w:sz="4" w:space="1" w:color="31849B" w:themeColor="accent5" w:themeShade="BF"/>
      </w:pBdr>
      <w:rPr>
        <w:rFonts w:ascii="Arial" w:hAnsi="Arial" w:cs="Arial"/>
        <w:noProof/>
        <w:color w:val="027B7B" w:themeColor="accent2"/>
        <w:sz w:val="16"/>
        <w:szCs w:val="16"/>
      </w:rPr>
    </w:pPr>
    <w:r w:rsidRPr="003E682B">
      <w:rPr>
        <w:rFonts w:cs="Arial"/>
        <w:b/>
        <w:color w:val="027B7B" w:themeColor="accent2"/>
        <w:sz w:val="16"/>
      </w:rPr>
      <w:t xml:space="preserve">Document Author: </w:t>
    </w:r>
    <w:r>
      <w:rPr>
        <w:rFonts w:cs="Arial"/>
        <w:b/>
        <w:color w:val="027B7B" w:themeColor="accent2"/>
        <w:sz w:val="16"/>
      </w:rPr>
      <w:t>Director of Resources</w:t>
    </w:r>
    <w:r w:rsidRPr="003E682B">
      <w:rPr>
        <w:rFonts w:cs="Arial"/>
        <w:b/>
        <w:color w:val="027B7B" w:themeColor="accent2"/>
        <w:sz w:val="16"/>
      </w:rPr>
      <w:t xml:space="preserve"> </w:t>
    </w:r>
    <w:r>
      <w:rPr>
        <w:rFonts w:cs="Arial"/>
        <w:b/>
        <w:color w:val="19226D" w:themeColor="text2"/>
        <w:sz w:val="16"/>
      </w:rPr>
      <w:t xml:space="preserve">| Last amended. Dec </w:t>
    </w:r>
    <w:r w:rsidRPr="00045698">
      <w:rPr>
        <w:rFonts w:cs="Arial"/>
        <w:b/>
        <w:color w:val="19226D" w:themeColor="text2"/>
        <w:sz w:val="16"/>
        <w:szCs w:val="16"/>
      </w:rPr>
      <w:t>2020</w:t>
    </w:r>
    <w:r w:rsidRPr="00045698">
      <w:rPr>
        <w:color w:val="027B7B" w:themeColor="accent2"/>
        <w:sz w:val="16"/>
        <w:szCs w:val="16"/>
      </w:rPr>
      <w:ptab w:relativeTo="margin" w:alignment="right" w:leader="none"/>
    </w:r>
    <w:r w:rsidRPr="00045698">
      <w:rPr>
        <w:color w:val="027B7B" w:themeColor="accent2"/>
        <w:sz w:val="16"/>
        <w:szCs w:val="16"/>
      </w:rPr>
      <w:fldChar w:fldCharType="begin"/>
    </w:r>
    <w:r w:rsidRPr="00045698">
      <w:rPr>
        <w:color w:val="027B7B" w:themeColor="accent2"/>
        <w:sz w:val="16"/>
        <w:szCs w:val="16"/>
      </w:rPr>
      <w:instrText xml:space="preserve"> PAGE   \* MERGEFORMAT </w:instrText>
    </w:r>
    <w:r w:rsidRPr="00045698">
      <w:rPr>
        <w:color w:val="027B7B" w:themeColor="accent2"/>
        <w:sz w:val="16"/>
        <w:szCs w:val="16"/>
      </w:rPr>
      <w:fldChar w:fldCharType="separate"/>
    </w:r>
    <w:r>
      <w:rPr>
        <w:color w:val="027B7B" w:themeColor="accent2"/>
        <w:sz w:val="16"/>
        <w:szCs w:val="16"/>
      </w:rPr>
      <w:t>1</w:t>
    </w:r>
    <w:r w:rsidRPr="00045698">
      <w:rPr>
        <w:rFonts w:ascii="Arial" w:hAnsi="Arial" w:cs="Arial"/>
        <w:noProof/>
        <w:color w:val="027B7B" w:themeColor="accent2"/>
        <w:sz w:val="16"/>
        <w:szCs w:val="16"/>
      </w:rPr>
      <w:fldChar w:fldCharType="end"/>
    </w:r>
    <w:r w:rsidRPr="00045698">
      <w:rPr>
        <w:rFonts w:ascii="Arial" w:hAnsi="Arial" w:cs="Arial"/>
        <w:noProof/>
        <w:color w:val="027B7B" w:themeColor="accent2"/>
        <w:sz w:val="16"/>
        <w:szCs w:val="16"/>
      </w:rPr>
      <w:t xml:space="preserve"> Page </w:t>
    </w:r>
    <w:r w:rsidRPr="00045698">
      <w:rPr>
        <w:rFonts w:ascii="Arial" w:hAnsi="Arial" w:cs="Arial"/>
        <w:b/>
        <w:bCs/>
        <w:noProof/>
        <w:color w:val="027B7B" w:themeColor="accent2"/>
        <w:sz w:val="16"/>
        <w:szCs w:val="16"/>
      </w:rPr>
      <w:fldChar w:fldCharType="begin"/>
    </w:r>
    <w:r w:rsidRPr="00045698">
      <w:rPr>
        <w:rFonts w:ascii="Arial" w:hAnsi="Arial" w:cs="Arial"/>
        <w:b/>
        <w:bCs/>
        <w:noProof/>
        <w:color w:val="027B7B" w:themeColor="accent2"/>
        <w:sz w:val="16"/>
        <w:szCs w:val="16"/>
      </w:rPr>
      <w:instrText xml:space="preserve"> PAGE  \* Arabic  \* MERGEFORMAT </w:instrText>
    </w:r>
    <w:r w:rsidRPr="00045698">
      <w:rPr>
        <w:rFonts w:ascii="Arial" w:hAnsi="Arial" w:cs="Arial"/>
        <w:b/>
        <w:bCs/>
        <w:noProof/>
        <w:color w:val="027B7B" w:themeColor="accent2"/>
        <w:sz w:val="16"/>
        <w:szCs w:val="16"/>
      </w:rPr>
      <w:fldChar w:fldCharType="separate"/>
    </w:r>
    <w:r>
      <w:rPr>
        <w:rFonts w:ascii="Arial" w:hAnsi="Arial" w:cs="Arial"/>
        <w:b/>
        <w:bCs/>
        <w:noProof/>
        <w:color w:val="027B7B" w:themeColor="accent2"/>
        <w:sz w:val="16"/>
        <w:szCs w:val="16"/>
      </w:rPr>
      <w:t>1</w:t>
    </w:r>
    <w:r w:rsidRPr="00045698">
      <w:rPr>
        <w:rFonts w:ascii="Arial" w:hAnsi="Arial" w:cs="Arial"/>
        <w:b/>
        <w:bCs/>
        <w:noProof/>
        <w:color w:val="027B7B" w:themeColor="accent2"/>
        <w:sz w:val="16"/>
        <w:szCs w:val="16"/>
      </w:rPr>
      <w:fldChar w:fldCharType="end"/>
    </w:r>
    <w:r w:rsidRPr="00045698">
      <w:rPr>
        <w:rFonts w:ascii="Arial" w:hAnsi="Arial" w:cs="Arial"/>
        <w:noProof/>
        <w:color w:val="027B7B" w:themeColor="accent2"/>
        <w:sz w:val="16"/>
        <w:szCs w:val="16"/>
      </w:rPr>
      <w:t xml:space="preserve"> of </w:t>
    </w:r>
    <w:r w:rsidRPr="00045698">
      <w:rPr>
        <w:rFonts w:ascii="Arial" w:hAnsi="Arial" w:cs="Arial"/>
        <w:b/>
        <w:bCs/>
        <w:noProof/>
        <w:color w:val="027B7B" w:themeColor="accent2"/>
        <w:sz w:val="16"/>
        <w:szCs w:val="16"/>
      </w:rPr>
      <w:fldChar w:fldCharType="begin"/>
    </w:r>
    <w:r w:rsidRPr="00045698">
      <w:rPr>
        <w:rFonts w:ascii="Arial" w:hAnsi="Arial" w:cs="Arial"/>
        <w:b/>
        <w:bCs/>
        <w:noProof/>
        <w:color w:val="027B7B" w:themeColor="accent2"/>
        <w:sz w:val="16"/>
        <w:szCs w:val="16"/>
      </w:rPr>
      <w:instrText xml:space="preserve"> NUMPAGES  \* Arabic  \* MERGEFORMAT </w:instrText>
    </w:r>
    <w:r w:rsidRPr="00045698">
      <w:rPr>
        <w:rFonts w:ascii="Arial" w:hAnsi="Arial" w:cs="Arial"/>
        <w:b/>
        <w:bCs/>
        <w:noProof/>
        <w:color w:val="027B7B" w:themeColor="accent2"/>
        <w:sz w:val="16"/>
        <w:szCs w:val="16"/>
      </w:rPr>
      <w:fldChar w:fldCharType="separate"/>
    </w:r>
    <w:r>
      <w:rPr>
        <w:rFonts w:ascii="Arial" w:hAnsi="Arial" w:cs="Arial"/>
        <w:b/>
        <w:bCs/>
        <w:noProof/>
        <w:color w:val="027B7B" w:themeColor="accent2"/>
        <w:sz w:val="16"/>
        <w:szCs w:val="16"/>
      </w:rPr>
      <w:t>5</w:t>
    </w:r>
    <w:r w:rsidRPr="00045698">
      <w:rPr>
        <w:rFonts w:ascii="Arial" w:hAnsi="Arial" w:cs="Arial"/>
        <w:b/>
        <w:bCs/>
        <w:noProof/>
        <w:color w:val="027B7B" w:themeColor="accent2"/>
        <w:sz w:val="16"/>
        <w:szCs w:val="16"/>
      </w:rPr>
      <w:fldChar w:fldCharType="end"/>
    </w:r>
    <w:bookmarkStart w:id="24" w:name="_GoBack"/>
    <w:bookmarkEnd w:id="24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9CF989" w14:textId="0B19C58E" w:rsidR="00884291" w:rsidRPr="00884291" w:rsidRDefault="000E3EF7" w:rsidP="00884291">
    <w:pPr>
      <w:rPr>
        <w:sz w:val="2"/>
        <w:szCs w:val="2"/>
      </w:rPr>
    </w:pPr>
    <w:r>
      <w:rPr>
        <w:noProof/>
        <w:lang w:eastAsia="en-GB"/>
      </w:rPr>
      <w:drawing>
        <wp:anchor distT="0" distB="0" distL="114300" distR="114300" simplePos="0" relativeHeight="251658241" behindDoc="1" locked="0" layoutInCell="1" allowOverlap="1" wp14:anchorId="24F49EAD" wp14:editId="77B607A1">
          <wp:simplePos x="0" y="0"/>
          <wp:positionH relativeFrom="column">
            <wp:posOffset>3695700</wp:posOffset>
          </wp:positionH>
          <wp:positionV relativeFrom="paragraph">
            <wp:posOffset>-309033</wp:posOffset>
          </wp:positionV>
          <wp:extent cx="1198800" cy="576000"/>
          <wp:effectExtent l="0" t="0" r="1905" b="0"/>
          <wp:wrapNone/>
          <wp:docPr id="194" name="Picture 1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00" cy="57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F4E2D">
      <w:rPr>
        <w:noProof/>
        <w:lang w:eastAsia="en-GB"/>
      </w:rPr>
      <w:drawing>
        <wp:anchor distT="0" distB="0" distL="114300" distR="114300" simplePos="0" relativeHeight="251658242" behindDoc="1" locked="0" layoutInCell="1" allowOverlap="1" wp14:anchorId="3599CD2A" wp14:editId="383555C4">
          <wp:simplePos x="0" y="0"/>
          <wp:positionH relativeFrom="column">
            <wp:posOffset>4991100</wp:posOffset>
          </wp:positionH>
          <wp:positionV relativeFrom="paragraph">
            <wp:posOffset>-311150</wp:posOffset>
          </wp:positionV>
          <wp:extent cx="735965" cy="575945"/>
          <wp:effectExtent l="0" t="0" r="6985" b="0"/>
          <wp:wrapNone/>
          <wp:docPr id="195" name="Picture 1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965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4D8700" w14:textId="40CBD439" w:rsidR="00A44F77" w:rsidRDefault="00A44F77" w:rsidP="00045698">
    <w:pPr>
      <w:pStyle w:val="Footer"/>
      <w:jc w:val="right"/>
      <w:rPr>
        <w:noProof/>
        <w:lang w:eastAsia="en-GB"/>
      </w:rPr>
    </w:pPr>
    <w:r>
      <w:rPr>
        <w:noProof/>
        <w:lang w:eastAsia="en-GB"/>
      </w:rPr>
      <w:t xml:space="preserve">   </w:t>
    </w:r>
  </w:p>
  <w:p w14:paraId="0FF31D1C" w14:textId="63DA247F" w:rsidR="00045698" w:rsidRPr="00045698" w:rsidRDefault="00045698" w:rsidP="00045698">
    <w:pPr>
      <w:pStyle w:val="Footer"/>
      <w:pBdr>
        <w:top w:val="single" w:sz="4" w:space="1" w:color="31849B" w:themeColor="accent5" w:themeShade="BF"/>
      </w:pBdr>
      <w:rPr>
        <w:rFonts w:ascii="Arial" w:hAnsi="Arial" w:cs="Arial"/>
        <w:noProof/>
        <w:color w:val="027B7B" w:themeColor="accent2"/>
        <w:sz w:val="16"/>
        <w:szCs w:val="16"/>
      </w:rPr>
    </w:pPr>
    <w:r w:rsidRPr="003E682B">
      <w:rPr>
        <w:rFonts w:cs="Arial"/>
        <w:b/>
        <w:color w:val="027B7B" w:themeColor="accent2"/>
        <w:sz w:val="16"/>
      </w:rPr>
      <w:t xml:space="preserve">Document Author: </w:t>
    </w:r>
    <w:r>
      <w:rPr>
        <w:rFonts w:cs="Arial"/>
        <w:b/>
        <w:color w:val="027B7B" w:themeColor="accent2"/>
        <w:sz w:val="16"/>
      </w:rPr>
      <w:t>Director of Resources</w:t>
    </w:r>
    <w:r w:rsidRPr="003E682B">
      <w:rPr>
        <w:rFonts w:cs="Arial"/>
        <w:b/>
        <w:color w:val="027B7B" w:themeColor="accent2"/>
        <w:sz w:val="16"/>
      </w:rPr>
      <w:t xml:space="preserve"> </w:t>
    </w:r>
    <w:r>
      <w:rPr>
        <w:rFonts w:cs="Arial"/>
        <w:b/>
        <w:color w:val="19226D" w:themeColor="text2"/>
        <w:sz w:val="16"/>
      </w:rPr>
      <w:t xml:space="preserve">| Last amended. Dec </w:t>
    </w:r>
    <w:r w:rsidRPr="00045698">
      <w:rPr>
        <w:rFonts w:cs="Arial"/>
        <w:b/>
        <w:color w:val="19226D" w:themeColor="text2"/>
        <w:sz w:val="16"/>
        <w:szCs w:val="16"/>
      </w:rPr>
      <w:t>2020</w:t>
    </w:r>
    <w:r w:rsidRPr="00045698">
      <w:rPr>
        <w:color w:val="027B7B" w:themeColor="accent2"/>
        <w:sz w:val="16"/>
        <w:szCs w:val="16"/>
      </w:rPr>
      <w:ptab w:relativeTo="margin" w:alignment="right" w:leader="none"/>
    </w:r>
    <w:r w:rsidRPr="00045698">
      <w:rPr>
        <w:color w:val="027B7B" w:themeColor="accent2"/>
        <w:sz w:val="16"/>
        <w:szCs w:val="16"/>
      </w:rPr>
      <w:fldChar w:fldCharType="begin"/>
    </w:r>
    <w:r w:rsidRPr="00045698">
      <w:rPr>
        <w:color w:val="027B7B" w:themeColor="accent2"/>
        <w:sz w:val="16"/>
        <w:szCs w:val="16"/>
      </w:rPr>
      <w:instrText xml:space="preserve"> PAGE   \* MERGEFORMAT </w:instrText>
    </w:r>
    <w:r w:rsidRPr="00045698">
      <w:rPr>
        <w:color w:val="027B7B" w:themeColor="accent2"/>
        <w:sz w:val="16"/>
        <w:szCs w:val="16"/>
      </w:rPr>
      <w:fldChar w:fldCharType="separate"/>
    </w:r>
    <w:r w:rsidRPr="00045698">
      <w:rPr>
        <w:color w:val="027B7B" w:themeColor="accent2"/>
        <w:sz w:val="16"/>
        <w:szCs w:val="16"/>
      </w:rPr>
      <w:t>1</w:t>
    </w:r>
    <w:r w:rsidRPr="00045698">
      <w:rPr>
        <w:rFonts w:ascii="Arial" w:hAnsi="Arial" w:cs="Arial"/>
        <w:noProof/>
        <w:color w:val="027B7B" w:themeColor="accent2"/>
        <w:sz w:val="16"/>
        <w:szCs w:val="16"/>
      </w:rPr>
      <w:fldChar w:fldCharType="end"/>
    </w:r>
    <w:r w:rsidRPr="00045698">
      <w:rPr>
        <w:rFonts w:ascii="Arial" w:hAnsi="Arial" w:cs="Arial"/>
        <w:noProof/>
        <w:color w:val="027B7B" w:themeColor="accent2"/>
        <w:sz w:val="16"/>
        <w:szCs w:val="16"/>
      </w:rPr>
      <w:t xml:space="preserve"> Page </w:t>
    </w:r>
    <w:r w:rsidRPr="00045698">
      <w:rPr>
        <w:rFonts w:ascii="Arial" w:hAnsi="Arial" w:cs="Arial"/>
        <w:b/>
        <w:bCs/>
        <w:noProof/>
        <w:color w:val="027B7B" w:themeColor="accent2"/>
        <w:sz w:val="16"/>
        <w:szCs w:val="16"/>
      </w:rPr>
      <w:fldChar w:fldCharType="begin"/>
    </w:r>
    <w:r w:rsidRPr="00045698">
      <w:rPr>
        <w:rFonts w:ascii="Arial" w:hAnsi="Arial" w:cs="Arial"/>
        <w:b/>
        <w:bCs/>
        <w:noProof/>
        <w:color w:val="027B7B" w:themeColor="accent2"/>
        <w:sz w:val="16"/>
        <w:szCs w:val="16"/>
      </w:rPr>
      <w:instrText xml:space="preserve"> PAGE  \* Arabic  \* MERGEFORMAT </w:instrText>
    </w:r>
    <w:r w:rsidRPr="00045698">
      <w:rPr>
        <w:rFonts w:ascii="Arial" w:hAnsi="Arial" w:cs="Arial"/>
        <w:b/>
        <w:bCs/>
        <w:noProof/>
        <w:color w:val="027B7B" w:themeColor="accent2"/>
        <w:sz w:val="16"/>
        <w:szCs w:val="16"/>
      </w:rPr>
      <w:fldChar w:fldCharType="separate"/>
    </w:r>
    <w:r w:rsidRPr="00045698">
      <w:rPr>
        <w:rFonts w:ascii="Arial" w:hAnsi="Arial" w:cs="Arial"/>
        <w:b/>
        <w:bCs/>
        <w:noProof/>
        <w:color w:val="027B7B" w:themeColor="accent2"/>
        <w:sz w:val="16"/>
        <w:szCs w:val="16"/>
      </w:rPr>
      <w:t>1</w:t>
    </w:r>
    <w:r w:rsidRPr="00045698">
      <w:rPr>
        <w:rFonts w:ascii="Arial" w:hAnsi="Arial" w:cs="Arial"/>
        <w:b/>
        <w:bCs/>
        <w:noProof/>
        <w:color w:val="027B7B" w:themeColor="accent2"/>
        <w:sz w:val="16"/>
        <w:szCs w:val="16"/>
      </w:rPr>
      <w:fldChar w:fldCharType="end"/>
    </w:r>
    <w:r w:rsidRPr="00045698">
      <w:rPr>
        <w:rFonts w:ascii="Arial" w:hAnsi="Arial" w:cs="Arial"/>
        <w:noProof/>
        <w:color w:val="027B7B" w:themeColor="accent2"/>
        <w:sz w:val="16"/>
        <w:szCs w:val="16"/>
      </w:rPr>
      <w:t xml:space="preserve"> of </w:t>
    </w:r>
    <w:r w:rsidRPr="00045698">
      <w:rPr>
        <w:rFonts w:ascii="Arial" w:hAnsi="Arial" w:cs="Arial"/>
        <w:b/>
        <w:bCs/>
        <w:noProof/>
        <w:color w:val="027B7B" w:themeColor="accent2"/>
        <w:sz w:val="16"/>
        <w:szCs w:val="16"/>
      </w:rPr>
      <w:fldChar w:fldCharType="begin"/>
    </w:r>
    <w:r w:rsidRPr="00045698">
      <w:rPr>
        <w:rFonts w:ascii="Arial" w:hAnsi="Arial" w:cs="Arial"/>
        <w:b/>
        <w:bCs/>
        <w:noProof/>
        <w:color w:val="027B7B" w:themeColor="accent2"/>
        <w:sz w:val="16"/>
        <w:szCs w:val="16"/>
      </w:rPr>
      <w:instrText xml:space="preserve"> NUMPAGES  \* Arabic  \* MERGEFORMAT </w:instrText>
    </w:r>
    <w:r w:rsidRPr="00045698">
      <w:rPr>
        <w:rFonts w:ascii="Arial" w:hAnsi="Arial" w:cs="Arial"/>
        <w:b/>
        <w:bCs/>
        <w:noProof/>
        <w:color w:val="027B7B" w:themeColor="accent2"/>
        <w:sz w:val="16"/>
        <w:szCs w:val="16"/>
      </w:rPr>
      <w:fldChar w:fldCharType="separate"/>
    </w:r>
    <w:r w:rsidRPr="00045698">
      <w:rPr>
        <w:rFonts w:ascii="Arial" w:hAnsi="Arial" w:cs="Arial"/>
        <w:b/>
        <w:bCs/>
        <w:noProof/>
        <w:color w:val="027B7B" w:themeColor="accent2"/>
        <w:sz w:val="16"/>
        <w:szCs w:val="16"/>
      </w:rPr>
      <w:t>2</w:t>
    </w:r>
    <w:r w:rsidRPr="00045698">
      <w:rPr>
        <w:rFonts w:ascii="Arial" w:hAnsi="Arial" w:cs="Arial"/>
        <w:b/>
        <w:bCs/>
        <w:noProof/>
        <w:color w:val="027B7B" w:themeColor="accent2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919D77" w14:textId="77777777" w:rsidR="006E7B24" w:rsidRDefault="006E7B24" w:rsidP="006A4E51">
      <w:pPr>
        <w:spacing w:after="0" w:line="240" w:lineRule="auto"/>
      </w:pPr>
      <w:r>
        <w:separator/>
      </w:r>
    </w:p>
  </w:footnote>
  <w:footnote w:type="continuationSeparator" w:id="0">
    <w:p w14:paraId="427FF8DA" w14:textId="77777777" w:rsidR="006E7B24" w:rsidRDefault="006E7B24" w:rsidP="006A4E51">
      <w:pPr>
        <w:spacing w:after="0" w:line="240" w:lineRule="auto"/>
      </w:pPr>
      <w:r>
        <w:continuationSeparator/>
      </w:r>
    </w:p>
  </w:footnote>
  <w:footnote w:type="continuationNotice" w:id="1">
    <w:p w14:paraId="73632566" w14:textId="77777777" w:rsidR="006E7B24" w:rsidRDefault="006E7B2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682B4" w14:textId="77777777" w:rsidR="00371A00" w:rsidRDefault="00371A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D0EDE4" w14:textId="77777777" w:rsidR="00371A00" w:rsidRDefault="00371A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C886E4" w14:textId="77777777" w:rsidR="00010E01" w:rsidRDefault="005863EF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2EB18FEC" wp14:editId="6CEB2CE5">
          <wp:simplePos x="0" y="0"/>
          <wp:positionH relativeFrom="margin">
            <wp:posOffset>4096811</wp:posOffset>
          </wp:positionH>
          <wp:positionV relativeFrom="page">
            <wp:posOffset>438150</wp:posOffset>
          </wp:positionV>
          <wp:extent cx="1872975" cy="819150"/>
          <wp:effectExtent l="0" t="0" r="0" b="0"/>
          <wp:wrapNone/>
          <wp:docPr id="193" name="Picture 1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DTi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7222" cy="8210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76891"/>
    <w:multiLevelType w:val="hybridMultilevel"/>
    <w:tmpl w:val="C00C20C4"/>
    <w:lvl w:ilvl="0" w:tplc="8AE62E2A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1" w15:restartNumberingAfterBreak="0">
    <w:nsid w:val="02175CEB"/>
    <w:multiLevelType w:val="hybridMultilevel"/>
    <w:tmpl w:val="F9EEC812"/>
    <w:lvl w:ilvl="0" w:tplc="9716ACDA">
      <w:start w:val="1"/>
      <w:numFmt w:val="bullet"/>
      <w:lvlText w:val=""/>
      <w:lvlJc w:val="left"/>
      <w:pPr>
        <w:tabs>
          <w:tab w:val="num" w:pos="1647"/>
        </w:tabs>
        <w:ind w:left="164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305CE4"/>
    <w:multiLevelType w:val="hybridMultilevel"/>
    <w:tmpl w:val="BF28E1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D470FD"/>
    <w:multiLevelType w:val="hybridMultilevel"/>
    <w:tmpl w:val="EBA81BB2"/>
    <w:lvl w:ilvl="0" w:tplc="73980224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  <w:color w:val="027B7B" w:themeColor="accent2"/>
        <w:sz w:val="3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381D88"/>
    <w:multiLevelType w:val="hybridMultilevel"/>
    <w:tmpl w:val="361ADE90"/>
    <w:lvl w:ilvl="0" w:tplc="73980224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  <w:color w:val="027B7B" w:themeColor="accent2"/>
        <w:sz w:val="32"/>
      </w:rPr>
    </w:lvl>
    <w:lvl w:ilvl="1" w:tplc="08090003" w:tentative="1">
      <w:start w:val="1"/>
      <w:numFmt w:val="bullet"/>
      <w:lvlText w:val="o"/>
      <w:lvlJc w:val="left"/>
      <w:pPr>
        <w:ind w:left="15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5" w15:restartNumberingAfterBreak="0">
    <w:nsid w:val="0B9A54DD"/>
    <w:multiLevelType w:val="hybridMultilevel"/>
    <w:tmpl w:val="40206BC4"/>
    <w:lvl w:ilvl="0" w:tplc="50E8602E">
      <w:start w:val="5"/>
      <w:numFmt w:val="decimal"/>
      <w:lvlText w:val="%1."/>
      <w:lvlJc w:val="left"/>
      <w:pPr>
        <w:ind w:left="927" w:hanging="360"/>
      </w:pPr>
      <w:rPr>
        <w:rFonts w:asciiTheme="majorHAnsi" w:hAnsiTheme="majorHAnsi" w:cstheme="minorBidi" w:hint="default"/>
        <w:color w:val="03564E" w:themeColor="accent1" w:themeShade="80"/>
        <w:sz w:val="44"/>
      </w:rPr>
    </w:lvl>
    <w:lvl w:ilvl="1" w:tplc="08090019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0E436FA"/>
    <w:multiLevelType w:val="hybridMultilevel"/>
    <w:tmpl w:val="81F0391A"/>
    <w:lvl w:ilvl="0" w:tplc="08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7" w15:restartNumberingAfterBreak="0">
    <w:nsid w:val="1193680B"/>
    <w:multiLevelType w:val="hybridMultilevel"/>
    <w:tmpl w:val="7B82BE60"/>
    <w:lvl w:ilvl="0" w:tplc="EC7CD4B8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  <w:color w:val="06AD9E" w:themeColor="accent1"/>
        <w:sz w:val="24"/>
      </w:rPr>
    </w:lvl>
    <w:lvl w:ilvl="1" w:tplc="08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8" w15:restartNumberingAfterBreak="0">
    <w:nsid w:val="17B8188E"/>
    <w:multiLevelType w:val="hybridMultilevel"/>
    <w:tmpl w:val="5D9821A8"/>
    <w:lvl w:ilvl="0" w:tplc="73980224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  <w:color w:val="027B7B" w:themeColor="accent2"/>
        <w:sz w:val="32"/>
      </w:rPr>
    </w:lvl>
    <w:lvl w:ilvl="1" w:tplc="0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9" w15:restartNumberingAfterBreak="0">
    <w:nsid w:val="18552A72"/>
    <w:multiLevelType w:val="multilevel"/>
    <w:tmpl w:val="2D22EE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19515DB4"/>
    <w:multiLevelType w:val="hybridMultilevel"/>
    <w:tmpl w:val="3602558E"/>
    <w:lvl w:ilvl="0" w:tplc="73980224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  <w:color w:val="027B7B" w:themeColor="accent2"/>
        <w:sz w:val="32"/>
      </w:rPr>
    </w:lvl>
    <w:lvl w:ilvl="1" w:tplc="04090003" w:tentative="1">
      <w:start w:val="1"/>
      <w:numFmt w:val="bullet"/>
      <w:lvlText w:val="o"/>
      <w:lvlJc w:val="left"/>
      <w:pPr>
        <w:ind w:left="138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6" w:hanging="360"/>
      </w:pPr>
      <w:rPr>
        <w:rFonts w:ascii="Wingdings" w:hAnsi="Wingdings" w:hint="default"/>
      </w:rPr>
    </w:lvl>
  </w:abstractNum>
  <w:abstractNum w:abstractNumId="11" w15:restartNumberingAfterBreak="0">
    <w:nsid w:val="202261A1"/>
    <w:multiLevelType w:val="hybridMultilevel"/>
    <w:tmpl w:val="5D805B8A"/>
    <w:lvl w:ilvl="0" w:tplc="8AE62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8412D"/>
    <w:multiLevelType w:val="hybridMultilevel"/>
    <w:tmpl w:val="5378A33A"/>
    <w:lvl w:ilvl="0" w:tplc="3E9C6C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7A6074"/>
    <w:multiLevelType w:val="hybridMultilevel"/>
    <w:tmpl w:val="CE3A2748"/>
    <w:lvl w:ilvl="0" w:tplc="9716ACDA">
      <w:start w:val="1"/>
      <w:numFmt w:val="bullet"/>
      <w:lvlText w:val=""/>
      <w:lvlJc w:val="left"/>
      <w:pPr>
        <w:tabs>
          <w:tab w:val="num" w:pos="1647"/>
        </w:tabs>
        <w:ind w:left="164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9502E3D"/>
    <w:multiLevelType w:val="hybridMultilevel"/>
    <w:tmpl w:val="13E466D2"/>
    <w:lvl w:ilvl="0" w:tplc="8AE62E2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19679D3"/>
    <w:multiLevelType w:val="hybridMultilevel"/>
    <w:tmpl w:val="E396B0B4"/>
    <w:lvl w:ilvl="0" w:tplc="EC7CD4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6AD9E" w:themeColor="accent1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C00CF9"/>
    <w:multiLevelType w:val="hybridMultilevel"/>
    <w:tmpl w:val="6DD60DD2"/>
    <w:lvl w:ilvl="0" w:tplc="3B0ED406">
      <w:start w:val="6"/>
      <w:numFmt w:val="decimal"/>
      <w:lvlText w:val="%1."/>
      <w:lvlJc w:val="left"/>
      <w:pPr>
        <w:ind w:left="573" w:hanging="360"/>
      </w:pPr>
      <w:rPr>
        <w:rFonts w:asciiTheme="majorHAnsi" w:hAnsiTheme="majorHAnsi" w:cstheme="minorBidi" w:hint="default"/>
        <w:color w:val="03564E" w:themeColor="accent1" w:themeShade="80"/>
        <w:sz w:val="44"/>
      </w:rPr>
    </w:lvl>
    <w:lvl w:ilvl="1" w:tplc="08090019" w:tentative="1">
      <w:start w:val="1"/>
      <w:numFmt w:val="lowerLetter"/>
      <w:lvlText w:val="%2."/>
      <w:lvlJc w:val="left"/>
      <w:pPr>
        <w:ind w:left="1293" w:hanging="360"/>
      </w:pPr>
    </w:lvl>
    <w:lvl w:ilvl="2" w:tplc="0809001B" w:tentative="1">
      <w:start w:val="1"/>
      <w:numFmt w:val="lowerRoman"/>
      <w:lvlText w:val="%3."/>
      <w:lvlJc w:val="right"/>
      <w:pPr>
        <w:ind w:left="2013" w:hanging="180"/>
      </w:pPr>
    </w:lvl>
    <w:lvl w:ilvl="3" w:tplc="0809000F" w:tentative="1">
      <w:start w:val="1"/>
      <w:numFmt w:val="decimal"/>
      <w:lvlText w:val="%4."/>
      <w:lvlJc w:val="left"/>
      <w:pPr>
        <w:ind w:left="2733" w:hanging="360"/>
      </w:pPr>
    </w:lvl>
    <w:lvl w:ilvl="4" w:tplc="08090019" w:tentative="1">
      <w:start w:val="1"/>
      <w:numFmt w:val="lowerLetter"/>
      <w:lvlText w:val="%5."/>
      <w:lvlJc w:val="left"/>
      <w:pPr>
        <w:ind w:left="3453" w:hanging="360"/>
      </w:pPr>
    </w:lvl>
    <w:lvl w:ilvl="5" w:tplc="0809001B" w:tentative="1">
      <w:start w:val="1"/>
      <w:numFmt w:val="lowerRoman"/>
      <w:lvlText w:val="%6."/>
      <w:lvlJc w:val="right"/>
      <w:pPr>
        <w:ind w:left="4173" w:hanging="180"/>
      </w:pPr>
    </w:lvl>
    <w:lvl w:ilvl="6" w:tplc="0809000F" w:tentative="1">
      <w:start w:val="1"/>
      <w:numFmt w:val="decimal"/>
      <w:lvlText w:val="%7."/>
      <w:lvlJc w:val="left"/>
      <w:pPr>
        <w:ind w:left="4893" w:hanging="360"/>
      </w:pPr>
    </w:lvl>
    <w:lvl w:ilvl="7" w:tplc="08090019" w:tentative="1">
      <w:start w:val="1"/>
      <w:numFmt w:val="lowerLetter"/>
      <w:lvlText w:val="%8."/>
      <w:lvlJc w:val="left"/>
      <w:pPr>
        <w:ind w:left="5613" w:hanging="360"/>
      </w:pPr>
    </w:lvl>
    <w:lvl w:ilvl="8" w:tplc="0809001B" w:tentative="1">
      <w:start w:val="1"/>
      <w:numFmt w:val="lowerRoman"/>
      <w:lvlText w:val="%9."/>
      <w:lvlJc w:val="right"/>
      <w:pPr>
        <w:ind w:left="6333" w:hanging="180"/>
      </w:pPr>
    </w:lvl>
  </w:abstractNum>
  <w:abstractNum w:abstractNumId="17" w15:restartNumberingAfterBreak="0">
    <w:nsid w:val="36580BDA"/>
    <w:multiLevelType w:val="hybridMultilevel"/>
    <w:tmpl w:val="9FA61B1C"/>
    <w:lvl w:ilvl="0" w:tplc="73980224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  <w:color w:val="027B7B" w:themeColor="accent2"/>
        <w:sz w:val="3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7AD33B4"/>
    <w:multiLevelType w:val="multilevel"/>
    <w:tmpl w:val="903AA1F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9" w15:restartNumberingAfterBreak="0">
    <w:nsid w:val="3D2608B5"/>
    <w:multiLevelType w:val="hybridMultilevel"/>
    <w:tmpl w:val="4ED23482"/>
    <w:lvl w:ilvl="0" w:tplc="9716ACDA">
      <w:start w:val="1"/>
      <w:numFmt w:val="bullet"/>
      <w:lvlText w:val=""/>
      <w:lvlJc w:val="left"/>
      <w:pPr>
        <w:tabs>
          <w:tab w:val="num" w:pos="1647"/>
        </w:tabs>
        <w:ind w:left="164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DFB7481"/>
    <w:multiLevelType w:val="hybridMultilevel"/>
    <w:tmpl w:val="8E245F50"/>
    <w:lvl w:ilvl="0" w:tplc="E3E69604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21" w15:restartNumberingAfterBreak="0">
    <w:nsid w:val="3E8A784D"/>
    <w:multiLevelType w:val="hybridMultilevel"/>
    <w:tmpl w:val="C3E25E48"/>
    <w:lvl w:ilvl="0" w:tplc="73980224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  <w:color w:val="027B7B" w:themeColor="accent2"/>
        <w:sz w:val="32"/>
      </w:rPr>
    </w:lvl>
    <w:lvl w:ilvl="1" w:tplc="0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2" w15:restartNumberingAfterBreak="0">
    <w:nsid w:val="40302760"/>
    <w:multiLevelType w:val="hybridMultilevel"/>
    <w:tmpl w:val="9C3C10F2"/>
    <w:lvl w:ilvl="0" w:tplc="0809000F">
      <w:start w:val="1"/>
      <w:numFmt w:val="decimal"/>
      <w:lvlText w:val="%1."/>
      <w:lvlJc w:val="left"/>
      <w:pPr>
        <w:ind w:left="4187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1674063"/>
    <w:multiLevelType w:val="hybridMultilevel"/>
    <w:tmpl w:val="B50C1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7F4A08"/>
    <w:multiLevelType w:val="hybridMultilevel"/>
    <w:tmpl w:val="D2441C2C"/>
    <w:lvl w:ilvl="0" w:tplc="9716ACDA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25" w15:restartNumberingAfterBreak="0">
    <w:nsid w:val="475F430C"/>
    <w:multiLevelType w:val="hybridMultilevel"/>
    <w:tmpl w:val="CB52C2D2"/>
    <w:lvl w:ilvl="0" w:tplc="9716ACDA">
      <w:start w:val="1"/>
      <w:numFmt w:val="bullet"/>
      <w:lvlText w:val=""/>
      <w:lvlJc w:val="left"/>
      <w:pPr>
        <w:tabs>
          <w:tab w:val="num" w:pos="1854"/>
        </w:tabs>
        <w:ind w:left="1854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7762E1D"/>
    <w:multiLevelType w:val="hybridMultilevel"/>
    <w:tmpl w:val="CC0A156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222B8E"/>
    <w:multiLevelType w:val="hybridMultilevel"/>
    <w:tmpl w:val="56D481AA"/>
    <w:lvl w:ilvl="0" w:tplc="EC7CD4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6AD9E" w:themeColor="accent1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B23855"/>
    <w:multiLevelType w:val="hybridMultilevel"/>
    <w:tmpl w:val="E318BD2A"/>
    <w:lvl w:ilvl="0" w:tplc="73980224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  <w:color w:val="027B7B" w:themeColor="accent2"/>
        <w:sz w:val="32"/>
      </w:rPr>
    </w:lvl>
    <w:lvl w:ilvl="1" w:tplc="0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9" w15:restartNumberingAfterBreak="0">
    <w:nsid w:val="4ED45E09"/>
    <w:multiLevelType w:val="hybridMultilevel"/>
    <w:tmpl w:val="9976D6D8"/>
    <w:lvl w:ilvl="0" w:tplc="0D8AE8B0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02F5F20"/>
    <w:multiLevelType w:val="multilevel"/>
    <w:tmpl w:val="2758CE8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51381C03"/>
    <w:multiLevelType w:val="multilevel"/>
    <w:tmpl w:val="CA6297B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32" w15:restartNumberingAfterBreak="0">
    <w:nsid w:val="52844DC2"/>
    <w:multiLevelType w:val="multilevel"/>
    <w:tmpl w:val="B246CF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8E45F02"/>
    <w:multiLevelType w:val="multilevel"/>
    <w:tmpl w:val="529ECAE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5B87158D"/>
    <w:multiLevelType w:val="hybridMultilevel"/>
    <w:tmpl w:val="CB9219E0"/>
    <w:lvl w:ilvl="0" w:tplc="8AE62E2A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5" w15:restartNumberingAfterBreak="0">
    <w:nsid w:val="5E1518A5"/>
    <w:multiLevelType w:val="hybridMultilevel"/>
    <w:tmpl w:val="29782E5A"/>
    <w:lvl w:ilvl="0" w:tplc="8AE62E2A">
      <w:start w:val="1"/>
      <w:numFmt w:val="bullet"/>
      <w:lvlText w:val=""/>
      <w:lvlJc w:val="left"/>
      <w:pPr>
        <w:ind w:left="933" w:hanging="360"/>
      </w:pPr>
      <w:rPr>
        <w:rFonts w:ascii="Symbol" w:hAnsi="Symbo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65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7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93" w:hanging="360"/>
      </w:pPr>
      <w:rPr>
        <w:rFonts w:ascii="Wingdings" w:hAnsi="Wingdings" w:hint="default"/>
      </w:rPr>
    </w:lvl>
  </w:abstractNum>
  <w:abstractNum w:abstractNumId="36" w15:restartNumberingAfterBreak="0">
    <w:nsid w:val="60520076"/>
    <w:multiLevelType w:val="multilevel"/>
    <w:tmpl w:val="0CC891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60E0487E"/>
    <w:multiLevelType w:val="hybridMultilevel"/>
    <w:tmpl w:val="C15C865E"/>
    <w:lvl w:ilvl="0" w:tplc="9716ACDA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38" w15:restartNumberingAfterBreak="0">
    <w:nsid w:val="60FC5E5F"/>
    <w:multiLevelType w:val="hybridMultilevel"/>
    <w:tmpl w:val="7590972E"/>
    <w:lvl w:ilvl="0" w:tplc="9716ACDA">
      <w:start w:val="1"/>
      <w:numFmt w:val="bullet"/>
      <w:lvlText w:val=""/>
      <w:lvlJc w:val="left"/>
      <w:pPr>
        <w:tabs>
          <w:tab w:val="num" w:pos="1647"/>
        </w:tabs>
        <w:ind w:left="164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491658B"/>
    <w:multiLevelType w:val="multilevel"/>
    <w:tmpl w:val="A530B43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6DDC52D9"/>
    <w:multiLevelType w:val="hybridMultilevel"/>
    <w:tmpl w:val="308E0DF0"/>
    <w:lvl w:ilvl="0" w:tplc="EC7CD4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6AD9E" w:themeColor="accent1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45487D"/>
    <w:multiLevelType w:val="hybridMultilevel"/>
    <w:tmpl w:val="4D9003D0"/>
    <w:lvl w:ilvl="0" w:tplc="7398022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27B7B" w:themeColor="accent2"/>
        <w:sz w:val="3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6F15D58"/>
    <w:multiLevelType w:val="hybridMultilevel"/>
    <w:tmpl w:val="72B62252"/>
    <w:lvl w:ilvl="0" w:tplc="EA929710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  <w:color w:val="027B7B" w:themeColor="accent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0"/>
  </w:num>
  <w:num w:numId="3">
    <w:abstractNumId w:val="12"/>
  </w:num>
  <w:num w:numId="4">
    <w:abstractNumId w:val="35"/>
  </w:num>
  <w:num w:numId="5">
    <w:abstractNumId w:val="5"/>
  </w:num>
  <w:num w:numId="6">
    <w:abstractNumId w:val="9"/>
  </w:num>
  <w:num w:numId="7">
    <w:abstractNumId w:val="18"/>
  </w:num>
  <w:num w:numId="8">
    <w:abstractNumId w:val="30"/>
  </w:num>
  <w:num w:numId="9">
    <w:abstractNumId w:val="16"/>
  </w:num>
  <w:num w:numId="10">
    <w:abstractNumId w:val="33"/>
  </w:num>
  <w:num w:numId="11">
    <w:abstractNumId w:val="32"/>
  </w:num>
  <w:num w:numId="12">
    <w:abstractNumId w:val="39"/>
  </w:num>
  <w:num w:numId="13">
    <w:abstractNumId w:val="31"/>
  </w:num>
  <w:num w:numId="14">
    <w:abstractNumId w:val="34"/>
  </w:num>
  <w:num w:numId="15">
    <w:abstractNumId w:val="14"/>
  </w:num>
  <w:num w:numId="16">
    <w:abstractNumId w:val="11"/>
  </w:num>
  <w:num w:numId="17">
    <w:abstractNumId w:val="2"/>
  </w:num>
  <w:num w:numId="18">
    <w:abstractNumId w:val="6"/>
  </w:num>
  <w:num w:numId="19">
    <w:abstractNumId w:val="20"/>
  </w:num>
  <w:num w:numId="20">
    <w:abstractNumId w:val="7"/>
  </w:num>
  <w:num w:numId="21">
    <w:abstractNumId w:val="23"/>
  </w:num>
  <w:num w:numId="22">
    <w:abstractNumId w:val="40"/>
  </w:num>
  <w:num w:numId="23">
    <w:abstractNumId w:val="15"/>
  </w:num>
  <w:num w:numId="24">
    <w:abstractNumId w:val="27"/>
  </w:num>
  <w:num w:numId="25">
    <w:abstractNumId w:val="29"/>
  </w:num>
  <w:num w:numId="26">
    <w:abstractNumId w:val="37"/>
  </w:num>
  <w:num w:numId="27">
    <w:abstractNumId w:val="24"/>
  </w:num>
  <w:num w:numId="28">
    <w:abstractNumId w:val="13"/>
  </w:num>
  <w:num w:numId="29">
    <w:abstractNumId w:val="19"/>
  </w:num>
  <w:num w:numId="30">
    <w:abstractNumId w:val="38"/>
  </w:num>
  <w:num w:numId="31">
    <w:abstractNumId w:val="1"/>
  </w:num>
  <w:num w:numId="32">
    <w:abstractNumId w:val="22"/>
  </w:num>
  <w:num w:numId="33">
    <w:abstractNumId w:val="26"/>
  </w:num>
  <w:num w:numId="34">
    <w:abstractNumId w:val="25"/>
  </w:num>
  <w:num w:numId="35">
    <w:abstractNumId w:val="42"/>
  </w:num>
  <w:num w:numId="36">
    <w:abstractNumId w:val="17"/>
  </w:num>
  <w:num w:numId="37">
    <w:abstractNumId w:val="3"/>
  </w:num>
  <w:num w:numId="38">
    <w:abstractNumId w:val="10"/>
  </w:num>
  <w:num w:numId="39">
    <w:abstractNumId w:val="4"/>
  </w:num>
  <w:num w:numId="40">
    <w:abstractNumId w:val="41"/>
  </w:num>
  <w:num w:numId="41">
    <w:abstractNumId w:val="21"/>
  </w:num>
  <w:num w:numId="42">
    <w:abstractNumId w:val="8"/>
  </w:num>
  <w:num w:numId="4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MzIGYiMjMwNTcyUdpeDU4uLM/DyQAsNaAKn0XZ8sAAAA"/>
  </w:docVars>
  <w:rsids>
    <w:rsidRoot w:val="00445C92"/>
    <w:rsid w:val="00001FE5"/>
    <w:rsid w:val="00010273"/>
    <w:rsid w:val="00010E01"/>
    <w:rsid w:val="000116E7"/>
    <w:rsid w:val="00045698"/>
    <w:rsid w:val="000501A1"/>
    <w:rsid w:val="0007485E"/>
    <w:rsid w:val="000904E4"/>
    <w:rsid w:val="0009081F"/>
    <w:rsid w:val="000C7CED"/>
    <w:rsid w:val="000D4CCB"/>
    <w:rsid w:val="000D625D"/>
    <w:rsid w:val="000E3EF7"/>
    <w:rsid w:val="000E56C3"/>
    <w:rsid w:val="000F52A5"/>
    <w:rsid w:val="000F5D5F"/>
    <w:rsid w:val="001061E0"/>
    <w:rsid w:val="0012442E"/>
    <w:rsid w:val="00141DB5"/>
    <w:rsid w:val="00146CA7"/>
    <w:rsid w:val="001C4523"/>
    <w:rsid w:val="001C599F"/>
    <w:rsid w:val="001C7640"/>
    <w:rsid w:val="002061E7"/>
    <w:rsid w:val="002300A3"/>
    <w:rsid w:val="002379DD"/>
    <w:rsid w:val="002502EE"/>
    <w:rsid w:val="00255F91"/>
    <w:rsid w:val="00271ED6"/>
    <w:rsid w:val="00275969"/>
    <w:rsid w:val="00294069"/>
    <w:rsid w:val="00294257"/>
    <w:rsid w:val="002B09C2"/>
    <w:rsid w:val="002E7104"/>
    <w:rsid w:val="002F62E2"/>
    <w:rsid w:val="0031674F"/>
    <w:rsid w:val="0032142B"/>
    <w:rsid w:val="0033774C"/>
    <w:rsid w:val="0034173C"/>
    <w:rsid w:val="00352D80"/>
    <w:rsid w:val="00364152"/>
    <w:rsid w:val="00371A00"/>
    <w:rsid w:val="00382B1C"/>
    <w:rsid w:val="003A43DE"/>
    <w:rsid w:val="003E0E70"/>
    <w:rsid w:val="003E682B"/>
    <w:rsid w:val="003F2BB2"/>
    <w:rsid w:val="003F4637"/>
    <w:rsid w:val="00440A5E"/>
    <w:rsid w:val="00441D88"/>
    <w:rsid w:val="0044239F"/>
    <w:rsid w:val="00445C92"/>
    <w:rsid w:val="00453282"/>
    <w:rsid w:val="00467146"/>
    <w:rsid w:val="00487483"/>
    <w:rsid w:val="0049143B"/>
    <w:rsid w:val="004C0621"/>
    <w:rsid w:val="004C3A05"/>
    <w:rsid w:val="004E52A1"/>
    <w:rsid w:val="004F3534"/>
    <w:rsid w:val="0050453E"/>
    <w:rsid w:val="005329E3"/>
    <w:rsid w:val="00532B4F"/>
    <w:rsid w:val="00534B27"/>
    <w:rsid w:val="00555F3A"/>
    <w:rsid w:val="00560CF4"/>
    <w:rsid w:val="005633C1"/>
    <w:rsid w:val="00563B42"/>
    <w:rsid w:val="00564CFD"/>
    <w:rsid w:val="00573A03"/>
    <w:rsid w:val="005863EF"/>
    <w:rsid w:val="005A7987"/>
    <w:rsid w:val="005B7722"/>
    <w:rsid w:val="005C2345"/>
    <w:rsid w:val="005F1A41"/>
    <w:rsid w:val="005F3547"/>
    <w:rsid w:val="006035EC"/>
    <w:rsid w:val="006066E4"/>
    <w:rsid w:val="006068B0"/>
    <w:rsid w:val="006242D9"/>
    <w:rsid w:val="00641A16"/>
    <w:rsid w:val="006500AA"/>
    <w:rsid w:val="006546CA"/>
    <w:rsid w:val="00694376"/>
    <w:rsid w:val="006973FD"/>
    <w:rsid w:val="006977D7"/>
    <w:rsid w:val="006A4E51"/>
    <w:rsid w:val="006A5FCB"/>
    <w:rsid w:val="006C3F6F"/>
    <w:rsid w:val="006E3F4F"/>
    <w:rsid w:val="006E7B24"/>
    <w:rsid w:val="006F2FBD"/>
    <w:rsid w:val="006F4659"/>
    <w:rsid w:val="006F4E2D"/>
    <w:rsid w:val="00706D72"/>
    <w:rsid w:val="00751405"/>
    <w:rsid w:val="0076524B"/>
    <w:rsid w:val="007805DB"/>
    <w:rsid w:val="0079230C"/>
    <w:rsid w:val="0079238B"/>
    <w:rsid w:val="007B0000"/>
    <w:rsid w:val="007C15C8"/>
    <w:rsid w:val="007C23DA"/>
    <w:rsid w:val="007E0244"/>
    <w:rsid w:val="007F25CD"/>
    <w:rsid w:val="00807153"/>
    <w:rsid w:val="008261AC"/>
    <w:rsid w:val="00835FBE"/>
    <w:rsid w:val="00856599"/>
    <w:rsid w:val="0087236C"/>
    <w:rsid w:val="00884291"/>
    <w:rsid w:val="008954FA"/>
    <w:rsid w:val="008B572A"/>
    <w:rsid w:val="008E02B1"/>
    <w:rsid w:val="008F40CB"/>
    <w:rsid w:val="00942366"/>
    <w:rsid w:val="00944078"/>
    <w:rsid w:val="00945EB7"/>
    <w:rsid w:val="00947F7C"/>
    <w:rsid w:val="009830E7"/>
    <w:rsid w:val="009921D9"/>
    <w:rsid w:val="009963F9"/>
    <w:rsid w:val="009A2956"/>
    <w:rsid w:val="009A7C7A"/>
    <w:rsid w:val="009B4B16"/>
    <w:rsid w:val="009C024E"/>
    <w:rsid w:val="009F4821"/>
    <w:rsid w:val="00A01D9B"/>
    <w:rsid w:val="00A02C0B"/>
    <w:rsid w:val="00A04787"/>
    <w:rsid w:val="00A04D17"/>
    <w:rsid w:val="00A20034"/>
    <w:rsid w:val="00A37435"/>
    <w:rsid w:val="00A44F77"/>
    <w:rsid w:val="00A95ED5"/>
    <w:rsid w:val="00AA18B0"/>
    <w:rsid w:val="00AA4CF8"/>
    <w:rsid w:val="00AC7A99"/>
    <w:rsid w:val="00AD09CF"/>
    <w:rsid w:val="00AD4ADE"/>
    <w:rsid w:val="00AE4006"/>
    <w:rsid w:val="00B124DB"/>
    <w:rsid w:val="00B278B8"/>
    <w:rsid w:val="00B50A98"/>
    <w:rsid w:val="00B71ACD"/>
    <w:rsid w:val="00B92020"/>
    <w:rsid w:val="00BB191E"/>
    <w:rsid w:val="00BC0905"/>
    <w:rsid w:val="00BC0D5D"/>
    <w:rsid w:val="00BC7737"/>
    <w:rsid w:val="00BE1D82"/>
    <w:rsid w:val="00C00F27"/>
    <w:rsid w:val="00C0365A"/>
    <w:rsid w:val="00C448DB"/>
    <w:rsid w:val="00C77945"/>
    <w:rsid w:val="00C90969"/>
    <w:rsid w:val="00C94DB8"/>
    <w:rsid w:val="00CB542E"/>
    <w:rsid w:val="00CC047B"/>
    <w:rsid w:val="00CC048C"/>
    <w:rsid w:val="00CD50A4"/>
    <w:rsid w:val="00CD5906"/>
    <w:rsid w:val="00CE2853"/>
    <w:rsid w:val="00CE5E18"/>
    <w:rsid w:val="00CF29A4"/>
    <w:rsid w:val="00CF6768"/>
    <w:rsid w:val="00D001EF"/>
    <w:rsid w:val="00D1618D"/>
    <w:rsid w:val="00D17C33"/>
    <w:rsid w:val="00D339B6"/>
    <w:rsid w:val="00D51DB7"/>
    <w:rsid w:val="00D6180D"/>
    <w:rsid w:val="00D65F8F"/>
    <w:rsid w:val="00D809D4"/>
    <w:rsid w:val="00D965E3"/>
    <w:rsid w:val="00DA011D"/>
    <w:rsid w:val="00DF04DC"/>
    <w:rsid w:val="00DF4DC2"/>
    <w:rsid w:val="00DF4F9A"/>
    <w:rsid w:val="00E06E51"/>
    <w:rsid w:val="00E257FC"/>
    <w:rsid w:val="00E5004F"/>
    <w:rsid w:val="00E73F8B"/>
    <w:rsid w:val="00E83564"/>
    <w:rsid w:val="00E86C6B"/>
    <w:rsid w:val="00EA5617"/>
    <w:rsid w:val="00EB3707"/>
    <w:rsid w:val="00EC611B"/>
    <w:rsid w:val="00ED6B84"/>
    <w:rsid w:val="00EE208C"/>
    <w:rsid w:val="00EE4AD4"/>
    <w:rsid w:val="00EE6ECF"/>
    <w:rsid w:val="00EF2BF6"/>
    <w:rsid w:val="00EF3CA0"/>
    <w:rsid w:val="00F01D80"/>
    <w:rsid w:val="00F129D5"/>
    <w:rsid w:val="00F424DA"/>
    <w:rsid w:val="00F44304"/>
    <w:rsid w:val="00F90ACD"/>
    <w:rsid w:val="00FA1992"/>
    <w:rsid w:val="00FA472F"/>
    <w:rsid w:val="00FA7552"/>
    <w:rsid w:val="00FC1ECA"/>
    <w:rsid w:val="00FD658A"/>
    <w:rsid w:val="00FE6A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6548C2C"/>
  <w15:docId w15:val="{28E4B6B2-4FA2-4490-8895-C29DB5272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4DC2"/>
  </w:style>
  <w:style w:type="paragraph" w:styleId="Heading1">
    <w:name w:val="heading 1"/>
    <w:basedOn w:val="Normal"/>
    <w:next w:val="Normal"/>
    <w:link w:val="Heading1Char"/>
    <w:uiPriority w:val="9"/>
    <w:qFormat/>
    <w:rsid w:val="00DF4D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4817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4DC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4817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4DC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3564E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4DC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4817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4DC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4817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4DC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3564E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4DC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3564E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4DC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0B2C7A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4DC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B2C7A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F4DC2"/>
    <w:rPr>
      <w:rFonts w:asciiTheme="majorHAnsi" w:eastAsiaTheme="majorEastAsia" w:hAnsiTheme="majorHAnsi" w:cstheme="majorBidi"/>
      <w:color w:val="048176" w:themeColor="accent1" w:themeShade="BF"/>
      <w:sz w:val="28"/>
      <w:szCs w:val="28"/>
    </w:rPr>
  </w:style>
  <w:style w:type="character" w:styleId="Hyperlink">
    <w:name w:val="Hyperlink"/>
    <w:uiPriority w:val="99"/>
    <w:unhideWhenUsed/>
    <w:rsid w:val="006A4E5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E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E51"/>
  </w:style>
  <w:style w:type="paragraph" w:styleId="Footer">
    <w:name w:val="footer"/>
    <w:basedOn w:val="Normal"/>
    <w:link w:val="FooterChar"/>
    <w:uiPriority w:val="99"/>
    <w:unhideWhenUsed/>
    <w:rsid w:val="006A4E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E51"/>
  </w:style>
  <w:style w:type="paragraph" w:styleId="ListParagraph">
    <w:name w:val="List Paragraph"/>
    <w:basedOn w:val="Normal"/>
    <w:uiPriority w:val="34"/>
    <w:qFormat/>
    <w:rsid w:val="00573A03"/>
    <w:pPr>
      <w:ind w:left="720"/>
      <w:contextualSpacing/>
    </w:pPr>
  </w:style>
  <w:style w:type="paragraph" w:customStyle="1" w:styleId="NDTibodycopy">
    <w:name w:val="NDTi body copy"/>
    <w:basedOn w:val="Normal"/>
    <w:link w:val="NDTibodycopyChar"/>
    <w:rsid w:val="00255F91"/>
    <w:pPr>
      <w:spacing w:after="200" w:line="288" w:lineRule="auto"/>
    </w:pPr>
    <w:rPr>
      <w:rFonts w:ascii="Arial" w:eastAsia="Cambria" w:hAnsi="Arial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255F91"/>
    <w:pPr>
      <w:spacing w:after="200" w:line="276" w:lineRule="auto"/>
    </w:pPr>
    <w:rPr>
      <w:rFonts w:ascii="Arial" w:eastAsia="Calibri" w:hAnsi="Arial" w:cs="Times New Roman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55F91"/>
    <w:rPr>
      <w:rFonts w:ascii="Arial" w:eastAsia="Calibri" w:hAnsi="Arial" w:cs="Times New Roman"/>
      <w:sz w:val="24"/>
      <w:szCs w:val="24"/>
    </w:rPr>
  </w:style>
  <w:style w:type="character" w:styleId="FootnoteReference">
    <w:name w:val="footnote reference"/>
    <w:uiPriority w:val="99"/>
    <w:unhideWhenUsed/>
    <w:rsid w:val="00255F91"/>
    <w:rPr>
      <w:vertAlign w:val="superscript"/>
    </w:rPr>
  </w:style>
  <w:style w:type="character" w:customStyle="1" w:styleId="NDTibodycopyChar">
    <w:name w:val="NDTi body copy Char"/>
    <w:link w:val="NDTibodycopy"/>
    <w:rsid w:val="00255F91"/>
    <w:rPr>
      <w:rFonts w:ascii="Arial" w:eastAsia="Cambria" w:hAnsi="Arial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F4DC2"/>
    <w:rPr>
      <w:rFonts w:asciiTheme="majorHAnsi" w:eastAsiaTheme="majorEastAsia" w:hAnsiTheme="majorHAnsi" w:cstheme="majorBidi"/>
      <w:color w:val="04817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F4DC2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C7640"/>
    <w:pPr>
      <w:spacing w:before="240" w:after="0"/>
    </w:pPr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C448DB"/>
    <w:pPr>
      <w:spacing w:before="360" w:after="0"/>
    </w:pPr>
    <w:rPr>
      <w:rFonts w:asciiTheme="majorHAnsi" w:hAnsiTheme="majorHAnsi"/>
      <w:b/>
      <w:bCs/>
      <w:cap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C448DB"/>
    <w:pPr>
      <w:spacing w:after="0"/>
      <w:ind w:left="220"/>
    </w:pPr>
    <w:rPr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4DC2"/>
    <w:rPr>
      <w:rFonts w:asciiTheme="majorHAnsi" w:eastAsiaTheme="majorEastAsia" w:hAnsiTheme="majorHAnsi" w:cstheme="majorBidi"/>
      <w:color w:val="03564E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4DC2"/>
    <w:rPr>
      <w:rFonts w:asciiTheme="majorHAnsi" w:eastAsiaTheme="majorEastAsia" w:hAnsiTheme="majorHAnsi" w:cstheme="majorBidi"/>
      <w:i/>
      <w:iCs/>
      <w:color w:val="04817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4DC2"/>
    <w:rPr>
      <w:rFonts w:asciiTheme="majorHAnsi" w:eastAsiaTheme="majorEastAsia" w:hAnsiTheme="majorHAnsi" w:cstheme="majorBidi"/>
      <w:color w:val="04817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F4DC2"/>
    <w:rPr>
      <w:rFonts w:asciiTheme="majorHAnsi" w:eastAsiaTheme="majorEastAsia" w:hAnsiTheme="majorHAnsi" w:cstheme="majorBidi"/>
      <w:color w:val="03564E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4DC2"/>
    <w:rPr>
      <w:rFonts w:asciiTheme="majorHAnsi" w:eastAsiaTheme="majorEastAsia" w:hAnsiTheme="majorHAnsi" w:cstheme="majorBidi"/>
      <w:i/>
      <w:iCs/>
      <w:color w:val="03564E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4DC2"/>
    <w:rPr>
      <w:rFonts w:asciiTheme="majorHAnsi" w:eastAsiaTheme="majorEastAsia" w:hAnsiTheme="majorHAnsi" w:cstheme="majorBidi"/>
      <w:color w:val="0B2C7A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4DC2"/>
    <w:rPr>
      <w:rFonts w:asciiTheme="majorHAnsi" w:eastAsiaTheme="majorEastAsia" w:hAnsiTheme="majorHAnsi" w:cstheme="majorBidi"/>
      <w:i/>
      <w:iCs/>
      <w:color w:val="0B2C7A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F4DC2"/>
    <w:pPr>
      <w:spacing w:after="200" w:line="240" w:lineRule="auto"/>
    </w:pPr>
    <w:rPr>
      <w:i/>
      <w:iCs/>
      <w:color w:val="19226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4DC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4DC2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4DC2"/>
    <w:pPr>
      <w:numPr>
        <w:ilvl w:val="1"/>
      </w:numPr>
    </w:pPr>
    <w:rPr>
      <w:color w:val="134ACC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F4DC2"/>
    <w:rPr>
      <w:color w:val="134ACC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DF4DC2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DF4DC2"/>
    <w:rPr>
      <w:i/>
      <w:iCs/>
      <w:color w:val="auto"/>
    </w:rPr>
  </w:style>
  <w:style w:type="paragraph" w:styleId="NoSpacing">
    <w:name w:val="No Spacing"/>
    <w:uiPriority w:val="1"/>
    <w:qFormat/>
    <w:rsid w:val="00DF4DC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F4DC2"/>
    <w:pPr>
      <w:spacing w:before="200"/>
      <w:ind w:left="864" w:right="864"/>
    </w:pPr>
    <w:rPr>
      <w:i/>
      <w:iCs/>
      <w:color w:val="0F3BA3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F4DC2"/>
    <w:rPr>
      <w:i/>
      <w:iCs/>
      <w:color w:val="0F3BA3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F4DC2"/>
    <w:pPr>
      <w:pBdr>
        <w:top w:val="single" w:sz="4" w:space="10" w:color="06AD9E" w:themeColor="accent1"/>
        <w:bottom w:val="single" w:sz="4" w:space="10" w:color="06AD9E" w:themeColor="accent1"/>
      </w:pBdr>
      <w:spacing w:before="360" w:after="360"/>
      <w:ind w:left="864" w:right="864"/>
      <w:jc w:val="center"/>
    </w:pPr>
    <w:rPr>
      <w:i/>
      <w:iCs/>
      <w:color w:val="06AD9E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F4DC2"/>
    <w:rPr>
      <w:i/>
      <w:iCs/>
      <w:color w:val="06AD9E" w:themeColor="accent1"/>
    </w:rPr>
  </w:style>
  <w:style w:type="character" w:styleId="SubtleEmphasis">
    <w:name w:val="Subtle Emphasis"/>
    <w:basedOn w:val="DefaultParagraphFont"/>
    <w:uiPriority w:val="19"/>
    <w:qFormat/>
    <w:rsid w:val="00DF4DC2"/>
    <w:rPr>
      <w:i/>
      <w:iCs/>
      <w:color w:val="0F3BA3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DF4DC2"/>
    <w:rPr>
      <w:i/>
      <w:iCs/>
      <w:color w:val="06AD9E" w:themeColor="accent1"/>
    </w:rPr>
  </w:style>
  <w:style w:type="character" w:styleId="SubtleReference">
    <w:name w:val="Subtle Reference"/>
    <w:basedOn w:val="DefaultParagraphFont"/>
    <w:uiPriority w:val="31"/>
    <w:qFormat/>
    <w:rsid w:val="00DF4DC2"/>
    <w:rPr>
      <w:smallCaps/>
      <w:color w:val="0F3BA3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DF4DC2"/>
    <w:rPr>
      <w:b/>
      <w:bCs/>
      <w:smallCaps/>
      <w:color w:val="06AD9E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F4DC2"/>
    <w:rPr>
      <w:b/>
      <w:bCs/>
      <w:i/>
      <w:iCs/>
      <w:spacing w:val="5"/>
    </w:rPr>
  </w:style>
  <w:style w:type="paragraph" w:styleId="NormalWeb">
    <w:name w:val="Normal (Web)"/>
    <w:basedOn w:val="Normal"/>
    <w:uiPriority w:val="99"/>
    <w:semiHidden/>
    <w:unhideWhenUsed/>
    <w:rsid w:val="005F35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5F3547"/>
  </w:style>
  <w:style w:type="paragraph" w:styleId="TOC4">
    <w:name w:val="toc 4"/>
    <w:basedOn w:val="Normal"/>
    <w:next w:val="Normal"/>
    <w:autoRedefine/>
    <w:uiPriority w:val="39"/>
    <w:unhideWhenUsed/>
    <w:rsid w:val="00DA011D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DA011D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DA011D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DA011D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DA011D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DA011D"/>
    <w:pPr>
      <w:spacing w:after="0"/>
      <w:ind w:left="1540"/>
    </w:pPr>
    <w:rPr>
      <w:sz w:val="20"/>
      <w:szCs w:val="20"/>
    </w:rPr>
  </w:style>
  <w:style w:type="paragraph" w:customStyle="1" w:styleId="ColorfulList-Accent11">
    <w:name w:val="Colorful List - Accent 11"/>
    <w:basedOn w:val="Normal"/>
    <w:uiPriority w:val="34"/>
    <w:qFormat/>
    <w:rsid w:val="008954FA"/>
    <w:pPr>
      <w:spacing w:after="200" w:line="240" w:lineRule="auto"/>
      <w:ind w:left="720"/>
      <w:contextualSpacing/>
    </w:pPr>
    <w:rPr>
      <w:rFonts w:ascii="Cambria" w:eastAsia="Cambria" w:hAnsi="Cambria" w:cs="Times New Roman"/>
      <w:sz w:val="24"/>
      <w:szCs w:val="20"/>
    </w:rPr>
  </w:style>
  <w:style w:type="paragraph" w:customStyle="1" w:styleId="DefaultText">
    <w:name w:val="Default Text"/>
    <w:basedOn w:val="Normal"/>
    <w:rsid w:val="008954F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rsid w:val="008954FA"/>
    <w:rPr>
      <w:sz w:val="18"/>
      <w:szCs w:val="18"/>
    </w:rPr>
  </w:style>
  <w:style w:type="paragraph" w:styleId="CommentText">
    <w:name w:val="annotation text"/>
    <w:basedOn w:val="Normal"/>
    <w:link w:val="CommentTextChar"/>
    <w:rsid w:val="008954FA"/>
    <w:pPr>
      <w:spacing w:after="200" w:line="240" w:lineRule="auto"/>
    </w:pPr>
    <w:rPr>
      <w:rFonts w:ascii="Cambria" w:eastAsia="Cambria" w:hAnsi="Cambria" w:cs="Times New Roman"/>
      <w:sz w:val="24"/>
      <w:szCs w:val="24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rsid w:val="008954FA"/>
    <w:rPr>
      <w:rFonts w:ascii="Cambria" w:eastAsia="Cambria" w:hAnsi="Cambria" w:cs="Times New Roman"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54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54F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06D7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06D72"/>
    <w:rPr>
      <w:color w:val="06AD9E" w:themeColor="followedHyperlink"/>
      <w:u w:val="single"/>
    </w:rPr>
  </w:style>
  <w:style w:type="table" w:styleId="TableGrid">
    <w:name w:val="Table Grid"/>
    <w:basedOn w:val="TableNormal"/>
    <w:uiPriority w:val="39"/>
    <w:rsid w:val="00C909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407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7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1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cruitment@ndti.org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NDTi Theme">
  <a:themeElements>
    <a:clrScheme name="NDTi Swatches">
      <a:dk1>
        <a:srgbClr val="06173F"/>
      </a:dk1>
      <a:lt1>
        <a:sysClr val="window" lastClr="FFFFFF"/>
      </a:lt1>
      <a:dk2>
        <a:srgbClr val="19226D"/>
      </a:dk2>
      <a:lt2>
        <a:srgbClr val="85C2D7"/>
      </a:lt2>
      <a:accent1>
        <a:srgbClr val="06AD9E"/>
      </a:accent1>
      <a:accent2>
        <a:srgbClr val="027B7B"/>
      </a:accent2>
      <a:accent3>
        <a:srgbClr val="6D245D"/>
      </a:accent3>
      <a:accent4>
        <a:srgbClr val="9F2160"/>
      </a:accent4>
      <a:accent5>
        <a:srgbClr val="4BACC6"/>
      </a:accent5>
      <a:accent6>
        <a:srgbClr val="AFB031"/>
      </a:accent6>
      <a:hlink>
        <a:srgbClr val="027B7B"/>
      </a:hlink>
      <a:folHlink>
        <a:srgbClr val="06AD9E"/>
      </a:folHlink>
    </a:clrScheme>
    <a:fontScheme name="Offic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NDTi Theme" id="{A39F4946-704E-46F0-9D02-7BC98CEFBF3A}" vid="{40334A94-6115-41B5-B83E-3E3317AE233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20B69E341F43498F941662F018C02A" ma:contentTypeVersion="12" ma:contentTypeDescription="Create a new document." ma:contentTypeScope="" ma:versionID="0ea0a322f2377f59374558610bd5e8fe">
  <xsd:schema xmlns:xsd="http://www.w3.org/2001/XMLSchema" xmlns:xs="http://www.w3.org/2001/XMLSchema" xmlns:p="http://schemas.microsoft.com/office/2006/metadata/properties" xmlns:ns2="1ce13cfa-c527-41b1-a732-35fe3e9be29a" xmlns:ns3="217cb801-95a4-438b-89c9-d34c8111b34a" targetNamespace="http://schemas.microsoft.com/office/2006/metadata/properties" ma:root="true" ma:fieldsID="b0d29d20c8e2bdd139f13539b83c1faa" ns2:_="" ns3:_="">
    <xsd:import namespace="1ce13cfa-c527-41b1-a732-35fe3e9be29a"/>
    <xsd:import namespace="217cb801-95a4-438b-89c9-d34c8111b3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LastReviewed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e13cfa-c527-41b1-a732-35fe3e9be2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LastReviewed" ma:index="15" nillable="true" ma:displayName="Last Reviewed" ma:description="Insert date JD and/or Person Spec last updated." ma:format="DateOnly" ma:internalName="LastReviewed">
      <xsd:simpleType>
        <xsd:restriction base="dms:DateTim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7cb801-95a4-438b-89c9-d34c8111b34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stReviewed xmlns="1ce13cfa-c527-41b1-a732-35fe3e9be29a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F86065-75AB-4D01-B631-196BA7972A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A345A3-8CA8-4E1D-A43A-48CDF4F7A1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e13cfa-c527-41b1-a732-35fe3e9be29a"/>
    <ds:schemaRef ds:uri="217cb801-95a4-438b-89c9-d34c8111b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FA1AB7-0EF9-4CA6-B901-8D637DEA21DC}">
  <ds:schemaRefs>
    <ds:schemaRef ds:uri="http://schemas.microsoft.com/office/2006/metadata/properties"/>
    <ds:schemaRef ds:uri="http://schemas.microsoft.com/office/infopath/2007/PartnerControls"/>
    <ds:schemaRef ds:uri="1ce13cfa-c527-41b1-a732-35fe3e9be29a"/>
  </ds:schemaRefs>
</ds:datastoreItem>
</file>

<file path=customXml/itemProps4.xml><?xml version="1.0" encoding="utf-8"?>
<ds:datastoreItem xmlns:ds="http://schemas.openxmlformats.org/officeDocument/2006/customXml" ds:itemID="{7C163BBB-638E-4B84-81E2-240C297A45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933</Words>
  <Characters>5320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41</CharactersWithSpaces>
  <SharedDoc>false</SharedDoc>
  <HLinks>
    <vt:vector size="6" baseType="variant">
      <vt:variant>
        <vt:i4>6291463</vt:i4>
      </vt:variant>
      <vt:variant>
        <vt:i4>183</vt:i4>
      </vt:variant>
      <vt:variant>
        <vt:i4>0</vt:i4>
      </vt:variant>
      <vt:variant>
        <vt:i4>5</vt:i4>
      </vt:variant>
      <vt:variant>
        <vt:lpwstr>mailto:recruitment@ndti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ew Llewellyn</dc:creator>
  <cp:keywords/>
  <dc:description/>
  <cp:lastModifiedBy>Sally Richens</cp:lastModifiedBy>
  <cp:revision>62</cp:revision>
  <dcterms:created xsi:type="dcterms:W3CDTF">2021-01-10T22:07:00Z</dcterms:created>
  <dcterms:modified xsi:type="dcterms:W3CDTF">2021-01-11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20B69E341F43498F941662F018C02A</vt:lpwstr>
  </property>
</Properties>
</file>